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0F88" w:rsidRPr="00FC29E5" w:rsidRDefault="00725C91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AUTOMOTIVE MANAGEMNET SYSTEM</w:t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9D47D4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2096" behindDoc="0" locked="0" layoutInCell="1" allowOverlap="1" wp14:anchorId="550A3AEB" wp14:editId="04832C35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sz w:val="24"/>
          <w:szCs w:val="24"/>
        </w:rPr>
      </w:pPr>
    </w:p>
    <w:p w:rsidR="00F70F88" w:rsidRPr="00FC29E5" w:rsidRDefault="009A48CF" w:rsidP="00F70F88">
      <w:pPr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ession: 2022 – 2025</w:t>
      </w:r>
    </w:p>
    <w:p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:rsidR="00F70F88" w:rsidRPr="00FC29E5" w:rsidRDefault="00F70F88" w:rsidP="00F70F88">
      <w:pPr>
        <w:rPr>
          <w:rFonts w:asciiTheme="majorBidi" w:hAnsiTheme="majorBidi" w:cstheme="majorBidi"/>
          <w:sz w:val="24"/>
          <w:szCs w:val="2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  <w:r w:rsidRPr="00FC29E5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</w:p>
    <w:p w:rsidR="00F70F88" w:rsidRPr="00FC29E5" w:rsidRDefault="00725C91" w:rsidP="00F70F88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Saba Shahdin       2022-CS-112</w:t>
      </w:r>
    </w:p>
    <w:p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:rsidR="00F70F88" w:rsidRPr="00FC29E5" w:rsidRDefault="00F70F88" w:rsidP="00F70F88">
      <w:pPr>
        <w:rPr>
          <w:rFonts w:asciiTheme="majorBidi" w:hAnsiTheme="majorBidi" w:cstheme="majorBidi"/>
          <w:sz w:val="32"/>
          <w:szCs w:val="32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:rsidR="00F70F88" w:rsidRPr="00FC29E5" w:rsidRDefault="00725C91" w:rsidP="00F70F88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Sir Awais Hassan</w:t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:rsidR="00F70F88" w:rsidRPr="00FC29E5" w:rsidRDefault="00F70F88" w:rsidP="00F70F88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:rsidR="00F70F88" w:rsidRPr="00FC29E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:rsidR="00C57B05" w:rsidRDefault="00F70F88" w:rsidP="00F70F88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sdt>
      <w:sdtPr>
        <w:rPr>
          <w:rFonts w:eastAsiaTheme="minorEastAsia" w:cs="Times New Roman"/>
        </w:rPr>
        <w:id w:val="-2084207582"/>
        <w:docPartObj>
          <w:docPartGallery w:val="Table of Contents"/>
          <w:docPartUnique/>
        </w:docPartObj>
      </w:sdtPr>
      <w:sdtEndPr/>
      <w:sdtContent>
        <w:sdt>
          <w:sdtPr>
            <w:id w:val="-2115895444"/>
            <w:docPartObj>
              <w:docPartGallery w:val="Table of Contents"/>
            </w:docPartObj>
          </w:sdtPr>
          <w:sdtEndPr/>
          <w:sdtContent>
            <w:p w:rsidR="00AB6BE8" w:rsidRPr="00231BCC" w:rsidRDefault="00231BCC" w:rsidP="00AB6BE8">
              <w:pPr>
                <w:spacing w:after="1" w:line="257" w:lineRule="auto"/>
                <w:ind w:left="10" w:right="256"/>
                <w:jc w:val="center"/>
                <w:rPr>
                  <w:rFonts w:asciiTheme="majorBidi" w:hAnsiTheme="majorBidi" w:cstheme="majorBidi"/>
                  <w:sz w:val="32"/>
                  <w:szCs w:val="32"/>
                </w:rPr>
              </w:pPr>
              <w:r w:rsidRPr="00231BCC">
                <w:rPr>
                  <w:rFonts w:asciiTheme="majorBidi" w:hAnsiTheme="majorBidi" w:cstheme="majorBidi"/>
                  <w:sz w:val="32"/>
                  <w:szCs w:val="32"/>
                </w:rPr>
                <w:t>Table of</w:t>
              </w:r>
              <w:r>
                <w:rPr>
                  <w:rFonts w:asciiTheme="majorBidi" w:hAnsiTheme="majorBidi" w:cstheme="majorBidi"/>
                  <w:sz w:val="32"/>
                  <w:szCs w:val="32"/>
                </w:rPr>
                <w:t xml:space="preserve"> </w:t>
              </w:r>
              <w:r w:rsidR="00AB6BE8" w:rsidRPr="00231BCC">
                <w:rPr>
                  <w:rFonts w:asciiTheme="majorBidi" w:eastAsia="Calibri" w:hAnsiTheme="majorBidi" w:cstheme="majorBidi"/>
                  <w:sz w:val="32"/>
                  <w:szCs w:val="32"/>
                </w:rPr>
                <w:t xml:space="preserve">Contents </w:t>
              </w:r>
            </w:p>
            <w:p w:rsidR="00AB6BE8" w:rsidRPr="00231BCC" w:rsidRDefault="00AB6BE8" w:rsidP="00AB6BE8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fldChar w:fldCharType="begin"/>
              </w: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instrText xml:space="preserve"> TOC \o "1-1" \h \z \u </w:instrText>
              </w: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fldChar w:fldCharType="separate"/>
              </w:r>
              <w:hyperlink w:anchor="_Toc22187">
                <w:r w:rsidR="00231BCC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1.DESCRIPTION</w:t>
                </w:r>
                <w:r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begin"/>
                </w:r>
                <w:r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instrText>PAGEREF _Toc22187 \h</w:instrText>
                </w:r>
                <w:r w:rsidRPr="00231BCC">
                  <w:rPr>
                    <w:rFonts w:asciiTheme="majorBidi" w:hAnsiTheme="majorBidi" w:cstheme="majorBidi"/>
                    <w:sz w:val="24"/>
                    <w:szCs w:val="24"/>
                  </w:rPr>
                </w:r>
                <w:r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separate"/>
                </w:r>
                <w:r w:rsidRPr="00231BCC">
                  <w:rPr>
                    <w:rFonts w:asciiTheme="majorBidi" w:eastAsia="Calibri" w:hAnsiTheme="majorBidi" w:cstheme="majorBidi"/>
                    <w:color w:val="000000"/>
                    <w:sz w:val="24"/>
                    <w:szCs w:val="24"/>
                  </w:rPr>
                  <w:t xml:space="preserve"> </w:t>
                </w:r>
                <w:r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end"/>
                </w:r>
              </w:hyperlink>
            </w:p>
            <w:p w:rsidR="00AB6BE8" w:rsidRPr="00231BCC" w:rsidRDefault="00AB6BE8" w:rsidP="00AB6BE8">
              <w:pPr>
                <w:pStyle w:val="TOC2"/>
                <w:rPr>
                  <w:rFonts w:asciiTheme="majorBidi" w:hAnsiTheme="majorBidi" w:cstheme="majorBidi"/>
                  <w:sz w:val="24"/>
                  <w:szCs w:val="24"/>
                </w:rPr>
              </w:pP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t>OBJECTIV</w:t>
              </w:r>
              <w:r w:rsidR="00231BCC" w:rsidRPr="00231BCC">
                <w:rPr>
                  <w:rFonts w:asciiTheme="majorBidi" w:hAnsiTheme="majorBidi" w:cstheme="majorBidi"/>
                  <w:sz w:val="24"/>
                  <w:szCs w:val="24"/>
                </w:rPr>
                <w:t>E</w:t>
              </w:r>
            </w:p>
            <w:p w:rsidR="00AB6BE8" w:rsidRPr="00231BCC" w:rsidRDefault="00AB6BE8" w:rsidP="00231BCC">
              <w:pPr>
                <w:pStyle w:val="TOC2"/>
                <w:rPr>
                  <w:rFonts w:asciiTheme="majorBidi" w:hAnsiTheme="majorBidi" w:cstheme="majorBidi"/>
                  <w:sz w:val="24"/>
                  <w:szCs w:val="24"/>
                </w:rPr>
              </w:pP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t>USE IN COMPUTER SCIENCE FIELD</w:t>
              </w:r>
            </w:p>
            <w:p w:rsidR="00AB6BE8" w:rsidRPr="00231BCC" w:rsidRDefault="00AB6BE8" w:rsidP="00231BCC">
              <w:pPr>
                <w:pStyle w:val="TOC2"/>
                <w:rPr>
                  <w:rFonts w:asciiTheme="majorBidi" w:hAnsiTheme="majorBidi" w:cstheme="majorBidi"/>
                  <w:sz w:val="24"/>
                  <w:szCs w:val="24"/>
                </w:rPr>
              </w:pP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t>OUTPUT</w:t>
              </w:r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88">
                <w:r w:rsidR="00A41C96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2.USERS OF APPLICATION</w:t>
                </w:r>
                <w:r w:rsidR="00231BCC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 xml:space="preserve"> </w: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begin"/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instrText>PAGEREF _Toc22188 \h</w:instrTex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separate"/>
                </w:r>
                <w:r w:rsidR="00AB6BE8" w:rsidRPr="00231BCC">
                  <w:rPr>
                    <w:rFonts w:asciiTheme="majorBidi" w:eastAsia="Calibri" w:hAnsiTheme="majorBidi" w:cstheme="majorBidi"/>
                    <w:color w:val="000000"/>
                    <w:sz w:val="24"/>
                    <w:szCs w:val="24"/>
                  </w:rPr>
                  <w:t xml:space="preserve"> </w: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end"/>
                </w:r>
              </w:hyperlink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89">
                <w:r w:rsidR="00A41C96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3.FUNCTIONAL REQUIREMENTS</w:t>
                </w:r>
              </w:hyperlink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0"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4.</w:t>
                </w:r>
                <w:r w:rsidR="00A41C96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WIREFRAMES</w: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:</w:t>
                </w:r>
              </w:hyperlink>
              <w:r w:rsidR="00231BCC" w:rsidRPr="00231BCC">
                <w:rPr>
                  <w:rFonts w:asciiTheme="majorBidi" w:hAnsiTheme="majorBidi" w:cstheme="majorBidi"/>
                  <w:sz w:val="24"/>
                  <w:szCs w:val="24"/>
                </w:rPr>
                <w:t xml:space="preserve"> </w:t>
              </w:r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1">
                <w:r w:rsidR="00A41C96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5.DATA STRUCTURE</w:t>
                </w:r>
                <w:r w:rsidR="00231BCC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:</w:t>
                </w:r>
              </w:hyperlink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2">
                <w:r w:rsidR="00A41C96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6.FUNCTION PROTOTYPES</w:t>
                </w:r>
              </w:hyperlink>
            </w:p>
            <w:p w:rsidR="00AB6BE8" w:rsidRPr="00231BCC" w:rsidRDefault="00364C86" w:rsidP="00231BCC">
              <w:pPr>
                <w:rPr>
                  <w:rFonts w:asciiTheme="majorBidi" w:hAnsiTheme="majorBidi" w:cstheme="majorBidi"/>
                  <w:b/>
                  <w:bCs/>
                  <w:sz w:val="24"/>
                  <w:szCs w:val="24"/>
                </w:rPr>
              </w:pPr>
              <w:hyperlink w:anchor="_Toc22193"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7.</w:t>
                </w:r>
                <w:r w:rsidR="00A41C96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COMPLETE CODE OF THE APPICATION</w:t>
                </w:r>
              </w:hyperlink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4">
                <w:r w:rsidR="0081130D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8.WEAKNESS IN THE APPLICATION</w:t>
                </w:r>
              </w:hyperlink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5">
                <w:r w:rsidR="0081130D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9.FUTURE DIRECTION</w:t>
                </w:r>
              </w:hyperlink>
            </w:p>
            <w:p w:rsidR="00AB6BE8" w:rsidRPr="00231BCC" w:rsidRDefault="00364C86" w:rsidP="0081130D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6">
                <w:r w:rsidR="0081130D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10.FUNCTIONS WORKING FLOW</w: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begin"/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instrText>PAGEREF _Toc22196 \h</w:instrTex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separate"/>
                </w:r>
                <w:r w:rsidR="00AB6BE8" w:rsidRPr="00231BCC">
                  <w:rPr>
                    <w:rFonts w:asciiTheme="majorBidi" w:eastAsia="Calibri" w:hAnsiTheme="majorBidi" w:cstheme="majorBidi"/>
                    <w:color w:val="000000"/>
                    <w:sz w:val="24"/>
                    <w:szCs w:val="24"/>
                  </w:rPr>
                  <w:t xml:space="preserve"> </w:t>
                </w:r>
                <w:r w:rsidR="00AB6BE8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fldChar w:fldCharType="end"/>
                </w:r>
              </w:hyperlink>
            </w:p>
            <w:p w:rsidR="00AB6BE8" w:rsidRPr="00231BCC" w:rsidRDefault="00364C86" w:rsidP="00231BCC">
              <w:pPr>
                <w:pStyle w:val="TOC1"/>
                <w:tabs>
                  <w:tab w:val="right" w:leader="dot" w:pos="10161"/>
                </w:tabs>
                <w:rPr>
                  <w:rFonts w:asciiTheme="majorBidi" w:hAnsiTheme="majorBidi" w:cstheme="majorBidi"/>
                  <w:sz w:val="24"/>
                  <w:szCs w:val="24"/>
                </w:rPr>
              </w:pPr>
              <w:hyperlink w:anchor="_Toc22199">
                <w:r w:rsidR="0081130D" w:rsidRPr="00231BCC">
                  <w:rPr>
                    <w:rFonts w:asciiTheme="majorBidi" w:hAnsiTheme="majorBidi" w:cstheme="majorBidi"/>
                    <w:sz w:val="24"/>
                    <w:szCs w:val="24"/>
                  </w:rPr>
                  <w:t>RUBRICS</w:t>
                </w:r>
              </w:hyperlink>
              <w:r w:rsidR="00231BCC" w:rsidRPr="00231BCC">
                <w:rPr>
                  <w:rFonts w:asciiTheme="majorBidi" w:hAnsiTheme="majorBidi" w:cstheme="majorBidi"/>
                  <w:sz w:val="24"/>
                  <w:szCs w:val="24"/>
                </w:rPr>
                <w:t xml:space="preserve"> </w:t>
              </w:r>
            </w:p>
            <w:p w:rsidR="00AB6BE8" w:rsidRDefault="00AB6BE8" w:rsidP="00AB6BE8">
              <w:pPr>
                <w:spacing w:after="3" w:line="264" w:lineRule="auto"/>
                <w:ind w:left="279" w:hanging="10"/>
              </w:pPr>
              <w:r w:rsidRPr="00231BCC">
                <w:rPr>
                  <w:rFonts w:asciiTheme="majorBidi" w:hAnsiTheme="majorBidi" w:cstheme="majorBidi"/>
                  <w:sz w:val="24"/>
                  <w:szCs w:val="24"/>
                </w:rPr>
                <w:fldChar w:fldCharType="end"/>
              </w:r>
            </w:p>
          </w:sdtContent>
        </w:sdt>
        <w:p w:rsidR="00AB6BE8" w:rsidRDefault="00AB6BE8" w:rsidP="00AB6BE8">
          <w:pPr>
            <w:pStyle w:val="TOCHeading"/>
            <w:jc w:val="center"/>
            <w:rPr>
              <w:rFonts w:eastAsiaTheme="minorEastAsia" w:cs="Times New Roman"/>
            </w:rPr>
          </w:pPr>
        </w:p>
        <w:p w:rsidR="00C57B05" w:rsidRDefault="00364C86" w:rsidP="00C57B05">
          <w:pPr>
            <w:pStyle w:val="TOC3"/>
            <w:ind w:left="446"/>
          </w:pPr>
        </w:p>
      </w:sdtContent>
    </w:sdt>
    <w:p w:rsidR="00F70F88" w:rsidRPr="00FC29E5" w:rsidRDefault="00C57B05" w:rsidP="00A41C96">
      <w:pPr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:rsidR="00725C91" w:rsidRPr="003F75D8" w:rsidRDefault="00725C91" w:rsidP="00725C91">
      <w:pPr>
        <w:ind w:left="360"/>
        <w:rPr>
          <w:rFonts w:asciiTheme="majorBidi" w:hAnsiTheme="majorBidi" w:cstheme="majorBidi"/>
          <w:b/>
          <w:bCs/>
          <w:sz w:val="32"/>
          <w:szCs w:val="32"/>
        </w:rPr>
      </w:pPr>
      <w:r w:rsidRPr="003F75D8">
        <w:rPr>
          <w:rFonts w:asciiTheme="majorBidi" w:hAnsiTheme="majorBidi" w:cstheme="majorBidi"/>
          <w:b/>
          <w:bCs/>
          <w:sz w:val="32"/>
          <w:szCs w:val="32"/>
        </w:rPr>
        <w:lastRenderedPageBreak/>
        <w:t>Description of Project:</w:t>
      </w:r>
    </w:p>
    <w:p w:rsidR="00725C91" w:rsidRDefault="00725C91" w:rsidP="00725C91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E8106E">
        <w:rPr>
          <w:rFonts w:asciiTheme="majorBidi" w:hAnsiTheme="majorBidi" w:cstheme="majorBidi"/>
          <w:b/>
          <w:bCs/>
          <w:sz w:val="28"/>
          <w:szCs w:val="28"/>
        </w:rPr>
        <w:t>Objective:</w:t>
      </w:r>
    </w:p>
    <w:p w:rsidR="00725C91" w:rsidRPr="00E8106E" w:rsidRDefault="00725C91" w:rsidP="00725C91">
      <w:pPr>
        <w:pStyle w:val="ListParagraph"/>
        <w:rPr>
          <w:rFonts w:asciiTheme="majorBidi" w:hAnsiTheme="majorBidi" w:cstheme="majorBidi"/>
          <w:b/>
          <w:bCs/>
          <w:sz w:val="18"/>
          <w:szCs w:val="18"/>
        </w:rPr>
      </w:pPr>
    </w:p>
    <w:p w:rsidR="00725C91" w:rsidRDefault="00725C91" w:rsidP="00725C91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8106E">
        <w:rPr>
          <w:rFonts w:asciiTheme="majorBidi" w:hAnsiTheme="majorBidi" w:cstheme="majorBidi"/>
          <w:sz w:val="24"/>
          <w:szCs w:val="24"/>
        </w:rPr>
        <w:t>To manage the garage efficiently.</w:t>
      </w:r>
    </w:p>
    <w:p w:rsidR="00725C91" w:rsidRDefault="00725C91" w:rsidP="00725C91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make the system more manageable and organize it programmatically.</w:t>
      </w:r>
    </w:p>
    <w:p w:rsidR="00725C91" w:rsidRDefault="00725C91" w:rsidP="00725C91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help employees handle their own task properly.</w:t>
      </w:r>
    </w:p>
    <w:p w:rsidR="00B97336" w:rsidRPr="00260F31" w:rsidRDefault="00725C91" w:rsidP="00260F31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s an owner handle all the affairs digitally in just one go.</w:t>
      </w:r>
    </w:p>
    <w:p w:rsidR="00B97336" w:rsidRDefault="00B97336" w:rsidP="00B97336">
      <w:pPr>
        <w:pStyle w:val="ListParagraph"/>
        <w:spacing w:line="276" w:lineRule="auto"/>
        <w:ind w:left="1440"/>
        <w:jc w:val="both"/>
        <w:rPr>
          <w:rFonts w:asciiTheme="majorBidi" w:hAnsiTheme="majorBidi" w:cstheme="majorBidi"/>
          <w:sz w:val="24"/>
          <w:szCs w:val="24"/>
        </w:rPr>
      </w:pPr>
    </w:p>
    <w:p w:rsidR="00725C91" w:rsidRDefault="00725C91" w:rsidP="00725C91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E8106E">
        <w:rPr>
          <w:rFonts w:asciiTheme="majorBidi" w:hAnsiTheme="majorBidi" w:cstheme="majorBidi"/>
          <w:b/>
          <w:bCs/>
          <w:sz w:val="28"/>
          <w:szCs w:val="28"/>
        </w:rPr>
        <w:t>Contribution in computer science field:</w:t>
      </w:r>
    </w:p>
    <w:p w:rsidR="00725C91" w:rsidRPr="004661D3" w:rsidRDefault="00725C91" w:rsidP="00725C91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sz w:val="18"/>
          <w:szCs w:val="18"/>
        </w:rPr>
      </w:pPr>
    </w:p>
    <w:p w:rsidR="00725C91" w:rsidRDefault="00725C91" w:rsidP="00725C91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elps in digital management of the small business</w:t>
      </w:r>
    </w:p>
    <w:p w:rsidR="00B97336" w:rsidRPr="00260F31" w:rsidRDefault="00725C91" w:rsidP="00260F31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</w:t>
      </w:r>
      <w:r w:rsidR="00260F31">
        <w:rPr>
          <w:rFonts w:asciiTheme="majorBidi" w:hAnsiTheme="majorBidi" w:cstheme="majorBidi"/>
          <w:sz w:val="24"/>
          <w:szCs w:val="24"/>
        </w:rPr>
        <w:t>eep the previous record of firm.</w:t>
      </w:r>
    </w:p>
    <w:p w:rsidR="00725C91" w:rsidRDefault="00725C91" w:rsidP="00725C91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Output:</w:t>
      </w:r>
    </w:p>
    <w:p w:rsidR="00725C91" w:rsidRPr="004661D3" w:rsidRDefault="00725C91" w:rsidP="00725C91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sz w:val="18"/>
          <w:szCs w:val="18"/>
        </w:rPr>
      </w:pPr>
    </w:p>
    <w:p w:rsidR="00725C91" w:rsidRDefault="00725C91" w:rsidP="00725C91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 of products in the firm.</w:t>
      </w:r>
    </w:p>
    <w:p w:rsidR="00725C91" w:rsidRDefault="00725C91" w:rsidP="00725C91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umber of products can be repaired.</w:t>
      </w:r>
    </w:p>
    <w:p w:rsidR="00725C91" w:rsidRDefault="00725C91" w:rsidP="00725C91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ducts prices</w:t>
      </w:r>
    </w:p>
    <w:p w:rsidR="00B97336" w:rsidRPr="00260F31" w:rsidRDefault="00725C91" w:rsidP="00260F31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 manager and owner end, total money earned in one day.</w:t>
      </w:r>
    </w:p>
    <w:p w:rsidR="00725C91" w:rsidRPr="004661D3" w:rsidRDefault="00725C91" w:rsidP="00725C91">
      <w:pPr>
        <w:jc w:val="both"/>
        <w:rPr>
          <w:rFonts w:asciiTheme="majorBidi" w:hAnsiTheme="majorBidi" w:cstheme="majorBidi"/>
          <w:b/>
          <w:bCs/>
          <w:sz w:val="32"/>
          <w:szCs w:val="32"/>
        </w:rPr>
      </w:pPr>
      <w:r w:rsidRPr="004661D3">
        <w:rPr>
          <w:rFonts w:asciiTheme="majorBidi" w:hAnsiTheme="majorBidi" w:cstheme="majorBidi"/>
          <w:b/>
          <w:bCs/>
          <w:sz w:val="32"/>
          <w:szCs w:val="32"/>
        </w:rPr>
        <w:t>Users of Application:</w:t>
      </w:r>
    </w:p>
    <w:p w:rsidR="00725C91" w:rsidRDefault="00725C91" w:rsidP="00725C91">
      <w:pPr>
        <w:pStyle w:val="ListParagraph"/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re are three users of my </w:t>
      </w:r>
      <w:r w:rsidRPr="005A6A24">
        <w:rPr>
          <w:rFonts w:asciiTheme="majorBidi" w:hAnsiTheme="majorBidi" w:cstheme="majorBidi"/>
          <w:b/>
          <w:bCs/>
          <w:sz w:val="24"/>
          <w:szCs w:val="24"/>
        </w:rPr>
        <w:t>“AUTOMOTIVE MANAGEMNT SYSTEM”</w:t>
      </w:r>
    </w:p>
    <w:p w:rsidR="00725C91" w:rsidRPr="00E43185" w:rsidRDefault="00725C91" w:rsidP="00725C91">
      <w:pPr>
        <w:pStyle w:val="ListParagraph"/>
        <w:spacing w:line="276" w:lineRule="auto"/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:rsidR="00725C91" w:rsidRPr="00725C91" w:rsidRDefault="00725C91" w:rsidP="00725C9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25C91">
        <w:rPr>
          <w:rFonts w:asciiTheme="majorBidi" w:hAnsiTheme="majorBidi" w:cstheme="majorBidi"/>
          <w:sz w:val="24"/>
          <w:szCs w:val="24"/>
        </w:rPr>
        <w:t>Owner of Garage</w:t>
      </w:r>
    </w:p>
    <w:p w:rsidR="00725C91" w:rsidRPr="00725C91" w:rsidRDefault="00725C91" w:rsidP="00725C9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25C91">
        <w:rPr>
          <w:rFonts w:asciiTheme="majorBidi" w:hAnsiTheme="majorBidi" w:cstheme="majorBidi"/>
          <w:sz w:val="24"/>
          <w:szCs w:val="24"/>
        </w:rPr>
        <w:t>Manager</w:t>
      </w:r>
    </w:p>
    <w:p w:rsidR="00260F31" w:rsidRDefault="00260F31" w:rsidP="00260F3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mploye</w:t>
      </w:r>
      <w:r w:rsidR="005F4E9C">
        <w:rPr>
          <w:rFonts w:asciiTheme="majorBidi" w:hAnsiTheme="majorBidi" w:cstheme="majorBidi"/>
          <w:sz w:val="24"/>
          <w:szCs w:val="24"/>
        </w:rPr>
        <w:t>e</w:t>
      </w:r>
    </w:p>
    <w:p w:rsidR="00260F31" w:rsidRDefault="00260F31" w:rsidP="00260F31">
      <w:pPr>
        <w:pStyle w:val="ListParagraph"/>
        <w:spacing w:line="276" w:lineRule="auto"/>
        <w:rPr>
          <w:rFonts w:asciiTheme="majorBidi" w:hAnsiTheme="majorBidi" w:cstheme="majorBidi"/>
          <w:sz w:val="24"/>
          <w:szCs w:val="24"/>
        </w:rPr>
      </w:pPr>
    </w:p>
    <w:p w:rsidR="00725C91" w:rsidRPr="00260F31" w:rsidRDefault="00725C91" w:rsidP="00260F31">
      <w:pPr>
        <w:pStyle w:val="ListParagraph"/>
        <w:numPr>
          <w:ilvl w:val="0"/>
          <w:numId w:val="6"/>
        </w:numPr>
        <w:spacing w:line="276" w:lineRule="auto"/>
        <w:rPr>
          <w:rFonts w:asciiTheme="majorBidi" w:hAnsiTheme="majorBidi" w:cstheme="majorBidi"/>
          <w:sz w:val="32"/>
          <w:szCs w:val="32"/>
        </w:rPr>
      </w:pPr>
      <w:r w:rsidRPr="00260F31">
        <w:rPr>
          <w:rFonts w:asciiTheme="majorBidi" w:hAnsiTheme="majorBidi" w:cstheme="majorBidi"/>
          <w:b/>
          <w:bCs/>
          <w:sz w:val="32"/>
          <w:szCs w:val="32"/>
        </w:rPr>
        <w:t>Functional Requirements:</w:t>
      </w:r>
    </w:p>
    <w:p w:rsidR="00725C91" w:rsidRDefault="00725C91" w:rsidP="00725C91">
      <w:pPr>
        <w:spacing w:line="360" w:lineRule="auto"/>
        <w:ind w:left="360"/>
        <w:jc w:val="both"/>
        <w:rPr>
          <w:rFonts w:asciiTheme="majorBidi" w:hAnsiTheme="majorBidi" w:cstheme="majorBidi"/>
          <w:sz w:val="28"/>
          <w:szCs w:val="28"/>
        </w:rPr>
      </w:pPr>
      <w:r w:rsidRPr="00725C91">
        <w:rPr>
          <w:rFonts w:asciiTheme="majorBidi" w:hAnsiTheme="majorBidi" w:cstheme="majorBidi"/>
          <w:sz w:val="28"/>
          <w:szCs w:val="28"/>
        </w:rPr>
        <w:t xml:space="preserve">                  </w:t>
      </w:r>
      <w:r w:rsidRPr="00725C91">
        <w:rPr>
          <w:rFonts w:asciiTheme="majorBidi" w:hAnsiTheme="majorBidi" w:cstheme="majorBidi"/>
          <w:sz w:val="24"/>
          <w:szCs w:val="24"/>
        </w:rPr>
        <w:t>The functional requirement of the automotive management system is to keep the check on working environment by controlling different modules</w:t>
      </w:r>
      <w:r w:rsidRPr="00725C91">
        <w:rPr>
          <w:rFonts w:asciiTheme="majorBidi" w:hAnsiTheme="majorBidi" w:cstheme="majorBidi"/>
          <w:sz w:val="28"/>
          <w:szCs w:val="28"/>
        </w:rPr>
        <w:t>.</w:t>
      </w:r>
    </w:p>
    <w:p w:rsidR="00725C91" w:rsidRPr="00B97336" w:rsidRDefault="00725C91" w:rsidP="00B97336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B97336">
        <w:rPr>
          <w:rFonts w:asciiTheme="majorBidi" w:hAnsiTheme="majorBidi" w:cstheme="majorBidi"/>
          <w:b/>
          <w:bCs/>
          <w:sz w:val="28"/>
          <w:szCs w:val="28"/>
        </w:rPr>
        <w:t>OWNER:</w:t>
      </w:r>
    </w:p>
    <w:tbl>
      <w:tblPr>
        <w:tblStyle w:val="TableGrid"/>
        <w:tblW w:w="9363" w:type="dxa"/>
        <w:tblLook w:val="04A0" w:firstRow="1" w:lastRow="0" w:firstColumn="1" w:lastColumn="0" w:noHBand="0" w:noVBand="1"/>
      </w:tblPr>
      <w:tblGrid>
        <w:gridCol w:w="1076"/>
        <w:gridCol w:w="1262"/>
        <w:gridCol w:w="4146"/>
        <w:gridCol w:w="2879"/>
      </w:tblGrid>
      <w:tr w:rsidR="00725C91" w:rsidTr="003F28D8">
        <w:trPr>
          <w:trHeight w:val="438"/>
        </w:trPr>
        <w:tc>
          <w:tcPr>
            <w:tcW w:w="1076" w:type="dxa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A41ACA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 xml:space="preserve">User </w:t>
            </w: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Story ID</w:t>
            </w:r>
          </w:p>
        </w:tc>
        <w:tc>
          <w:tcPr>
            <w:tcW w:w="1262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A41ACA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As a</w:t>
            </w:r>
          </w:p>
        </w:tc>
        <w:tc>
          <w:tcPr>
            <w:tcW w:w="4146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I want to perform</w:t>
            </w:r>
          </w:p>
        </w:tc>
        <w:tc>
          <w:tcPr>
            <w:tcW w:w="2879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So that I can</w:t>
            </w:r>
          </w:p>
        </w:tc>
      </w:tr>
      <w:tr w:rsidR="00725C91" w:rsidTr="003F28D8">
        <w:trPr>
          <w:trHeight w:val="559"/>
        </w:trPr>
        <w:tc>
          <w:tcPr>
            <w:tcW w:w="1076" w:type="dxa"/>
            <w:shd w:val="clear" w:color="auto" w:fill="AEAAAA" w:themeFill="background2" w:themeFillShade="BF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A41ACA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1262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</w:t>
            </w:r>
            <w:r w:rsidR="00033102">
              <w:rPr>
                <w:rFonts w:asciiTheme="majorBidi" w:hAnsiTheme="majorBidi" w:cstheme="majorBidi"/>
                <w:sz w:val="24"/>
                <w:szCs w:val="24"/>
              </w:rPr>
              <w:t xml:space="preserve"> sell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ducts and their prices</w:t>
            </w:r>
          </w:p>
        </w:tc>
        <w:tc>
          <w:tcPr>
            <w:tcW w:w="2879" w:type="dxa"/>
            <w:vMerge w:val="restart"/>
            <w:shd w:val="clear" w:color="auto" w:fill="AEAAAA" w:themeFill="background2" w:themeFillShade="BF"/>
          </w:tcPr>
          <w:p w:rsidR="00725C91" w:rsidRDefault="00725C91" w:rsidP="003F28D8">
            <w:pPr>
              <w:rPr>
                <w:rFonts w:asciiTheme="majorBidi" w:hAnsiTheme="majorBidi" w:cstheme="majorBidi"/>
                <w:b/>
                <w:bCs/>
                <w:i/>
                <w:iCs/>
                <w:sz w:val="36"/>
                <w:szCs w:val="36"/>
              </w:rPr>
            </w:pPr>
          </w:p>
          <w:p w:rsidR="00725C91" w:rsidRDefault="00033102" w:rsidP="003F28D8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B97336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No of products sell</w:t>
            </w:r>
            <w:r w:rsidR="00725C91" w:rsidRPr="00B97336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 in one day</w:t>
            </w:r>
          </w:p>
          <w:p w:rsidR="00725C91" w:rsidRPr="00B97336" w:rsidRDefault="00725C91" w:rsidP="003F28D8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</w:p>
          <w:p w:rsidR="00725C91" w:rsidRPr="00B97336" w:rsidRDefault="00033102" w:rsidP="003F28D8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B97336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No of products repair</w:t>
            </w:r>
            <w:r w:rsidR="00725C91" w:rsidRPr="00B97336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 xml:space="preserve"> in one day</w:t>
            </w:r>
          </w:p>
          <w:p w:rsidR="00033102" w:rsidRPr="00B97336" w:rsidRDefault="00033102" w:rsidP="003F28D8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</w:p>
          <w:p w:rsidR="00033102" w:rsidRPr="00B97336" w:rsidRDefault="00033102" w:rsidP="003F28D8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  <w:r w:rsidRPr="00B97336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Money earned in one day by selling</w:t>
            </w:r>
          </w:p>
          <w:p w:rsidR="00033102" w:rsidRPr="00B97336" w:rsidRDefault="00033102" w:rsidP="003F28D8">
            <w:pPr>
              <w:rPr>
                <w:rFonts w:asciiTheme="majorBidi" w:hAnsiTheme="majorBidi" w:cstheme="majorBidi"/>
                <w:b/>
                <w:bCs/>
                <w:sz w:val="36"/>
                <w:szCs w:val="36"/>
              </w:rPr>
            </w:pPr>
          </w:p>
          <w:p w:rsidR="00033102" w:rsidRPr="0074024C" w:rsidRDefault="00033102" w:rsidP="003F28D8">
            <w:pPr>
              <w:rPr>
                <w:rFonts w:asciiTheme="majorBidi" w:hAnsiTheme="majorBidi" w:cstheme="majorBidi"/>
                <w:b/>
                <w:bCs/>
                <w:i/>
                <w:iCs/>
                <w:sz w:val="36"/>
                <w:szCs w:val="36"/>
              </w:rPr>
            </w:pPr>
            <w:r w:rsidRPr="00B97336">
              <w:rPr>
                <w:rFonts w:asciiTheme="majorBidi" w:hAnsiTheme="majorBidi" w:cstheme="majorBidi"/>
                <w:b/>
                <w:bCs/>
                <w:sz w:val="36"/>
                <w:szCs w:val="36"/>
              </w:rPr>
              <w:t>Money earned in one day by repairing</w:t>
            </w:r>
          </w:p>
        </w:tc>
      </w:tr>
      <w:tr w:rsidR="00725C91" w:rsidTr="003F28D8">
        <w:trPr>
          <w:trHeight w:val="488"/>
        </w:trPr>
        <w:tc>
          <w:tcPr>
            <w:tcW w:w="1076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1262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A41ACA"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</w:tc>
        <w:tc>
          <w:tcPr>
            <w:tcW w:w="4146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repair products and their price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3F28D8">
        <w:trPr>
          <w:trHeight w:val="488"/>
        </w:trPr>
        <w:tc>
          <w:tcPr>
            <w:tcW w:w="1076" w:type="dxa"/>
            <w:shd w:val="clear" w:color="auto" w:fill="AEAAAA" w:themeFill="background2" w:themeFillShade="BF"/>
          </w:tcPr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5C08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1262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</w:t>
            </w:r>
            <w:r w:rsidR="00033102">
              <w:rPr>
                <w:rFonts w:asciiTheme="majorBidi" w:hAnsiTheme="majorBidi" w:cstheme="majorBidi"/>
                <w:sz w:val="24"/>
                <w:szCs w:val="24"/>
              </w:rPr>
              <w:t xml:space="preserve"> sell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duct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3F28D8">
        <w:trPr>
          <w:trHeight w:val="417"/>
        </w:trPr>
        <w:tc>
          <w:tcPr>
            <w:tcW w:w="1076" w:type="dxa"/>
          </w:tcPr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5C08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lastRenderedPageBreak/>
              <w:t>4</w:t>
            </w:r>
          </w:p>
        </w:tc>
        <w:tc>
          <w:tcPr>
            <w:tcW w:w="1262" w:type="dxa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pdate</w:t>
            </w:r>
            <w:r w:rsidR="00033102">
              <w:rPr>
                <w:rFonts w:asciiTheme="majorBidi" w:hAnsiTheme="majorBidi" w:cstheme="majorBidi"/>
                <w:sz w:val="24"/>
                <w:szCs w:val="24"/>
              </w:rPr>
              <w:t xml:space="preserve"> sell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duct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3F28D8">
        <w:trPr>
          <w:trHeight w:val="417"/>
        </w:trPr>
        <w:tc>
          <w:tcPr>
            <w:tcW w:w="1076" w:type="dxa"/>
            <w:shd w:val="clear" w:color="auto" w:fill="AEAAAA" w:themeFill="background2" w:themeFillShade="BF"/>
          </w:tcPr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5C08E3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lastRenderedPageBreak/>
              <w:t>5</w:t>
            </w:r>
          </w:p>
        </w:tc>
        <w:tc>
          <w:tcPr>
            <w:tcW w:w="1262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725C91" w:rsidRPr="00A41ACA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lete</w:t>
            </w:r>
            <w:r w:rsidR="00033102">
              <w:rPr>
                <w:rFonts w:asciiTheme="majorBidi" w:hAnsiTheme="majorBidi" w:cstheme="majorBidi"/>
                <w:sz w:val="24"/>
                <w:szCs w:val="24"/>
              </w:rPr>
              <w:t xml:space="preserve"> selling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product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3102" w:rsidTr="00033102">
        <w:trPr>
          <w:trHeight w:val="575"/>
        </w:trPr>
        <w:tc>
          <w:tcPr>
            <w:tcW w:w="1076" w:type="dxa"/>
            <w:shd w:val="clear" w:color="auto" w:fill="FFFFFF" w:themeFill="background1"/>
          </w:tcPr>
          <w:p w:rsidR="00033102" w:rsidRPr="005C08E3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6</w:t>
            </w:r>
          </w:p>
        </w:tc>
        <w:tc>
          <w:tcPr>
            <w:tcW w:w="1262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</w:tc>
        <w:tc>
          <w:tcPr>
            <w:tcW w:w="4146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repairing product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033102" w:rsidRPr="00A41ACA" w:rsidRDefault="00033102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3102" w:rsidTr="00033102">
        <w:trPr>
          <w:trHeight w:val="575"/>
        </w:trPr>
        <w:tc>
          <w:tcPr>
            <w:tcW w:w="1076" w:type="dxa"/>
            <w:shd w:val="clear" w:color="auto" w:fill="AEAAAA" w:themeFill="background2" w:themeFillShade="BF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7</w:t>
            </w:r>
          </w:p>
        </w:tc>
        <w:tc>
          <w:tcPr>
            <w:tcW w:w="1262" w:type="dxa"/>
            <w:shd w:val="clear" w:color="auto" w:fill="AEAAAA" w:themeFill="background2" w:themeFillShade="BF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pdate repairing product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033102" w:rsidRPr="00A41ACA" w:rsidRDefault="00033102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3102" w:rsidTr="00033102">
        <w:trPr>
          <w:trHeight w:val="575"/>
        </w:trPr>
        <w:tc>
          <w:tcPr>
            <w:tcW w:w="1076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8</w:t>
            </w:r>
          </w:p>
          <w:p w:rsidR="00033102" w:rsidRDefault="00033102" w:rsidP="00033102">
            <w:pP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262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elete repairing products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033102" w:rsidRPr="00A41ACA" w:rsidRDefault="00033102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033102">
        <w:trPr>
          <w:trHeight w:val="438"/>
        </w:trPr>
        <w:tc>
          <w:tcPr>
            <w:tcW w:w="1076" w:type="dxa"/>
            <w:shd w:val="clear" w:color="auto" w:fill="AEAAAA" w:themeFill="background2" w:themeFillShade="BF"/>
          </w:tcPr>
          <w:p w:rsidR="00725C91" w:rsidRPr="005C08E3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9</w:t>
            </w:r>
          </w:p>
        </w:tc>
        <w:tc>
          <w:tcPr>
            <w:tcW w:w="1262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Pr="005C08E3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employees record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033102">
        <w:trPr>
          <w:trHeight w:val="417"/>
        </w:trPr>
        <w:tc>
          <w:tcPr>
            <w:tcW w:w="1076" w:type="dxa"/>
            <w:shd w:val="clear" w:color="auto" w:fill="FFFFFF" w:themeFill="background1"/>
          </w:tcPr>
          <w:p w:rsidR="00725C91" w:rsidRPr="005C08E3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0</w:t>
            </w:r>
          </w:p>
        </w:tc>
        <w:tc>
          <w:tcPr>
            <w:tcW w:w="1262" w:type="dxa"/>
            <w:shd w:val="clear" w:color="auto" w:fill="FFFFFF" w:themeFill="background1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</w:tc>
        <w:tc>
          <w:tcPr>
            <w:tcW w:w="4146" w:type="dxa"/>
            <w:shd w:val="clear" w:color="auto" w:fill="FFFFFF" w:themeFill="background1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View manager 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3102" w:rsidTr="003F28D8">
        <w:trPr>
          <w:trHeight w:val="417"/>
        </w:trPr>
        <w:tc>
          <w:tcPr>
            <w:tcW w:w="1076" w:type="dxa"/>
            <w:shd w:val="clear" w:color="auto" w:fill="AEAAAA" w:themeFill="background2" w:themeFillShade="BF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1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262" w:type="dxa"/>
            <w:shd w:val="clear" w:color="auto" w:fill="AEAAAA" w:themeFill="background2" w:themeFillShade="BF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manager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033102" w:rsidRPr="00A41ACA" w:rsidRDefault="00033102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033102" w:rsidTr="00033102">
        <w:trPr>
          <w:trHeight w:val="417"/>
        </w:trPr>
        <w:tc>
          <w:tcPr>
            <w:tcW w:w="1076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2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262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033102" w:rsidRDefault="00033102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manager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033102" w:rsidRPr="00A41ACA" w:rsidRDefault="00033102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033102">
        <w:trPr>
          <w:trHeight w:val="417"/>
        </w:trPr>
        <w:tc>
          <w:tcPr>
            <w:tcW w:w="1076" w:type="dxa"/>
            <w:shd w:val="clear" w:color="auto" w:fill="AEAAAA" w:themeFill="background2" w:themeFillShade="BF"/>
          </w:tcPr>
          <w:p w:rsidR="00725C91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3</w:t>
            </w:r>
          </w:p>
        </w:tc>
        <w:tc>
          <w:tcPr>
            <w:tcW w:w="1262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AEAAAA" w:themeFill="background2" w:themeFillShade="BF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pdate manager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725C91" w:rsidTr="00033102">
        <w:trPr>
          <w:trHeight w:val="417"/>
        </w:trPr>
        <w:tc>
          <w:tcPr>
            <w:tcW w:w="1076" w:type="dxa"/>
            <w:shd w:val="clear" w:color="auto" w:fill="FFFFFF" w:themeFill="background1"/>
          </w:tcPr>
          <w:p w:rsidR="00725C91" w:rsidRDefault="00033102" w:rsidP="003F28D8">
            <w:pPr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4</w:t>
            </w:r>
          </w:p>
        </w:tc>
        <w:tc>
          <w:tcPr>
            <w:tcW w:w="1262" w:type="dxa"/>
            <w:shd w:val="clear" w:color="auto" w:fill="FFFFFF" w:themeFill="background1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wner</w:t>
            </w:r>
          </w:p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46" w:type="dxa"/>
            <w:shd w:val="clear" w:color="auto" w:fill="FFFFFF" w:themeFill="background1"/>
          </w:tcPr>
          <w:p w:rsidR="00725C91" w:rsidRDefault="00725C91" w:rsidP="003F28D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ort products with price</w:t>
            </w:r>
          </w:p>
        </w:tc>
        <w:tc>
          <w:tcPr>
            <w:tcW w:w="2879" w:type="dxa"/>
            <w:vMerge/>
            <w:shd w:val="clear" w:color="auto" w:fill="AEAAAA" w:themeFill="background2" w:themeFillShade="BF"/>
          </w:tcPr>
          <w:p w:rsidR="00725C91" w:rsidRPr="00A41ACA" w:rsidRDefault="00725C91" w:rsidP="003F28D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:rsidR="00725C91" w:rsidRPr="00260F31" w:rsidRDefault="00725C91" w:rsidP="00260F31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260F31">
        <w:rPr>
          <w:rFonts w:asciiTheme="majorBidi" w:hAnsiTheme="majorBidi" w:cstheme="majorBidi"/>
          <w:b/>
          <w:bCs/>
          <w:sz w:val="28"/>
          <w:szCs w:val="28"/>
        </w:rPr>
        <w:t>EMPLOYEE:</w:t>
      </w:r>
    </w:p>
    <w:p w:rsidR="00725C91" w:rsidRDefault="00725C91" w:rsidP="00725C91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W w:w="9323" w:type="dxa"/>
        <w:tblInd w:w="85" w:type="dxa"/>
        <w:tblLook w:val="04A0" w:firstRow="1" w:lastRow="0" w:firstColumn="1" w:lastColumn="0" w:noHBand="0" w:noVBand="1"/>
      </w:tblPr>
      <w:tblGrid>
        <w:gridCol w:w="995"/>
        <w:gridCol w:w="1318"/>
        <w:gridCol w:w="4137"/>
        <w:gridCol w:w="2873"/>
      </w:tblGrid>
      <w:tr w:rsidR="00725C91" w:rsidTr="003F28D8">
        <w:trPr>
          <w:trHeight w:val="939"/>
        </w:trPr>
        <w:tc>
          <w:tcPr>
            <w:tcW w:w="995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User Story ID</w:t>
            </w:r>
          </w:p>
        </w:tc>
        <w:tc>
          <w:tcPr>
            <w:tcW w:w="1318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As a</w:t>
            </w:r>
          </w:p>
        </w:tc>
        <w:tc>
          <w:tcPr>
            <w:tcW w:w="4137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I want to perform</w:t>
            </w:r>
          </w:p>
        </w:tc>
        <w:tc>
          <w:tcPr>
            <w:tcW w:w="2873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So that I can</w:t>
            </w:r>
          </w:p>
        </w:tc>
      </w:tr>
      <w:tr w:rsidR="00725C91" w:rsidTr="003F28D8">
        <w:trPr>
          <w:trHeight w:val="782"/>
        </w:trPr>
        <w:tc>
          <w:tcPr>
            <w:tcW w:w="995" w:type="dxa"/>
            <w:shd w:val="clear" w:color="auto" w:fill="AEAAAA" w:themeFill="background2" w:themeFillShade="BF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1318" w:type="dxa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mployee</w:t>
            </w:r>
          </w:p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37" w:type="dxa"/>
            <w:shd w:val="clear" w:color="auto" w:fill="AEAAAA" w:themeFill="background2" w:themeFillShade="BF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products and their prices</w:t>
            </w:r>
          </w:p>
        </w:tc>
        <w:tc>
          <w:tcPr>
            <w:tcW w:w="2873" w:type="dxa"/>
            <w:vMerge w:val="restart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dd money earned in one day by selling</w:t>
            </w:r>
          </w:p>
          <w:p w:rsidR="00725C91" w:rsidRPr="0022093B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Add money earned in one day by repairing</w:t>
            </w:r>
          </w:p>
        </w:tc>
      </w:tr>
      <w:tr w:rsidR="00725C91" w:rsidTr="003F28D8">
        <w:trPr>
          <w:trHeight w:val="890"/>
        </w:trPr>
        <w:tc>
          <w:tcPr>
            <w:tcW w:w="995" w:type="dxa"/>
            <w:shd w:val="clear" w:color="auto" w:fill="FFFFFF" w:themeFill="background1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1318" w:type="dxa"/>
            <w:shd w:val="clear" w:color="auto" w:fill="FFFFFF" w:themeFill="background1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mployee</w:t>
            </w:r>
          </w:p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37" w:type="dxa"/>
            <w:shd w:val="clear" w:color="auto" w:fill="FFFFFF" w:themeFill="background1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repair products and their prices</w:t>
            </w:r>
          </w:p>
        </w:tc>
        <w:tc>
          <w:tcPr>
            <w:tcW w:w="2873" w:type="dxa"/>
            <w:vMerge/>
            <w:shd w:val="clear" w:color="auto" w:fill="AEAAAA" w:themeFill="background2" w:themeFillShade="BF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725C91" w:rsidTr="003F28D8">
        <w:trPr>
          <w:trHeight w:val="890"/>
        </w:trPr>
        <w:tc>
          <w:tcPr>
            <w:tcW w:w="995" w:type="dxa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1318" w:type="dxa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mployee</w:t>
            </w:r>
          </w:p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37" w:type="dxa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number of products sell in one day</w:t>
            </w:r>
          </w:p>
        </w:tc>
        <w:tc>
          <w:tcPr>
            <w:tcW w:w="2873" w:type="dxa"/>
            <w:vMerge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725C91" w:rsidTr="003F28D8">
        <w:trPr>
          <w:trHeight w:val="890"/>
        </w:trPr>
        <w:tc>
          <w:tcPr>
            <w:tcW w:w="995" w:type="dxa"/>
            <w:shd w:val="clear" w:color="auto" w:fill="FFFFFF" w:themeFill="background1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1318" w:type="dxa"/>
            <w:shd w:val="clear" w:color="auto" w:fill="FFFFFF" w:themeFill="background1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Employee</w:t>
            </w:r>
          </w:p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37" w:type="dxa"/>
            <w:shd w:val="clear" w:color="auto" w:fill="FFFFFF" w:themeFill="background1"/>
          </w:tcPr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 number of repair products in one day</w:t>
            </w:r>
          </w:p>
        </w:tc>
        <w:tc>
          <w:tcPr>
            <w:tcW w:w="2873" w:type="dxa"/>
            <w:vMerge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725C91" w:rsidRDefault="00725C91" w:rsidP="00725C91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260F31" w:rsidRDefault="00260F31" w:rsidP="00725C91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260F31" w:rsidRDefault="00260F31" w:rsidP="00725C91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725C91" w:rsidRPr="00B97336" w:rsidRDefault="00725C91" w:rsidP="00B97336">
      <w:pPr>
        <w:pStyle w:val="ListParagraph"/>
        <w:numPr>
          <w:ilvl w:val="0"/>
          <w:numId w:val="1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B97336">
        <w:rPr>
          <w:rFonts w:asciiTheme="majorBidi" w:hAnsiTheme="majorBidi" w:cstheme="majorBidi"/>
          <w:b/>
          <w:bCs/>
          <w:sz w:val="28"/>
          <w:szCs w:val="28"/>
        </w:rPr>
        <w:lastRenderedPageBreak/>
        <w:t>MANAGER:</w:t>
      </w:r>
    </w:p>
    <w:p w:rsidR="00725C91" w:rsidRDefault="00725C91" w:rsidP="00725C91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989"/>
        <w:gridCol w:w="1310"/>
        <w:gridCol w:w="4111"/>
        <w:gridCol w:w="2855"/>
      </w:tblGrid>
      <w:tr w:rsidR="00725C91" w:rsidTr="003F28D8">
        <w:tc>
          <w:tcPr>
            <w:tcW w:w="989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User Story ID</w:t>
            </w:r>
          </w:p>
        </w:tc>
        <w:tc>
          <w:tcPr>
            <w:tcW w:w="1310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As a</w:t>
            </w:r>
          </w:p>
        </w:tc>
        <w:tc>
          <w:tcPr>
            <w:tcW w:w="4111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I want to perform</w:t>
            </w:r>
          </w:p>
        </w:tc>
        <w:tc>
          <w:tcPr>
            <w:tcW w:w="2855" w:type="dxa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So that I can</w:t>
            </w:r>
          </w:p>
        </w:tc>
      </w:tr>
      <w:tr w:rsidR="00725C91" w:rsidTr="003F28D8">
        <w:trPr>
          <w:trHeight w:val="782"/>
        </w:trPr>
        <w:tc>
          <w:tcPr>
            <w:tcW w:w="989" w:type="dxa"/>
            <w:shd w:val="clear" w:color="auto" w:fill="AEAAAA" w:themeFill="background2" w:themeFillShade="BF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 w:rsidRPr="0022093B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1310" w:type="dxa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nager</w:t>
            </w:r>
          </w:p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AEAAAA" w:themeFill="background2" w:themeFillShade="BF"/>
          </w:tcPr>
          <w:p w:rsidR="00725C91" w:rsidRPr="0022093B" w:rsidRDefault="00725C91" w:rsidP="003F28D8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record of employee</w:t>
            </w:r>
          </w:p>
        </w:tc>
        <w:tc>
          <w:tcPr>
            <w:tcW w:w="2855" w:type="dxa"/>
            <w:vMerge w:val="restart"/>
            <w:shd w:val="clear" w:color="auto" w:fill="AEAAAA" w:themeFill="background2" w:themeFillShade="BF"/>
          </w:tcPr>
          <w:p w:rsidR="00725C91" w:rsidRDefault="00725C91" w:rsidP="003F28D8">
            <w:pPr>
              <w:pStyle w:val="ListParagraph"/>
              <w:ind w:left="0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  <w:p w:rsidR="00725C91" w:rsidRDefault="00725C91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View money</w:t>
            </w:r>
          </w:p>
          <w:p w:rsidR="00725C91" w:rsidRDefault="00033102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e</w:t>
            </w:r>
            <w:r w:rsidR="00725C91" w:rsidRPr="00F570F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arned</w:t>
            </w:r>
            <w:r w:rsidR="00725C91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 </w:t>
            </w:r>
            <w:r w:rsidR="00725C91" w:rsidRPr="00F570F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in one day</w:t>
            </w:r>
          </w:p>
          <w:p w:rsidR="00033102" w:rsidRDefault="00033102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by selling</w:t>
            </w:r>
          </w:p>
          <w:p w:rsidR="00033102" w:rsidRDefault="00033102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033102" w:rsidRPr="00F570F0" w:rsidRDefault="00B97336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view money earned in </w:t>
            </w:r>
            <w:r w:rsidR="00033102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 xml:space="preserve">one day by </w:t>
            </w:r>
            <w:r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repairing</w:t>
            </w:r>
          </w:p>
          <w:p w:rsidR="00725C91" w:rsidRPr="00F570F0" w:rsidRDefault="00725C91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725C91" w:rsidRPr="00F570F0" w:rsidRDefault="00725C91" w:rsidP="00B9733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  <w:r w:rsidRPr="00F570F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No of products repair in one day</w:t>
            </w:r>
          </w:p>
          <w:p w:rsidR="00725C91" w:rsidRPr="00F570F0" w:rsidRDefault="00725C91" w:rsidP="00B97336">
            <w:pPr>
              <w:jc w:val="both"/>
              <w:rPr>
                <w:rFonts w:asciiTheme="majorBidi" w:hAnsiTheme="majorBidi" w:cstheme="majorBidi"/>
                <w:b/>
                <w:bCs/>
                <w:sz w:val="32"/>
                <w:szCs w:val="32"/>
              </w:rPr>
            </w:pPr>
          </w:p>
          <w:p w:rsidR="00725C91" w:rsidRPr="0022093B" w:rsidRDefault="00725C91" w:rsidP="00B97336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F570F0">
              <w:rPr>
                <w:rFonts w:asciiTheme="majorBidi" w:hAnsiTheme="majorBidi" w:cstheme="majorBidi"/>
                <w:b/>
                <w:bCs/>
                <w:sz w:val="32"/>
                <w:szCs w:val="32"/>
              </w:rPr>
              <w:t>No of products sell in one day</w:t>
            </w:r>
          </w:p>
        </w:tc>
      </w:tr>
      <w:tr w:rsidR="00033102" w:rsidTr="003F28D8">
        <w:trPr>
          <w:trHeight w:val="782"/>
        </w:trPr>
        <w:tc>
          <w:tcPr>
            <w:tcW w:w="989" w:type="dxa"/>
            <w:shd w:val="clear" w:color="auto" w:fill="auto"/>
          </w:tcPr>
          <w:p w:rsidR="00033102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1310" w:type="dxa"/>
            <w:shd w:val="clear" w:color="auto" w:fill="auto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nager</w:t>
            </w:r>
          </w:p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auto"/>
          </w:tcPr>
          <w:p w:rsidR="00033102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selling products and their prices</w:t>
            </w:r>
          </w:p>
        </w:tc>
        <w:tc>
          <w:tcPr>
            <w:tcW w:w="2855" w:type="dxa"/>
            <w:vMerge/>
            <w:shd w:val="clear" w:color="auto" w:fill="AEAAAA" w:themeFill="background2" w:themeFillShade="BF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033102" w:rsidTr="00B97336">
        <w:trPr>
          <w:trHeight w:val="782"/>
        </w:trPr>
        <w:tc>
          <w:tcPr>
            <w:tcW w:w="989" w:type="dxa"/>
            <w:shd w:val="clear" w:color="auto" w:fill="AEAAAA" w:themeFill="background2" w:themeFillShade="BF"/>
          </w:tcPr>
          <w:p w:rsidR="00033102" w:rsidRPr="0022093B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1310" w:type="dxa"/>
            <w:shd w:val="clear" w:color="auto" w:fill="AEAAAA" w:themeFill="background2" w:themeFillShade="BF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nager</w:t>
            </w:r>
          </w:p>
        </w:tc>
        <w:tc>
          <w:tcPr>
            <w:tcW w:w="4111" w:type="dxa"/>
            <w:shd w:val="clear" w:color="auto" w:fill="AEAAAA" w:themeFill="background2" w:themeFillShade="BF"/>
          </w:tcPr>
          <w:p w:rsidR="00033102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View repair products and their prices</w:t>
            </w:r>
          </w:p>
        </w:tc>
        <w:tc>
          <w:tcPr>
            <w:tcW w:w="2855" w:type="dxa"/>
            <w:vMerge/>
            <w:shd w:val="clear" w:color="auto" w:fill="AEAAAA" w:themeFill="background2" w:themeFillShade="BF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033102" w:rsidTr="00B97336">
        <w:trPr>
          <w:trHeight w:val="782"/>
        </w:trPr>
        <w:tc>
          <w:tcPr>
            <w:tcW w:w="989" w:type="dxa"/>
            <w:shd w:val="clear" w:color="auto" w:fill="FFFFFF" w:themeFill="background1"/>
          </w:tcPr>
          <w:p w:rsidR="00033102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1310" w:type="dxa"/>
            <w:shd w:val="clear" w:color="auto" w:fill="FFFFFF" w:themeFill="background1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nager</w:t>
            </w:r>
          </w:p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FFFFFF" w:themeFill="background1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dd employees</w:t>
            </w:r>
          </w:p>
        </w:tc>
        <w:tc>
          <w:tcPr>
            <w:tcW w:w="2855" w:type="dxa"/>
            <w:vMerge/>
            <w:shd w:val="clear" w:color="auto" w:fill="AEAAAA" w:themeFill="background2" w:themeFillShade="BF"/>
          </w:tcPr>
          <w:p w:rsidR="00033102" w:rsidRPr="0022093B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033102" w:rsidTr="00B97336">
        <w:trPr>
          <w:trHeight w:val="782"/>
        </w:trPr>
        <w:tc>
          <w:tcPr>
            <w:tcW w:w="989" w:type="dxa"/>
            <w:shd w:val="clear" w:color="auto" w:fill="AEAAAA" w:themeFill="background2" w:themeFillShade="BF"/>
          </w:tcPr>
          <w:p w:rsidR="00033102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1310" w:type="dxa"/>
            <w:shd w:val="clear" w:color="auto" w:fill="AEAAAA" w:themeFill="background2" w:themeFillShade="BF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nager</w:t>
            </w:r>
          </w:p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AEAAAA" w:themeFill="background2" w:themeFillShade="BF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Remove employees</w:t>
            </w:r>
          </w:p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855" w:type="dxa"/>
            <w:vMerge/>
            <w:shd w:val="clear" w:color="auto" w:fill="AEAAAA" w:themeFill="background2" w:themeFillShade="BF"/>
          </w:tcPr>
          <w:p w:rsidR="00033102" w:rsidRPr="0022093B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  <w:tr w:rsidR="00033102" w:rsidTr="00B97336">
        <w:trPr>
          <w:trHeight w:val="782"/>
        </w:trPr>
        <w:tc>
          <w:tcPr>
            <w:tcW w:w="989" w:type="dxa"/>
            <w:shd w:val="clear" w:color="auto" w:fill="FFFFFF" w:themeFill="background1"/>
          </w:tcPr>
          <w:p w:rsidR="00033102" w:rsidRDefault="00B97336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6</w:t>
            </w:r>
          </w:p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1310" w:type="dxa"/>
            <w:shd w:val="clear" w:color="auto" w:fill="FFFFFF" w:themeFill="background1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anager</w:t>
            </w:r>
          </w:p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FFFFFF" w:themeFill="background1"/>
          </w:tcPr>
          <w:p w:rsidR="00033102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Update employees date</w:t>
            </w:r>
          </w:p>
        </w:tc>
        <w:tc>
          <w:tcPr>
            <w:tcW w:w="2855" w:type="dxa"/>
            <w:vMerge/>
            <w:shd w:val="clear" w:color="auto" w:fill="AEAAAA" w:themeFill="background2" w:themeFillShade="BF"/>
          </w:tcPr>
          <w:p w:rsidR="00033102" w:rsidRPr="0022093B" w:rsidRDefault="00033102" w:rsidP="00033102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</w:tr>
    </w:tbl>
    <w:p w:rsidR="00A41C96" w:rsidRPr="00A41C96" w:rsidRDefault="00A41C96" w:rsidP="00A41C96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FD7CB9" w:rsidRPr="00A41C96" w:rsidRDefault="00FC29E5" w:rsidP="00A41C9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 w:rsidRPr="00A41C96">
        <w:rPr>
          <w:rFonts w:asciiTheme="majorBidi" w:hAnsiTheme="majorBidi" w:cstheme="majorBidi"/>
          <w:b/>
          <w:bCs/>
          <w:sz w:val="32"/>
          <w:szCs w:val="32"/>
        </w:rPr>
        <w:t>Wireframes</w:t>
      </w:r>
    </w:p>
    <w:p w:rsidR="007C3695" w:rsidRPr="00FD7CB9" w:rsidRDefault="008131A3" w:rsidP="00FD7CB9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753472" behindDoc="1" locked="0" layoutInCell="1" allowOverlap="1" wp14:anchorId="0B2FA619" wp14:editId="3E03D264">
            <wp:simplePos x="0" y="0"/>
            <wp:positionH relativeFrom="margin">
              <wp:align>right</wp:align>
            </wp:positionH>
            <wp:positionV relativeFrom="paragraph">
              <wp:posOffset>259684</wp:posOffset>
            </wp:positionV>
            <wp:extent cx="5943600" cy="2876550"/>
            <wp:effectExtent l="0" t="0" r="0" b="0"/>
            <wp:wrapTight wrapText="bothSides">
              <wp:wrapPolygon edited="0">
                <wp:start x="0" y="0"/>
                <wp:lineTo x="0" y="21457"/>
                <wp:lineTo x="21531" y="21457"/>
                <wp:lineTo x="21531" y="0"/>
                <wp:lineTo x="0" y="0"/>
              </wp:wrapPolygon>
            </wp:wrapTight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Untitle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85566" w:rsidRDefault="00485566" w:rsidP="00FD7CB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1: 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>LogIn Screen</w:t>
      </w:r>
    </w:p>
    <w:p w:rsidR="00485566" w:rsidRDefault="00FD7CB9" w:rsidP="00485566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754496" behindDoc="1" locked="0" layoutInCell="1" allowOverlap="1" wp14:anchorId="16F08A8D" wp14:editId="24FFFD12">
            <wp:simplePos x="0" y="0"/>
            <wp:positionH relativeFrom="margin">
              <wp:align>right</wp:align>
            </wp:positionH>
            <wp:positionV relativeFrom="paragraph">
              <wp:posOffset>181243</wp:posOffset>
            </wp:positionV>
            <wp:extent cx="5943600" cy="2797175"/>
            <wp:effectExtent l="0" t="0" r="0" b="3175"/>
            <wp:wrapTight wrapText="bothSides">
              <wp:wrapPolygon edited="0">
                <wp:start x="0" y="0"/>
                <wp:lineTo x="0" y="21477"/>
                <wp:lineTo x="21531" y="21477"/>
                <wp:lineTo x="21531" y="0"/>
                <wp:lineTo x="0" y="0"/>
              </wp:wrapPolygon>
            </wp:wrapTight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Untitled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D7CB9" w:rsidRDefault="00FD7CB9" w:rsidP="00FD7CB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2: Signup 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>Screen</w:t>
      </w:r>
    </w:p>
    <w:p w:rsidR="00485566" w:rsidRDefault="00FD7CB9" w:rsidP="00260F31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755520" behindDoc="1" locked="0" layoutInCell="1" allowOverlap="1" wp14:anchorId="2794331C" wp14:editId="7B798D17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398010"/>
            <wp:effectExtent l="0" t="0" r="0" b="2540"/>
            <wp:wrapTight wrapText="bothSides">
              <wp:wrapPolygon edited="0">
                <wp:start x="0" y="0"/>
                <wp:lineTo x="0" y="21519"/>
                <wp:lineTo x="21531" y="21519"/>
                <wp:lineTo x="21531" y="0"/>
                <wp:lineTo x="0" y="0"/>
              </wp:wrapPolygon>
            </wp:wrapTight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Untitled 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8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Bidi" w:hAnsiTheme="majorBidi" w:cstheme="majorBidi"/>
          <w:b/>
          <w:bCs/>
          <w:sz w:val="24"/>
          <w:szCs w:val="32"/>
        </w:rPr>
        <w:t>Figure 3</w:t>
      </w:r>
      <w:r w:rsidR="00485566">
        <w:rPr>
          <w:rFonts w:asciiTheme="majorBidi" w:hAnsiTheme="majorBidi" w:cstheme="majorBidi"/>
          <w:b/>
          <w:bCs/>
          <w:sz w:val="24"/>
          <w:szCs w:val="32"/>
        </w:rPr>
        <w:t>: Admin Main Menu</w:t>
      </w:r>
      <w:r w:rsidR="00485566" w:rsidRPr="00485566">
        <w:rPr>
          <w:rFonts w:asciiTheme="majorBidi" w:hAnsiTheme="majorBidi" w:cstheme="majorBidi"/>
          <w:b/>
          <w:bCs/>
          <w:sz w:val="24"/>
          <w:szCs w:val="32"/>
        </w:rPr>
        <w:t xml:space="preserve"> Screen</w:t>
      </w:r>
    </w:p>
    <w:p w:rsidR="00FD7CB9" w:rsidRPr="00FD7CB9" w:rsidRDefault="00FD7CB9" w:rsidP="00FD7CB9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w:drawing>
          <wp:inline distT="0" distB="0" distL="0" distR="0">
            <wp:extent cx="6049922" cy="2877185"/>
            <wp:effectExtent l="0" t="0" r="8255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Untitled 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1213" cy="289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7CB9" w:rsidRDefault="00FD7CB9" w:rsidP="00FD7CB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4: Employee 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>Screen</w:t>
      </w:r>
    </w:p>
    <w:p w:rsidR="00FD7CB9" w:rsidRPr="00FD7CB9" w:rsidRDefault="00FD7CB9" w:rsidP="00FD7CB9">
      <w:p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inline distT="0" distB="0" distL="0" distR="0">
            <wp:extent cx="5943600" cy="3514090"/>
            <wp:effectExtent l="0" t="0" r="0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Untitled 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7CB9" w:rsidRPr="00FD7CB9" w:rsidRDefault="00FD7CB9" w:rsidP="00FD7CB9">
      <w:pPr>
        <w:jc w:val="center"/>
        <w:rPr>
          <w:rFonts w:asciiTheme="majorBidi" w:hAnsiTheme="majorBidi" w:cstheme="majorBidi"/>
          <w:b/>
          <w:bCs/>
          <w:sz w:val="24"/>
          <w:szCs w:val="32"/>
        </w:rPr>
      </w:pPr>
      <w:r>
        <w:rPr>
          <w:rFonts w:asciiTheme="majorBidi" w:hAnsiTheme="majorBidi" w:cstheme="majorBidi"/>
          <w:b/>
          <w:bCs/>
          <w:sz w:val="24"/>
          <w:szCs w:val="32"/>
        </w:rPr>
        <w:t xml:space="preserve">Figure 4: Manager </w:t>
      </w:r>
      <w:r w:rsidRPr="00485566">
        <w:rPr>
          <w:rFonts w:asciiTheme="majorBidi" w:hAnsiTheme="majorBidi" w:cstheme="majorBidi"/>
          <w:b/>
          <w:bCs/>
          <w:sz w:val="24"/>
          <w:szCs w:val="32"/>
        </w:rPr>
        <w:t>Screen</w:t>
      </w:r>
    </w:p>
    <w:p w:rsidR="00B87A16" w:rsidRDefault="00B87A16" w:rsidP="00B87A16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ata Structures (Parallel Arrays)</w:t>
      </w:r>
    </w:p>
    <w:p w:rsidR="003F28D8" w:rsidRPr="003F28D8" w:rsidRDefault="003F28D8" w:rsidP="003F28D8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F28D8">
        <w:rPr>
          <w:rFonts w:asciiTheme="majorBidi" w:hAnsiTheme="majorBidi" w:cstheme="majorBidi"/>
          <w:b/>
          <w:bCs/>
          <w:sz w:val="24"/>
          <w:szCs w:val="24"/>
        </w:rPr>
        <w:t>Arrays for Users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const int arraySize = 20;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lastRenderedPageBreak/>
        <w:t>string users[arraySize];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asswords[arraySize];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roles[arraySize];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userName;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assword;</w:t>
      </w:r>
    </w:p>
    <w:p w:rsidR="003F28D8" w:rsidRPr="003F28D8" w:rsidRDefault="003F28D8" w:rsidP="003F28D8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role;</w:t>
      </w:r>
    </w:p>
    <w:p w:rsidR="003F28D8" w:rsidRPr="003F28D8" w:rsidRDefault="003F28D8" w:rsidP="003F28D8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28D8">
        <w:rPr>
          <w:rFonts w:asciiTheme="majorBidi" w:hAnsiTheme="majorBidi" w:cstheme="majorBidi"/>
          <w:b/>
          <w:bCs/>
          <w:sz w:val="24"/>
          <w:szCs w:val="24"/>
        </w:rPr>
        <w:t>Arrays for Products</w:t>
      </w:r>
    </w:p>
    <w:p w:rsidR="003F28D8" w:rsidRPr="003F28D8" w:rsidRDefault="003F28D8" w:rsidP="003F28D8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const int array = 100;</w:t>
      </w:r>
    </w:p>
    <w:p w:rsidR="003F28D8" w:rsidRPr="003F28D8" w:rsidRDefault="003F28D8" w:rsidP="003F28D8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roductName[array];</w:t>
      </w:r>
    </w:p>
    <w:p w:rsidR="003F28D8" w:rsidRPr="003F28D8" w:rsidRDefault="003F28D8" w:rsidP="003F28D8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int productPrice[array];</w:t>
      </w:r>
    </w:p>
    <w:p w:rsidR="003F28D8" w:rsidRPr="003F28D8" w:rsidRDefault="003F28D8" w:rsidP="003F28D8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roductName1[array];</w:t>
      </w:r>
    </w:p>
    <w:p w:rsidR="003F28D8" w:rsidRPr="003F28D8" w:rsidRDefault="003F28D8" w:rsidP="003F28D8">
      <w:pPr>
        <w:pStyle w:val="ListParagraph"/>
        <w:numPr>
          <w:ilvl w:val="0"/>
          <w:numId w:val="1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int productPrice1[array];</w:t>
      </w:r>
    </w:p>
    <w:p w:rsidR="003F28D8" w:rsidRPr="003F28D8" w:rsidRDefault="003F28D8" w:rsidP="003F28D8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3F28D8">
        <w:rPr>
          <w:rFonts w:asciiTheme="majorBidi" w:hAnsiTheme="majorBidi" w:cstheme="majorBidi"/>
          <w:b/>
          <w:bCs/>
          <w:sz w:val="24"/>
          <w:szCs w:val="24"/>
        </w:rPr>
        <w:t>Varriable for Products Selling</w:t>
      </w:r>
    </w:p>
    <w:p w:rsidR="003F28D8" w:rsidRPr="003F28D8" w:rsidRDefault="003F28D8" w:rsidP="003F28D8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roductsSell;</w:t>
      </w:r>
    </w:p>
    <w:p w:rsidR="003F28D8" w:rsidRPr="003F28D8" w:rsidRDefault="003F28D8" w:rsidP="003F28D8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riceSell;</w:t>
      </w:r>
    </w:p>
    <w:p w:rsidR="003F28D8" w:rsidRPr="003F28D8" w:rsidRDefault="003F28D8" w:rsidP="003F28D8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roductsSell1;</w:t>
      </w:r>
    </w:p>
    <w:p w:rsidR="003F28D8" w:rsidRDefault="003F28D8" w:rsidP="003F28D8">
      <w:pPr>
        <w:pStyle w:val="ListParagraph"/>
        <w:numPr>
          <w:ilvl w:val="0"/>
          <w:numId w:val="20"/>
        </w:numPr>
        <w:rPr>
          <w:rFonts w:asciiTheme="majorBidi" w:hAnsiTheme="majorBidi" w:cstheme="majorBidi"/>
          <w:sz w:val="24"/>
          <w:szCs w:val="24"/>
        </w:rPr>
      </w:pPr>
      <w:r w:rsidRPr="003F28D8">
        <w:rPr>
          <w:rFonts w:asciiTheme="majorBidi" w:hAnsiTheme="majorBidi" w:cstheme="majorBidi"/>
          <w:sz w:val="24"/>
          <w:szCs w:val="24"/>
        </w:rPr>
        <w:t>string priceSell1;</w:t>
      </w:r>
    </w:p>
    <w:p w:rsidR="003F28D8" w:rsidRPr="00B91ACF" w:rsidRDefault="00B91ACF" w:rsidP="00B91AC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91ACF">
        <w:rPr>
          <w:rFonts w:asciiTheme="majorBidi" w:hAnsiTheme="majorBidi" w:cstheme="majorBidi"/>
          <w:b/>
          <w:bCs/>
          <w:sz w:val="24"/>
          <w:szCs w:val="24"/>
        </w:rPr>
        <w:t>Arrays for E</w:t>
      </w:r>
      <w:r w:rsidR="003F28D8" w:rsidRPr="00B91ACF">
        <w:rPr>
          <w:rFonts w:asciiTheme="majorBidi" w:hAnsiTheme="majorBidi" w:cstheme="majorBidi"/>
          <w:b/>
          <w:bCs/>
          <w:sz w:val="24"/>
          <w:szCs w:val="24"/>
        </w:rPr>
        <w:t>mployees</w:t>
      </w:r>
    </w:p>
    <w:p w:rsidR="003F28D8" w:rsidRPr="00B91ACF" w:rsidRDefault="003F28D8" w:rsidP="00B91ACF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const int size = 10;</w:t>
      </w:r>
    </w:p>
    <w:p w:rsidR="003F28D8" w:rsidRPr="00B91ACF" w:rsidRDefault="003F28D8" w:rsidP="00B91ACF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employeeName[size];</w:t>
      </w:r>
    </w:p>
    <w:p w:rsidR="003F28D8" w:rsidRPr="00B91ACF" w:rsidRDefault="003F28D8" w:rsidP="00B91ACF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employeeAge[size];</w:t>
      </w:r>
    </w:p>
    <w:p w:rsidR="003F28D8" w:rsidRPr="00B91ACF" w:rsidRDefault="003F28D8" w:rsidP="00B91ACF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employeeCity[size];</w:t>
      </w:r>
    </w:p>
    <w:p w:rsidR="003F28D8" w:rsidRPr="00B91ACF" w:rsidRDefault="003F28D8" w:rsidP="00B91ACF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employeeNames;</w:t>
      </w:r>
    </w:p>
    <w:p w:rsidR="003F28D8" w:rsidRPr="00B91ACF" w:rsidRDefault="003F28D8" w:rsidP="00B91ACF">
      <w:pPr>
        <w:pStyle w:val="ListParagraph"/>
        <w:numPr>
          <w:ilvl w:val="0"/>
          <w:numId w:val="22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employeeAges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employeeCitys;</w:t>
      </w:r>
    </w:p>
    <w:p w:rsidR="003F28D8" w:rsidRPr="00B91ACF" w:rsidRDefault="00B91ACF" w:rsidP="00B91AC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91ACF">
        <w:rPr>
          <w:rFonts w:asciiTheme="majorBidi" w:hAnsiTheme="majorBidi" w:cstheme="majorBidi"/>
          <w:b/>
          <w:bCs/>
          <w:sz w:val="24"/>
          <w:szCs w:val="24"/>
        </w:rPr>
        <w:t>Arrays for M</w:t>
      </w:r>
      <w:r w:rsidR="003F28D8" w:rsidRPr="00B91ACF">
        <w:rPr>
          <w:rFonts w:asciiTheme="majorBidi" w:hAnsiTheme="majorBidi" w:cstheme="majorBidi"/>
          <w:b/>
          <w:bCs/>
          <w:sz w:val="24"/>
          <w:szCs w:val="24"/>
        </w:rPr>
        <w:t>anager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const int size1 = 3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managerName[size1]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managerAge[size1]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managerCity[size1]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managerNames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managerAges;</w:t>
      </w:r>
    </w:p>
    <w:p w:rsidR="003F28D8" w:rsidRPr="00B91ACF" w:rsidRDefault="003F28D8" w:rsidP="00B91ACF">
      <w:pPr>
        <w:pStyle w:val="ListParagraph"/>
        <w:numPr>
          <w:ilvl w:val="0"/>
          <w:numId w:val="21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managerCitys;</w:t>
      </w:r>
    </w:p>
    <w:p w:rsidR="003F28D8" w:rsidRPr="00B91ACF" w:rsidRDefault="00B91ACF" w:rsidP="00B91AC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91ACF">
        <w:rPr>
          <w:rFonts w:asciiTheme="majorBidi" w:hAnsiTheme="majorBidi" w:cstheme="majorBidi"/>
          <w:b/>
          <w:bCs/>
          <w:sz w:val="24"/>
          <w:szCs w:val="24"/>
        </w:rPr>
        <w:t>Arrays for Selling N</w:t>
      </w:r>
      <w:r w:rsidR="003F28D8" w:rsidRPr="00B91ACF">
        <w:rPr>
          <w:rFonts w:asciiTheme="majorBidi" w:hAnsiTheme="majorBidi" w:cstheme="majorBidi"/>
          <w:b/>
          <w:bCs/>
          <w:sz w:val="24"/>
          <w:szCs w:val="24"/>
        </w:rPr>
        <w:t>umber</w:t>
      </w:r>
    </w:p>
    <w:p w:rsidR="003F28D8" w:rsidRPr="00B91ACF" w:rsidRDefault="003F28D8" w:rsidP="00B91AC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const int size2 = 100;</w:t>
      </w:r>
    </w:p>
    <w:p w:rsidR="00260F31" w:rsidRDefault="003F28D8" w:rsidP="00260F31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day[size2];</w:t>
      </w:r>
    </w:p>
    <w:p w:rsidR="003F28D8" w:rsidRPr="00260F31" w:rsidRDefault="003F28D8" w:rsidP="00260F31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</w:rPr>
      </w:pPr>
      <w:r w:rsidRPr="00260F31">
        <w:rPr>
          <w:rFonts w:asciiTheme="majorBidi" w:hAnsiTheme="majorBidi" w:cstheme="majorBidi"/>
          <w:sz w:val="24"/>
          <w:szCs w:val="24"/>
        </w:rPr>
        <w:lastRenderedPageBreak/>
        <w:t>int numberOfProducts[size2];</w:t>
      </w:r>
    </w:p>
    <w:p w:rsidR="003F28D8" w:rsidRPr="00B91ACF" w:rsidRDefault="003F28D8" w:rsidP="00B91AC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prod;</w:t>
      </w:r>
    </w:p>
    <w:p w:rsidR="003F28D8" w:rsidRPr="00B91ACF" w:rsidRDefault="003F28D8" w:rsidP="00B91AC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names_prod[size2];</w:t>
      </w:r>
    </w:p>
    <w:p w:rsidR="003F28D8" w:rsidRPr="00B91ACF" w:rsidRDefault="003F28D8" w:rsidP="00B91ACF">
      <w:pPr>
        <w:pStyle w:val="ListParagraph"/>
        <w:numPr>
          <w:ilvl w:val="0"/>
          <w:numId w:val="23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prices_prod[size2];</w:t>
      </w:r>
    </w:p>
    <w:p w:rsidR="003F28D8" w:rsidRPr="00B91ACF" w:rsidRDefault="00B91ACF" w:rsidP="00B91AC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91ACF">
        <w:rPr>
          <w:rFonts w:asciiTheme="majorBidi" w:hAnsiTheme="majorBidi" w:cstheme="majorBidi"/>
          <w:b/>
          <w:bCs/>
          <w:sz w:val="24"/>
          <w:szCs w:val="24"/>
        </w:rPr>
        <w:t>Arrays for Repairing N</w:t>
      </w:r>
      <w:r w:rsidR="003F28D8" w:rsidRPr="00B91ACF">
        <w:rPr>
          <w:rFonts w:asciiTheme="majorBidi" w:hAnsiTheme="majorBidi" w:cstheme="majorBidi"/>
          <w:b/>
          <w:bCs/>
          <w:sz w:val="24"/>
          <w:szCs w:val="24"/>
        </w:rPr>
        <w:t>umber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const int size3 = 100;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day1[size3];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productNames1[size3];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numberOfProducts1[size3];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prod1;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names_prod1[size3];</w:t>
      </w:r>
    </w:p>
    <w:p w:rsidR="003F28D8" w:rsidRPr="00B91ACF" w:rsidRDefault="003F28D8" w:rsidP="00B91ACF">
      <w:pPr>
        <w:pStyle w:val="ListParagraph"/>
        <w:numPr>
          <w:ilvl w:val="0"/>
          <w:numId w:val="24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prices_prod1[size3];</w:t>
      </w:r>
    </w:p>
    <w:p w:rsidR="003F28D8" w:rsidRPr="00B91ACF" w:rsidRDefault="00B91ACF" w:rsidP="00B91AC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91ACF">
        <w:rPr>
          <w:rFonts w:asciiTheme="majorBidi" w:hAnsiTheme="majorBidi" w:cstheme="majorBidi"/>
          <w:b/>
          <w:bCs/>
          <w:sz w:val="24"/>
          <w:szCs w:val="24"/>
        </w:rPr>
        <w:t>Arrays for Storing Days D</w:t>
      </w:r>
      <w:r w:rsidR="003F28D8" w:rsidRPr="00B91ACF">
        <w:rPr>
          <w:rFonts w:asciiTheme="majorBidi" w:hAnsiTheme="majorBidi" w:cstheme="majorBidi"/>
          <w:b/>
          <w:bCs/>
          <w:sz w:val="24"/>
          <w:szCs w:val="24"/>
        </w:rPr>
        <w:t>ata</w:t>
      </w:r>
    </w:p>
    <w:p w:rsidR="003F28D8" w:rsidRPr="00B91ACF" w:rsidRDefault="003F28D8" w:rsidP="00B91ACF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const int productArray = 100;</w:t>
      </w:r>
    </w:p>
    <w:p w:rsidR="003F28D8" w:rsidRPr="00B91ACF" w:rsidRDefault="003F28D8" w:rsidP="00B91ACF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oneDayRecord[productArray];</w:t>
      </w:r>
    </w:p>
    <w:p w:rsidR="003F28D8" w:rsidRPr="00B91ACF" w:rsidRDefault="003F28D8" w:rsidP="00B91ACF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string productNames[array];</w:t>
      </w:r>
    </w:p>
    <w:p w:rsidR="003F28D8" w:rsidRPr="00B91ACF" w:rsidRDefault="003F28D8" w:rsidP="00B91ACF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productPrices[array];</w:t>
      </w:r>
    </w:p>
    <w:p w:rsidR="003F28D8" w:rsidRPr="00B91ACF" w:rsidRDefault="003F28D8" w:rsidP="00B91ACF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const int productArray1 = 100;</w:t>
      </w:r>
    </w:p>
    <w:p w:rsidR="003F28D8" w:rsidRPr="00B91ACF" w:rsidRDefault="003F28D8" w:rsidP="00B91ACF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oneDayRecord1[productArray1];</w:t>
      </w:r>
    </w:p>
    <w:p w:rsidR="003F28D8" w:rsidRPr="00B91ACF" w:rsidRDefault="00B91ACF" w:rsidP="00B91ACF">
      <w:pPr>
        <w:rPr>
          <w:rFonts w:asciiTheme="majorBidi" w:hAnsiTheme="majorBidi" w:cstheme="majorBidi"/>
          <w:b/>
          <w:bCs/>
          <w:sz w:val="24"/>
          <w:szCs w:val="24"/>
        </w:rPr>
      </w:pPr>
      <w:r w:rsidRPr="00B91ACF">
        <w:rPr>
          <w:rFonts w:asciiTheme="majorBidi" w:hAnsiTheme="majorBidi" w:cstheme="majorBidi"/>
          <w:b/>
          <w:bCs/>
          <w:sz w:val="24"/>
          <w:szCs w:val="24"/>
        </w:rPr>
        <w:t xml:space="preserve">Counter </w:t>
      </w:r>
      <w:r>
        <w:rPr>
          <w:rFonts w:asciiTheme="majorBidi" w:hAnsiTheme="majorBidi" w:cstheme="majorBidi"/>
          <w:b/>
          <w:bCs/>
          <w:sz w:val="24"/>
          <w:szCs w:val="24"/>
        </w:rPr>
        <w:t>Variables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count = 0;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sellingCount = 0;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repairingCount = 0;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employeeCount = 0;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managerCount = 0;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productsCount = 0;</w:t>
      </w:r>
    </w:p>
    <w:p w:rsidR="003F28D8" w:rsidRPr="00B91ACF" w:rsidRDefault="003F28D8" w:rsidP="00B91ACF">
      <w:pPr>
        <w:pStyle w:val="ListParagraph"/>
        <w:numPr>
          <w:ilvl w:val="0"/>
          <w:numId w:val="26"/>
        </w:numPr>
        <w:rPr>
          <w:rFonts w:asciiTheme="majorBidi" w:hAnsiTheme="majorBidi" w:cstheme="majorBidi"/>
          <w:sz w:val="24"/>
          <w:szCs w:val="24"/>
        </w:rPr>
      </w:pPr>
      <w:r w:rsidRPr="00B91ACF">
        <w:rPr>
          <w:rFonts w:asciiTheme="majorBidi" w:hAnsiTheme="majorBidi" w:cstheme="majorBidi"/>
          <w:sz w:val="24"/>
          <w:szCs w:val="24"/>
        </w:rPr>
        <w:t>int productsRepairCount = 0;</w:t>
      </w:r>
    </w:p>
    <w:p w:rsidR="00B91ACF" w:rsidRDefault="00B87A16" w:rsidP="007D364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Function Prototypes</w:t>
      </w:r>
      <w:r w:rsidR="00B91ACF">
        <w:rPr>
          <w:rFonts w:asciiTheme="majorBidi" w:hAnsiTheme="majorBidi" w:cstheme="majorBidi"/>
          <w:b/>
          <w:bCs/>
          <w:sz w:val="32"/>
          <w:szCs w:val="32"/>
        </w:rPr>
        <w:t>:</w:t>
      </w:r>
    </w:p>
    <w:p w:rsidR="00D666E7" w:rsidRPr="00D666E7" w:rsidRDefault="00D666E7" w:rsidP="00D666E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666E7">
        <w:rPr>
          <w:rFonts w:asciiTheme="majorBidi" w:hAnsiTheme="majorBidi" w:cstheme="majorBidi"/>
          <w:b/>
          <w:bCs/>
          <w:sz w:val="24"/>
          <w:szCs w:val="24"/>
        </w:rPr>
        <w:t>Main Screen</w:t>
      </w:r>
    </w:p>
    <w:p w:rsidR="007D364C" w:rsidRPr="00D666E7" w:rsidRDefault="00B91ACF" w:rsidP="00D666E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</w:rPr>
      </w:pPr>
      <w:r w:rsidRPr="00D666E7">
        <w:rPr>
          <w:rFonts w:ascii="Times New Roman" w:hAnsi="Times New Roman" w:cs="Times New Roman"/>
          <w:sz w:val="24"/>
        </w:rPr>
        <w:t>void printMainScreen();</w:t>
      </w:r>
    </w:p>
    <w:p w:rsidR="00B91ACF" w:rsidRPr="007D364C" w:rsidRDefault="00B91ACF" w:rsidP="007D364C">
      <w:p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Menus</w:t>
      </w:r>
    </w:p>
    <w:p w:rsidR="00B91ACF" w:rsidRPr="00B91ACF" w:rsidRDefault="00B91ACF" w:rsidP="00B91AC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menuAdmin();</w:t>
      </w:r>
    </w:p>
    <w:p w:rsidR="00B91ACF" w:rsidRPr="00B91ACF" w:rsidRDefault="00B91ACF" w:rsidP="00B91AC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menuEmployee();</w:t>
      </w:r>
    </w:p>
    <w:p w:rsidR="00B91ACF" w:rsidRPr="00B91ACF" w:rsidRDefault="00B91ACF" w:rsidP="00B91AC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menuManager();</w:t>
      </w:r>
    </w:p>
    <w:p w:rsidR="00B91ACF" w:rsidRPr="00B91ACF" w:rsidRDefault="00B91ACF" w:rsidP="00B91ACF">
      <w:pPr>
        <w:rPr>
          <w:rFonts w:ascii="Times New Roman" w:hAnsi="Times New Roman" w:cs="Times New Roman"/>
          <w:b/>
          <w:bCs/>
          <w:sz w:val="24"/>
        </w:rPr>
      </w:pPr>
      <w:r w:rsidRPr="00B91ACF">
        <w:rPr>
          <w:rFonts w:ascii="Times New Roman" w:hAnsi="Times New Roman" w:cs="Times New Roman"/>
          <w:b/>
          <w:bCs/>
          <w:sz w:val="24"/>
        </w:rPr>
        <w:t>Login screen</w:t>
      </w:r>
    </w:p>
    <w:p w:rsidR="00B91ACF" w:rsidRPr="00B91ACF" w:rsidRDefault="00B91ACF" w:rsidP="00B91A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lastRenderedPageBreak/>
        <w:t>bool signUp(string userName, string password, string role);</w:t>
      </w:r>
    </w:p>
    <w:p w:rsidR="00B91ACF" w:rsidRPr="00B91ACF" w:rsidRDefault="00B91ACF" w:rsidP="00B91A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string signIn(string userName, string password);</w:t>
      </w:r>
    </w:p>
    <w:p w:rsidR="00B91ACF" w:rsidRPr="00B91ACF" w:rsidRDefault="00B91ACF" w:rsidP="00B91ACF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string firstScreen();</w:t>
      </w:r>
    </w:p>
    <w:p w:rsidR="00B91ACF" w:rsidRPr="00B91ACF" w:rsidRDefault="00B91ACF" w:rsidP="00B91ACF">
      <w:pPr>
        <w:rPr>
          <w:rFonts w:ascii="Times New Roman" w:hAnsi="Times New Roman" w:cs="Times New Roman"/>
          <w:b/>
          <w:bCs/>
          <w:sz w:val="24"/>
        </w:rPr>
      </w:pPr>
      <w:r w:rsidRPr="00B91ACF">
        <w:rPr>
          <w:rFonts w:ascii="Times New Roman" w:hAnsi="Times New Roman" w:cs="Times New Roman"/>
          <w:b/>
          <w:bCs/>
          <w:sz w:val="24"/>
        </w:rPr>
        <w:t>Supportive functions</w:t>
      </w:r>
    </w:p>
    <w:p w:rsidR="00B91ACF" w:rsidRPr="00B91ACF" w:rsidRDefault="00B91ACF" w:rsidP="00B91AC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clearScreen();</w:t>
      </w:r>
    </w:p>
    <w:p w:rsidR="00B91ACF" w:rsidRPr="00B91ACF" w:rsidRDefault="00B91ACF" w:rsidP="00B91AC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openRootMenu(string submenu);</w:t>
      </w:r>
    </w:p>
    <w:p w:rsidR="00B91ACF" w:rsidRPr="00B91ACF" w:rsidRDefault="00B91ACF" w:rsidP="00B91AC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subMenu(string submenu);</w:t>
      </w:r>
    </w:p>
    <w:p w:rsidR="00B91ACF" w:rsidRPr="00B91ACF" w:rsidRDefault="00B91ACF" w:rsidP="00B91ACF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</w:rPr>
      </w:pPr>
      <w:r w:rsidRPr="00B91ACF">
        <w:rPr>
          <w:rFonts w:ascii="Times New Roman" w:hAnsi="Times New Roman" w:cs="Times New Roman"/>
          <w:sz w:val="24"/>
        </w:rPr>
        <w:t>void gotoxy(int x, int y);</w:t>
      </w:r>
    </w:p>
    <w:p w:rsidR="00B91ACF" w:rsidRPr="00B91ACF" w:rsidRDefault="00B91ACF" w:rsidP="00B91ACF">
      <w:pPr>
        <w:rPr>
          <w:rFonts w:ascii="Times New Roman" w:hAnsi="Times New Roman" w:cs="Times New Roman"/>
          <w:b/>
          <w:bCs/>
          <w:sz w:val="24"/>
        </w:rPr>
      </w:pPr>
      <w:r w:rsidRPr="00B91ACF">
        <w:rPr>
          <w:rFonts w:ascii="Times New Roman" w:hAnsi="Times New Roman" w:cs="Times New Roman"/>
          <w:b/>
          <w:bCs/>
          <w:sz w:val="24"/>
        </w:rPr>
        <w:t>Main Panels of Users</w:t>
      </w:r>
    </w:p>
    <w:p w:rsidR="00B91ACF" w:rsidRPr="00430014" w:rsidRDefault="00B91ACF" w:rsidP="0043001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adminPanel();</w:t>
      </w:r>
    </w:p>
    <w:p w:rsidR="00B91ACF" w:rsidRPr="00430014" w:rsidRDefault="00B91ACF" w:rsidP="0043001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ManagerPanel();</w:t>
      </w:r>
    </w:p>
    <w:p w:rsidR="00430014" w:rsidRDefault="00B91ACF" w:rsidP="00430014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EmployeePanel();</w:t>
      </w:r>
    </w:p>
    <w:p w:rsidR="00B91ACF" w:rsidRPr="007D364C" w:rsidRDefault="00430014" w:rsidP="007D364C">
      <w:pPr>
        <w:rPr>
          <w:rFonts w:ascii="Times New Roman" w:hAnsi="Times New Roman" w:cs="Times New Roman"/>
          <w:b/>
          <w:bCs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P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roduct for selling</w:t>
      </w:r>
      <w:r w:rsidRPr="007D364C">
        <w:rPr>
          <w:rFonts w:ascii="Times New Roman" w:hAnsi="Times New Roman" w:cs="Times New Roman"/>
          <w:b/>
          <w:bCs/>
          <w:sz w:val="24"/>
        </w:rPr>
        <w:t xml:space="preserve"> </w:t>
      </w:r>
    </w:p>
    <w:p w:rsidR="00B91ACF" w:rsidRPr="00430014" w:rsidRDefault="00B91ACF" w:rsidP="0043001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viewProductForSelling();</w:t>
      </w:r>
    </w:p>
    <w:p w:rsidR="00B91ACF" w:rsidRPr="00430014" w:rsidRDefault="00B91ACF" w:rsidP="0043001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addProductForSelling();</w:t>
      </w:r>
    </w:p>
    <w:p w:rsidR="00B91ACF" w:rsidRPr="00430014" w:rsidRDefault="00B91ACF" w:rsidP="0043001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DeleteSellingProduct();</w:t>
      </w:r>
    </w:p>
    <w:p w:rsidR="00B91ACF" w:rsidRPr="00430014" w:rsidRDefault="00B91ACF" w:rsidP="0043001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UpdateSellingValues();</w:t>
      </w:r>
    </w:p>
    <w:p w:rsidR="00B91ACF" w:rsidRPr="00430014" w:rsidRDefault="00B91ACF" w:rsidP="00430014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product();</w:t>
      </w:r>
    </w:p>
    <w:p w:rsidR="00B91ACF" w:rsidRPr="00430014" w:rsidRDefault="00430014" w:rsidP="00430014">
      <w:pPr>
        <w:rPr>
          <w:rFonts w:ascii="Times New Roman" w:hAnsi="Times New Roman" w:cs="Times New Roman"/>
          <w:b/>
          <w:bCs/>
          <w:sz w:val="24"/>
        </w:rPr>
      </w:pPr>
      <w:r w:rsidRPr="00430014">
        <w:rPr>
          <w:rFonts w:ascii="Times New Roman" w:hAnsi="Times New Roman" w:cs="Times New Roman"/>
          <w:b/>
          <w:bCs/>
          <w:sz w:val="24"/>
        </w:rPr>
        <w:t>Product for R</w:t>
      </w:r>
      <w:r w:rsidR="00B91ACF" w:rsidRPr="00430014">
        <w:rPr>
          <w:rFonts w:ascii="Times New Roman" w:hAnsi="Times New Roman" w:cs="Times New Roman"/>
          <w:b/>
          <w:bCs/>
          <w:sz w:val="24"/>
        </w:rPr>
        <w:t>epairing</w:t>
      </w:r>
    </w:p>
    <w:p w:rsidR="00B91ACF" w:rsidRPr="00430014" w:rsidRDefault="00B91ACF" w:rsidP="0043001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viewProductForRepairing();</w:t>
      </w:r>
    </w:p>
    <w:p w:rsidR="00B91ACF" w:rsidRPr="00430014" w:rsidRDefault="00B91ACF" w:rsidP="0043001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addProductForRepairing();</w:t>
      </w:r>
    </w:p>
    <w:p w:rsidR="00B91ACF" w:rsidRPr="00430014" w:rsidRDefault="00B91ACF" w:rsidP="0043001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DeleteRepairingProduct();</w:t>
      </w:r>
    </w:p>
    <w:p w:rsidR="00B91ACF" w:rsidRPr="00430014" w:rsidRDefault="00B91ACF" w:rsidP="0043001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UpdateRepairingValues();</w:t>
      </w:r>
    </w:p>
    <w:p w:rsidR="00B91ACF" w:rsidRPr="00430014" w:rsidRDefault="00B91ACF" w:rsidP="00430014">
      <w:pPr>
        <w:pStyle w:val="ListParagraph"/>
        <w:numPr>
          <w:ilvl w:val="0"/>
          <w:numId w:val="32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product1();</w:t>
      </w:r>
    </w:p>
    <w:p w:rsidR="00B91ACF" w:rsidRPr="00430014" w:rsidRDefault="00430014" w:rsidP="00430014">
      <w:pPr>
        <w:rPr>
          <w:rFonts w:ascii="Times New Roman" w:hAnsi="Times New Roman" w:cs="Times New Roman"/>
          <w:b/>
          <w:bCs/>
          <w:sz w:val="24"/>
        </w:rPr>
      </w:pPr>
      <w:r w:rsidRPr="00430014">
        <w:rPr>
          <w:rFonts w:ascii="Times New Roman" w:hAnsi="Times New Roman" w:cs="Times New Roman"/>
          <w:b/>
          <w:bCs/>
          <w:sz w:val="24"/>
        </w:rPr>
        <w:t>Employees F</w:t>
      </w:r>
      <w:r w:rsidR="00B91ACF" w:rsidRPr="00430014">
        <w:rPr>
          <w:rFonts w:ascii="Times New Roman" w:hAnsi="Times New Roman" w:cs="Times New Roman"/>
          <w:b/>
          <w:bCs/>
          <w:sz w:val="24"/>
        </w:rPr>
        <w:t>unction</w:t>
      </w:r>
    </w:p>
    <w:p w:rsidR="00B91ACF" w:rsidRPr="00430014" w:rsidRDefault="00B91ACF" w:rsidP="00430014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employees();</w:t>
      </w:r>
    </w:p>
    <w:p w:rsidR="00B91ACF" w:rsidRPr="00430014" w:rsidRDefault="00B91ACF" w:rsidP="00430014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addEmployees();</w:t>
      </w:r>
    </w:p>
    <w:p w:rsidR="00B91ACF" w:rsidRPr="00430014" w:rsidRDefault="00B91ACF" w:rsidP="00430014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viewEmployees();</w:t>
      </w:r>
    </w:p>
    <w:p w:rsidR="00B91ACF" w:rsidRPr="00430014" w:rsidRDefault="00B91ACF" w:rsidP="00430014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removeEmployees();</w:t>
      </w:r>
    </w:p>
    <w:p w:rsidR="00B91ACF" w:rsidRPr="00430014" w:rsidRDefault="00B91ACF" w:rsidP="00430014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updateEmployee();</w:t>
      </w:r>
    </w:p>
    <w:p w:rsidR="00B91ACF" w:rsidRPr="00430014" w:rsidRDefault="00430014" w:rsidP="00430014">
      <w:pPr>
        <w:rPr>
          <w:rFonts w:ascii="Times New Roman" w:hAnsi="Times New Roman" w:cs="Times New Roman"/>
          <w:b/>
          <w:bCs/>
          <w:sz w:val="24"/>
        </w:rPr>
      </w:pPr>
      <w:r w:rsidRPr="00430014">
        <w:rPr>
          <w:rFonts w:ascii="Times New Roman" w:hAnsi="Times New Roman" w:cs="Times New Roman"/>
          <w:b/>
          <w:bCs/>
          <w:sz w:val="24"/>
        </w:rPr>
        <w:t>Manager F</w:t>
      </w:r>
      <w:r w:rsidR="00B91ACF" w:rsidRPr="00430014">
        <w:rPr>
          <w:rFonts w:ascii="Times New Roman" w:hAnsi="Times New Roman" w:cs="Times New Roman"/>
          <w:b/>
          <w:bCs/>
          <w:sz w:val="24"/>
        </w:rPr>
        <w:t>unction</w:t>
      </w:r>
    </w:p>
    <w:p w:rsidR="00B91ACF" w:rsidRPr="00430014" w:rsidRDefault="00B91ACF" w:rsidP="00430014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addManager();</w:t>
      </w:r>
    </w:p>
    <w:p w:rsidR="00B91ACF" w:rsidRPr="00430014" w:rsidRDefault="00B91ACF" w:rsidP="00430014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managers();</w:t>
      </w:r>
    </w:p>
    <w:p w:rsidR="00B91ACF" w:rsidRPr="00430014" w:rsidRDefault="00B91ACF" w:rsidP="00430014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viewManager();</w:t>
      </w:r>
    </w:p>
    <w:p w:rsidR="00430014" w:rsidRPr="00430014" w:rsidRDefault="00B91ACF" w:rsidP="00430014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t>void removeManager();</w:t>
      </w:r>
    </w:p>
    <w:p w:rsidR="00B91ACF" w:rsidRPr="00430014" w:rsidRDefault="00B91ACF" w:rsidP="00430014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</w:rPr>
      </w:pPr>
      <w:r w:rsidRPr="00430014">
        <w:rPr>
          <w:rFonts w:ascii="Times New Roman" w:hAnsi="Times New Roman" w:cs="Times New Roman"/>
          <w:sz w:val="24"/>
        </w:rPr>
        <w:lastRenderedPageBreak/>
        <w:t>void updateManager();</w:t>
      </w:r>
    </w:p>
    <w:p w:rsidR="00B91ACF" w:rsidRPr="00C8236B" w:rsidRDefault="00C8236B" w:rsidP="00C8236B">
      <w:pPr>
        <w:rPr>
          <w:rFonts w:ascii="Times New Roman" w:hAnsi="Times New Roman" w:cs="Times New Roman"/>
          <w:b/>
          <w:bCs/>
          <w:sz w:val="24"/>
        </w:rPr>
      </w:pPr>
      <w:r w:rsidRPr="00C8236B">
        <w:rPr>
          <w:rFonts w:ascii="Times New Roman" w:hAnsi="Times New Roman" w:cs="Times New Roman"/>
          <w:b/>
          <w:bCs/>
          <w:sz w:val="24"/>
        </w:rPr>
        <w:t>Product for S</w:t>
      </w:r>
      <w:r w:rsidR="00B91ACF" w:rsidRPr="00C8236B">
        <w:rPr>
          <w:rFonts w:ascii="Times New Roman" w:hAnsi="Times New Roman" w:cs="Times New Roman"/>
          <w:b/>
          <w:bCs/>
          <w:sz w:val="24"/>
        </w:rPr>
        <w:t>elling</w:t>
      </w:r>
    </w:p>
    <w:p w:rsidR="00B91ACF" w:rsidRPr="00C8236B" w:rsidRDefault="00B91ACF" w:rsidP="00C8236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 xml:space="preserve">void </w:t>
      </w:r>
      <w:r w:rsidR="00C8236B" w:rsidRPr="00C8236B">
        <w:rPr>
          <w:rFonts w:ascii="Times New Roman" w:hAnsi="Times New Roman" w:cs="Times New Roman"/>
          <w:sz w:val="24"/>
        </w:rPr>
        <w:t>AddSelledProducts (</w:t>
      </w:r>
      <w:r w:rsidRPr="00C8236B">
        <w:rPr>
          <w:rFonts w:ascii="Times New Roman" w:hAnsi="Times New Roman" w:cs="Times New Roman"/>
          <w:sz w:val="24"/>
        </w:rPr>
        <w:t>);</w:t>
      </w:r>
    </w:p>
    <w:p w:rsidR="00B91ACF" w:rsidRPr="00C8236B" w:rsidRDefault="00B91ACF" w:rsidP="00C8236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 xml:space="preserve">void </w:t>
      </w:r>
      <w:r w:rsidR="00C8236B" w:rsidRPr="00C8236B">
        <w:rPr>
          <w:rFonts w:ascii="Times New Roman" w:hAnsi="Times New Roman" w:cs="Times New Roman"/>
          <w:sz w:val="24"/>
        </w:rPr>
        <w:t>viewSelledProducts (</w:t>
      </w:r>
      <w:r w:rsidRPr="00C8236B">
        <w:rPr>
          <w:rFonts w:ascii="Times New Roman" w:hAnsi="Times New Roman" w:cs="Times New Roman"/>
          <w:sz w:val="24"/>
        </w:rPr>
        <w:t>);</w:t>
      </w:r>
    </w:p>
    <w:p w:rsidR="00B91ACF" w:rsidRPr="00C8236B" w:rsidRDefault="00B91ACF" w:rsidP="00C8236B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 xml:space="preserve">void </w:t>
      </w:r>
      <w:r w:rsidR="00C8236B" w:rsidRPr="00C8236B">
        <w:rPr>
          <w:rFonts w:ascii="Times New Roman" w:hAnsi="Times New Roman" w:cs="Times New Roman"/>
          <w:sz w:val="24"/>
        </w:rPr>
        <w:t>moneyEarnedBySelling (</w:t>
      </w:r>
      <w:r w:rsidRPr="00C8236B">
        <w:rPr>
          <w:rFonts w:ascii="Times New Roman" w:hAnsi="Times New Roman" w:cs="Times New Roman"/>
          <w:sz w:val="24"/>
        </w:rPr>
        <w:t>);</w:t>
      </w:r>
    </w:p>
    <w:p w:rsidR="00B91ACF" w:rsidRPr="00C8236B" w:rsidRDefault="00C8236B" w:rsidP="00C8236B">
      <w:pPr>
        <w:rPr>
          <w:rFonts w:ascii="Times New Roman" w:hAnsi="Times New Roman" w:cs="Times New Roman"/>
          <w:b/>
          <w:bCs/>
          <w:sz w:val="24"/>
        </w:rPr>
      </w:pPr>
      <w:r w:rsidRPr="00C8236B">
        <w:rPr>
          <w:rFonts w:ascii="Times New Roman" w:hAnsi="Times New Roman" w:cs="Times New Roman"/>
          <w:b/>
          <w:bCs/>
          <w:sz w:val="24"/>
        </w:rPr>
        <w:t>Product for R</w:t>
      </w:r>
      <w:r w:rsidR="00B91ACF" w:rsidRPr="00C8236B">
        <w:rPr>
          <w:rFonts w:ascii="Times New Roman" w:hAnsi="Times New Roman" w:cs="Times New Roman"/>
          <w:b/>
          <w:bCs/>
          <w:sz w:val="24"/>
        </w:rPr>
        <w:t>epairing</w:t>
      </w:r>
    </w:p>
    <w:p w:rsidR="00B91ACF" w:rsidRPr="00C8236B" w:rsidRDefault="00B91ACF" w:rsidP="00C8236B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>void viewRepairedProducts();</w:t>
      </w:r>
    </w:p>
    <w:p w:rsidR="00B91ACF" w:rsidRPr="00C8236B" w:rsidRDefault="00B91ACF" w:rsidP="00C8236B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>void AddRepairedProducts();</w:t>
      </w:r>
    </w:p>
    <w:p w:rsidR="00B91ACF" w:rsidRPr="00C8236B" w:rsidRDefault="00B91ACF" w:rsidP="00C8236B">
      <w:pPr>
        <w:pStyle w:val="ListParagraph"/>
        <w:numPr>
          <w:ilvl w:val="0"/>
          <w:numId w:val="36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>void moneyEarnedByRepairing();</w:t>
      </w:r>
    </w:p>
    <w:p w:rsidR="00B91ACF" w:rsidRPr="00C8236B" w:rsidRDefault="00C8236B" w:rsidP="00C8236B">
      <w:pPr>
        <w:rPr>
          <w:rFonts w:ascii="Times New Roman" w:hAnsi="Times New Roman" w:cs="Times New Roman"/>
          <w:b/>
          <w:bCs/>
          <w:sz w:val="24"/>
        </w:rPr>
      </w:pPr>
      <w:r w:rsidRPr="00C8236B">
        <w:rPr>
          <w:rFonts w:ascii="Times New Roman" w:hAnsi="Times New Roman" w:cs="Times New Roman"/>
          <w:b/>
          <w:bCs/>
          <w:sz w:val="24"/>
        </w:rPr>
        <w:t>Sorted D</w:t>
      </w:r>
      <w:r w:rsidR="00B91ACF" w:rsidRPr="00C8236B">
        <w:rPr>
          <w:rFonts w:ascii="Times New Roman" w:hAnsi="Times New Roman" w:cs="Times New Roman"/>
          <w:b/>
          <w:bCs/>
          <w:sz w:val="24"/>
        </w:rPr>
        <w:t>ata</w:t>
      </w:r>
    </w:p>
    <w:p w:rsidR="00B91ACF" w:rsidRPr="00C8236B" w:rsidRDefault="00B91ACF" w:rsidP="00C8236B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>void sortedDataSelled();</w:t>
      </w:r>
    </w:p>
    <w:p w:rsidR="00B91ACF" w:rsidRPr="00C8236B" w:rsidRDefault="00B91ACF" w:rsidP="00C8236B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>void sortedDataRepaired();</w:t>
      </w:r>
    </w:p>
    <w:p w:rsidR="00B91ACF" w:rsidRPr="00C8236B" w:rsidRDefault="00B91ACF" w:rsidP="00C8236B">
      <w:pPr>
        <w:pStyle w:val="ListParagraph"/>
        <w:numPr>
          <w:ilvl w:val="0"/>
          <w:numId w:val="37"/>
        </w:numPr>
        <w:rPr>
          <w:rFonts w:ascii="Times New Roman" w:hAnsi="Times New Roman" w:cs="Times New Roman"/>
          <w:sz w:val="24"/>
        </w:rPr>
      </w:pPr>
      <w:r w:rsidRPr="00C8236B">
        <w:rPr>
          <w:rFonts w:ascii="Times New Roman" w:hAnsi="Times New Roman" w:cs="Times New Roman"/>
          <w:sz w:val="24"/>
        </w:rPr>
        <w:t>void viewUser();</w:t>
      </w:r>
    </w:p>
    <w:p w:rsidR="00B91ACF" w:rsidRPr="00FB59BB" w:rsidRDefault="00FB59BB" w:rsidP="00FB59BB">
      <w:pPr>
        <w:rPr>
          <w:rFonts w:ascii="Times New Roman" w:hAnsi="Times New Roman" w:cs="Times New Roman"/>
          <w:b/>
          <w:bCs/>
          <w:sz w:val="24"/>
        </w:rPr>
      </w:pPr>
      <w:r w:rsidRPr="00FB59BB">
        <w:rPr>
          <w:rFonts w:ascii="Times New Roman" w:hAnsi="Times New Roman" w:cs="Times New Roman"/>
          <w:b/>
          <w:bCs/>
          <w:sz w:val="24"/>
        </w:rPr>
        <w:t>V</w:t>
      </w:r>
      <w:r w:rsidR="00B91ACF" w:rsidRPr="00FB59BB">
        <w:rPr>
          <w:rFonts w:ascii="Times New Roman" w:hAnsi="Times New Roman" w:cs="Times New Roman"/>
          <w:b/>
          <w:bCs/>
          <w:sz w:val="24"/>
        </w:rPr>
        <w:t>alidity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isValid(string name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validPassword(string password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isValidName1(string productsSell1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isValidName(string productsSell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void checkProduct(string productsSell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isValidPrice1(string priceSell1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isValidPrice(string priceSell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void checkProduct1(string productsSell1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void isValidEmployeeName(string employeeNames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void isValidManagerName(string managerNames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searchPrice(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int search(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bool searchPrice1();</w:t>
      </w:r>
    </w:p>
    <w:p w:rsidR="00C8236B" w:rsidRPr="00FB59BB" w:rsidRDefault="00C8236B" w:rsidP="00FB59BB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sz w:val="24"/>
        </w:rPr>
      </w:pPr>
      <w:r w:rsidRPr="00FB59BB">
        <w:rPr>
          <w:rFonts w:ascii="Times New Roman" w:hAnsi="Times New Roman" w:cs="Times New Roman"/>
          <w:sz w:val="24"/>
        </w:rPr>
        <w:t>int search1();</w:t>
      </w:r>
    </w:p>
    <w:p w:rsidR="00B91ACF" w:rsidRPr="00B71CDA" w:rsidRDefault="00B71CDA" w:rsidP="00B71CDA">
      <w:pPr>
        <w:rPr>
          <w:rFonts w:ascii="Times New Roman" w:hAnsi="Times New Roman" w:cs="Times New Roman"/>
          <w:b/>
          <w:bCs/>
          <w:sz w:val="24"/>
        </w:rPr>
      </w:pPr>
      <w:r w:rsidRPr="00B71CDA">
        <w:rPr>
          <w:rFonts w:ascii="Times New Roman" w:hAnsi="Times New Roman" w:cs="Times New Roman"/>
          <w:b/>
          <w:bCs/>
          <w:sz w:val="24"/>
        </w:rPr>
        <w:t>Function to Store File D</w:t>
      </w:r>
      <w:r w:rsidR="00B91ACF" w:rsidRPr="00B71CDA">
        <w:rPr>
          <w:rFonts w:ascii="Times New Roman" w:hAnsi="Times New Roman" w:cs="Times New Roman"/>
          <w:b/>
          <w:bCs/>
          <w:sz w:val="24"/>
        </w:rPr>
        <w:t>ata</w:t>
      </w:r>
    </w:p>
    <w:p w:rsidR="00B91ACF" w:rsidRPr="00B71CDA" w:rsidRDefault="00B71CDA" w:rsidP="00B71CDA">
      <w:pPr>
        <w:rPr>
          <w:rFonts w:ascii="Times New Roman" w:hAnsi="Times New Roman" w:cs="Times New Roman"/>
          <w:b/>
          <w:bCs/>
          <w:sz w:val="24"/>
        </w:rPr>
      </w:pPr>
      <w:r w:rsidRPr="00B71CDA">
        <w:rPr>
          <w:rFonts w:ascii="Times New Roman" w:hAnsi="Times New Roman" w:cs="Times New Roman"/>
          <w:b/>
          <w:bCs/>
          <w:sz w:val="24"/>
        </w:rPr>
        <w:t>Users Data S</w:t>
      </w:r>
      <w:r w:rsidR="00B91ACF" w:rsidRPr="00B71CDA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B71CDA" w:rsidRDefault="00B91ACF" w:rsidP="00B71CD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void loadData();</w:t>
      </w:r>
    </w:p>
    <w:p w:rsidR="00B91ACF" w:rsidRPr="00B71CDA" w:rsidRDefault="00B91ACF" w:rsidP="00B71CDA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void storeUser(string userName, string password, string role);</w:t>
      </w:r>
    </w:p>
    <w:p w:rsidR="007D364C" w:rsidRDefault="00B91ACF" w:rsidP="007D364C">
      <w:pPr>
        <w:pStyle w:val="ListParagraph"/>
        <w:numPr>
          <w:ilvl w:val="0"/>
          <w:numId w:val="39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string parseRecord(string record, int field);</w:t>
      </w:r>
    </w:p>
    <w:p w:rsidR="00B91ACF" w:rsidRPr="007D364C" w:rsidRDefault="00B71CDA" w:rsidP="007D364C">
      <w:p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Selling Product S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B71CDA" w:rsidRDefault="00B91ACF" w:rsidP="00B71CDA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lastRenderedPageBreak/>
        <w:t>void loadProductData();</w:t>
      </w:r>
    </w:p>
    <w:p w:rsidR="00B91ACF" w:rsidRPr="00B71CDA" w:rsidRDefault="00B91ACF" w:rsidP="00B71CDA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 xml:space="preserve">void </w:t>
      </w:r>
      <w:r w:rsidR="007D364C" w:rsidRPr="00B71CDA">
        <w:rPr>
          <w:rFonts w:ascii="Times New Roman" w:hAnsi="Times New Roman" w:cs="Times New Roman"/>
          <w:sz w:val="24"/>
        </w:rPr>
        <w:t>storeSellingProduct (</w:t>
      </w:r>
      <w:r w:rsidRPr="00B71CDA">
        <w:rPr>
          <w:rFonts w:ascii="Times New Roman" w:hAnsi="Times New Roman" w:cs="Times New Roman"/>
          <w:sz w:val="24"/>
        </w:rPr>
        <w:t>);</w:t>
      </w:r>
    </w:p>
    <w:p w:rsidR="00B91ACF" w:rsidRPr="00B71CDA" w:rsidRDefault="00B91ACF" w:rsidP="00B71CDA">
      <w:pPr>
        <w:pStyle w:val="ListParagraph"/>
        <w:numPr>
          <w:ilvl w:val="0"/>
          <w:numId w:val="40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string parseProductRecord(string record, int field);</w:t>
      </w:r>
    </w:p>
    <w:p w:rsidR="00B91ACF" w:rsidRPr="00B71CDA" w:rsidRDefault="00B71CDA" w:rsidP="00B71CDA">
      <w:pPr>
        <w:rPr>
          <w:rFonts w:ascii="Times New Roman" w:hAnsi="Times New Roman" w:cs="Times New Roman"/>
          <w:b/>
          <w:bCs/>
          <w:sz w:val="24"/>
        </w:rPr>
      </w:pPr>
      <w:r w:rsidRPr="00B71CDA">
        <w:rPr>
          <w:rFonts w:ascii="Times New Roman" w:hAnsi="Times New Roman" w:cs="Times New Roman"/>
          <w:b/>
          <w:bCs/>
          <w:sz w:val="24"/>
        </w:rPr>
        <w:t>Repairing Product S</w:t>
      </w:r>
      <w:r w:rsidR="00B91ACF" w:rsidRPr="00B71CDA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B71CDA" w:rsidRDefault="00B91ACF" w:rsidP="00B71CDA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void loadProductsData();</w:t>
      </w:r>
    </w:p>
    <w:p w:rsidR="00B91ACF" w:rsidRPr="00B71CDA" w:rsidRDefault="00B91ACF" w:rsidP="00B71CDA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string parseProductRepairingRecord(string record, int field);</w:t>
      </w:r>
    </w:p>
    <w:p w:rsidR="00B91ACF" w:rsidRPr="00B71CDA" w:rsidRDefault="00B91ACF" w:rsidP="00B71CDA">
      <w:pPr>
        <w:pStyle w:val="ListParagraph"/>
        <w:numPr>
          <w:ilvl w:val="0"/>
          <w:numId w:val="41"/>
        </w:numPr>
        <w:rPr>
          <w:rFonts w:ascii="Times New Roman" w:hAnsi="Times New Roman" w:cs="Times New Roman"/>
          <w:sz w:val="24"/>
        </w:rPr>
      </w:pPr>
      <w:r w:rsidRPr="00B71CDA">
        <w:rPr>
          <w:rFonts w:ascii="Times New Roman" w:hAnsi="Times New Roman" w:cs="Times New Roman"/>
          <w:sz w:val="24"/>
        </w:rPr>
        <w:t>void storeRepairingProduct();</w:t>
      </w:r>
    </w:p>
    <w:p w:rsidR="00B91ACF" w:rsidRPr="007D364C" w:rsidRDefault="007D364C" w:rsidP="007D364C">
      <w:pPr>
        <w:rPr>
          <w:rFonts w:ascii="Times New Roman" w:hAnsi="Times New Roman" w:cs="Times New Roman"/>
          <w:b/>
          <w:bCs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Employee Data S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7D364C" w:rsidRDefault="00B91ACF" w:rsidP="007D364C">
      <w:pPr>
        <w:pStyle w:val="ListParagraph"/>
        <w:numPr>
          <w:ilvl w:val="0"/>
          <w:numId w:val="45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string parseEmployee(string record, int field);</w:t>
      </w:r>
    </w:p>
    <w:p w:rsidR="00B91ACF" w:rsidRPr="007D364C" w:rsidRDefault="00B91ACF" w:rsidP="007D364C">
      <w:pPr>
        <w:pStyle w:val="ListParagraph"/>
        <w:numPr>
          <w:ilvl w:val="0"/>
          <w:numId w:val="45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loadEmployeeData();</w:t>
      </w:r>
    </w:p>
    <w:p w:rsidR="00B91ACF" w:rsidRPr="007D364C" w:rsidRDefault="00B91ACF" w:rsidP="007D364C">
      <w:pPr>
        <w:pStyle w:val="ListParagraph"/>
        <w:numPr>
          <w:ilvl w:val="0"/>
          <w:numId w:val="45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storeEmployees();</w:t>
      </w:r>
    </w:p>
    <w:p w:rsidR="00B91ACF" w:rsidRPr="007D364C" w:rsidRDefault="007D364C" w:rsidP="007D364C">
      <w:pPr>
        <w:rPr>
          <w:rFonts w:ascii="Times New Roman" w:hAnsi="Times New Roman" w:cs="Times New Roman"/>
          <w:b/>
          <w:bCs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Manager Data S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7D364C" w:rsidRDefault="00B91ACF" w:rsidP="007D364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loadmanagerData();</w:t>
      </w:r>
    </w:p>
    <w:p w:rsidR="00B91ACF" w:rsidRPr="007D364C" w:rsidRDefault="00B91ACF" w:rsidP="007D364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string parsemanager(string record, int field);</w:t>
      </w:r>
    </w:p>
    <w:p w:rsidR="00B91ACF" w:rsidRPr="007D364C" w:rsidRDefault="00B91ACF" w:rsidP="007D364C">
      <w:pPr>
        <w:pStyle w:val="ListParagraph"/>
        <w:numPr>
          <w:ilvl w:val="0"/>
          <w:numId w:val="42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storeManager();</w:t>
      </w:r>
    </w:p>
    <w:p w:rsidR="00B91ACF" w:rsidRPr="007D364C" w:rsidRDefault="007D364C" w:rsidP="007D364C">
      <w:pPr>
        <w:rPr>
          <w:rFonts w:ascii="Times New Roman" w:hAnsi="Times New Roman" w:cs="Times New Roman"/>
          <w:b/>
          <w:bCs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Selling Number S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7D364C" w:rsidRDefault="00B91ACF" w:rsidP="007D364C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string parsemoney(string record, int field);</w:t>
      </w:r>
    </w:p>
    <w:p w:rsidR="00B91ACF" w:rsidRPr="007D364C" w:rsidRDefault="00B91ACF" w:rsidP="007D364C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loadmoneyData();</w:t>
      </w:r>
    </w:p>
    <w:p w:rsidR="00B91ACF" w:rsidRPr="007D364C" w:rsidRDefault="00B91ACF" w:rsidP="007D364C">
      <w:pPr>
        <w:pStyle w:val="ListParagraph"/>
        <w:numPr>
          <w:ilvl w:val="0"/>
          <w:numId w:val="43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storeMoney();</w:t>
      </w:r>
    </w:p>
    <w:p w:rsidR="00B91ACF" w:rsidRPr="007D364C" w:rsidRDefault="007D364C" w:rsidP="007D364C">
      <w:pPr>
        <w:rPr>
          <w:rFonts w:ascii="Times New Roman" w:hAnsi="Times New Roman" w:cs="Times New Roman"/>
          <w:b/>
          <w:bCs/>
          <w:sz w:val="24"/>
        </w:rPr>
      </w:pPr>
      <w:r w:rsidRPr="007D364C">
        <w:rPr>
          <w:rFonts w:ascii="Times New Roman" w:hAnsi="Times New Roman" w:cs="Times New Roman"/>
          <w:b/>
          <w:bCs/>
          <w:sz w:val="24"/>
        </w:rPr>
        <w:t>Repairing N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um</w:t>
      </w:r>
      <w:r w:rsidRPr="007D364C">
        <w:rPr>
          <w:rFonts w:ascii="Times New Roman" w:hAnsi="Times New Roman" w:cs="Times New Roman"/>
          <w:b/>
          <w:bCs/>
          <w:sz w:val="24"/>
        </w:rPr>
        <w:t>ber S</w:t>
      </w:r>
      <w:r w:rsidR="00B91ACF" w:rsidRPr="007D364C">
        <w:rPr>
          <w:rFonts w:ascii="Times New Roman" w:hAnsi="Times New Roman" w:cs="Times New Roman"/>
          <w:b/>
          <w:bCs/>
          <w:sz w:val="24"/>
        </w:rPr>
        <w:t>toring</w:t>
      </w:r>
    </w:p>
    <w:p w:rsidR="00B91ACF" w:rsidRPr="007D364C" w:rsidRDefault="00B91ACF" w:rsidP="007D364C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storeMoney1();</w:t>
      </w:r>
    </w:p>
    <w:p w:rsidR="00B91ACF" w:rsidRPr="007D364C" w:rsidRDefault="00B91ACF" w:rsidP="007D364C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void loadmoneyData1();</w:t>
      </w:r>
    </w:p>
    <w:p w:rsidR="009E1702" w:rsidRDefault="00B91ACF" w:rsidP="006B2902">
      <w:pPr>
        <w:pStyle w:val="ListParagraph"/>
        <w:numPr>
          <w:ilvl w:val="0"/>
          <w:numId w:val="44"/>
        </w:numPr>
        <w:rPr>
          <w:rFonts w:ascii="Times New Roman" w:hAnsi="Times New Roman" w:cs="Times New Roman"/>
          <w:sz w:val="24"/>
        </w:rPr>
      </w:pPr>
      <w:r w:rsidRPr="007D364C">
        <w:rPr>
          <w:rFonts w:ascii="Times New Roman" w:hAnsi="Times New Roman" w:cs="Times New Roman"/>
          <w:sz w:val="24"/>
        </w:rPr>
        <w:t>string parsemoney1(string record, int field);</w:t>
      </w:r>
    </w:p>
    <w:p w:rsidR="00260F31" w:rsidRDefault="00260F31" w:rsidP="00260F31">
      <w:pPr>
        <w:pStyle w:val="ListParagraph"/>
        <w:rPr>
          <w:rFonts w:ascii="Times New Roman" w:hAnsi="Times New Roman" w:cs="Times New Roman"/>
          <w:sz w:val="24"/>
        </w:rPr>
      </w:pPr>
    </w:p>
    <w:p w:rsidR="00260F31" w:rsidRDefault="00260F31" w:rsidP="00260F31"/>
    <w:p w:rsidR="00260F31" w:rsidRDefault="00260F31" w:rsidP="00260F31"/>
    <w:p w:rsidR="00260F31" w:rsidRDefault="00260F31" w:rsidP="00260F31"/>
    <w:p w:rsidR="00260F31" w:rsidRDefault="00260F31" w:rsidP="00260F31"/>
    <w:p w:rsidR="00260F31" w:rsidRDefault="00260F31" w:rsidP="00260F31"/>
    <w:p w:rsidR="00260F31" w:rsidRDefault="00260F31" w:rsidP="00260F31"/>
    <w:p w:rsidR="00260F31" w:rsidRDefault="00260F31" w:rsidP="00260F31"/>
    <w:p w:rsidR="00260F31" w:rsidRDefault="00260F31" w:rsidP="00260F31"/>
    <w:p w:rsidR="00260F31" w:rsidRPr="0094126E" w:rsidRDefault="00260F31" w:rsidP="00260F31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26D316C" wp14:editId="720DC297">
                <wp:simplePos x="0" y="0"/>
                <wp:positionH relativeFrom="column">
                  <wp:posOffset>2761818</wp:posOffset>
                </wp:positionH>
                <wp:positionV relativeFrom="paragraph">
                  <wp:posOffset>352540</wp:posOffset>
                </wp:positionV>
                <wp:extent cx="859429" cy="326550"/>
                <wp:effectExtent l="0" t="0" r="17145" b="16510"/>
                <wp:wrapNone/>
                <wp:docPr id="145" name="Rectangle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9429" cy="326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3B2110" w:rsidRDefault="00260F31" w:rsidP="00260F31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3B2110">
                              <w:rPr>
                                <w:sz w:val="32"/>
                                <w:szCs w:val="32"/>
                              </w:rPr>
                              <w:t>main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6D316C" id="Rectangle 145" o:spid="_x0000_s1026" style="position:absolute;left:0;text-align:left;margin-left:217.45pt;margin-top:27.75pt;width:67.65pt;height:25.7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" fillcolor="white [3212]" strokecolor="black [3213]" strokeweight="1pt">
                <v:textbox>
                  <w:txbxContent>
                    <w:p w:rsidR="00260F31" w:rsidRPr="003B2110" w:rsidRDefault="00260F31" w:rsidP="00260F31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3B2110">
                        <w:rPr>
                          <w:sz w:val="32"/>
                          <w:szCs w:val="32"/>
                        </w:rPr>
                        <w:t>main(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sz w:val="32"/>
          <w:szCs w:val="32"/>
        </w:rPr>
        <w:t>Functions Working Flow:</w:t>
      </w:r>
    </w:p>
    <w:p w:rsidR="00260F31" w:rsidRDefault="00260F31" w:rsidP="00260F31"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4EF0A34" wp14:editId="31671D5F">
                <wp:simplePos x="0" y="0"/>
                <wp:positionH relativeFrom="column">
                  <wp:posOffset>3158702</wp:posOffset>
                </wp:positionH>
                <wp:positionV relativeFrom="paragraph">
                  <wp:posOffset>285243</wp:posOffset>
                </wp:positionV>
                <wp:extent cx="9241" cy="335376"/>
                <wp:effectExtent l="76200" t="38100" r="86360" b="64770"/>
                <wp:wrapNone/>
                <wp:docPr id="146" name="Straight Connector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335376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2252C0" id="Straight Connector 146" o:spid="_x0000_s1026" style="position:absolute;flip:x y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8.7pt,22.45pt" to="249.45pt,4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BDE8CFE" wp14:editId="03D3D10E">
                <wp:simplePos x="0" y="0"/>
                <wp:positionH relativeFrom="column">
                  <wp:posOffset>-343216</wp:posOffset>
                </wp:positionH>
                <wp:positionV relativeFrom="paragraph">
                  <wp:posOffset>333939</wp:posOffset>
                </wp:positionV>
                <wp:extent cx="6191585" cy="0"/>
                <wp:effectExtent l="0" t="0" r="19050" b="19050"/>
                <wp:wrapNone/>
                <wp:docPr id="147" name="Straight Connector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19158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D1035A" id="Straight Connector 147" o:spid="_x0000_s1026" style="position:absolute;flip:x y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7pt,26.3pt" to="460.55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007C553" wp14:editId="7529E6AD">
                <wp:simplePos x="0" y="0"/>
                <wp:positionH relativeFrom="column">
                  <wp:posOffset>-331543</wp:posOffset>
                </wp:positionH>
                <wp:positionV relativeFrom="paragraph">
                  <wp:posOffset>345088</wp:posOffset>
                </wp:positionV>
                <wp:extent cx="9241" cy="335376"/>
                <wp:effectExtent l="76200" t="38100" r="86360" b="64770"/>
                <wp:wrapNone/>
                <wp:docPr id="148" name="Straight Connector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335376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85080C" id="Straight Connector 148" o:spid="_x0000_s1026" style="position:absolute;flip:x y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1pt,27.15pt" to="-25.35pt,5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3837FD8" wp14:editId="46CC6B31">
                <wp:simplePos x="0" y="0"/>
                <wp:positionH relativeFrom="column">
                  <wp:posOffset>-561975</wp:posOffset>
                </wp:positionH>
                <wp:positionV relativeFrom="paragraph">
                  <wp:posOffset>1381125</wp:posOffset>
                </wp:positionV>
                <wp:extent cx="2286000" cy="0"/>
                <wp:effectExtent l="0" t="0" r="19050" b="19050"/>
                <wp:wrapNone/>
                <wp:docPr id="149" name="Straight Connector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39B17" id="Straight Connector 149" o:spid="_x0000_s1026" style="position:absolute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4.25pt,108.75pt" to="135.75pt,10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B391BF5" wp14:editId="48F241B9">
                <wp:simplePos x="0" y="0"/>
                <wp:positionH relativeFrom="column">
                  <wp:posOffset>5843270</wp:posOffset>
                </wp:positionH>
                <wp:positionV relativeFrom="paragraph">
                  <wp:posOffset>52208</wp:posOffset>
                </wp:positionV>
                <wp:extent cx="9241" cy="335376"/>
                <wp:effectExtent l="76200" t="38100" r="86360" b="64770"/>
                <wp:wrapNone/>
                <wp:docPr id="150" name="Straight Connector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335376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6C5B92" id="Straight Connector 150" o:spid="_x0000_s1026" style="position:absolute;flip:x y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0.1pt,4.1pt" to="460.85pt,3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0D02722" wp14:editId="1C79FD6C">
                <wp:simplePos x="0" y="0"/>
                <wp:positionH relativeFrom="column">
                  <wp:posOffset>2750145</wp:posOffset>
                </wp:positionH>
                <wp:positionV relativeFrom="paragraph">
                  <wp:posOffset>37042</wp:posOffset>
                </wp:positionV>
                <wp:extent cx="9241" cy="335376"/>
                <wp:effectExtent l="76200" t="38100" r="86360" b="64770"/>
                <wp:wrapNone/>
                <wp:docPr id="151" name="Straight Connector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335376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65137F" id="Straight Connector 151" o:spid="_x0000_s1026" style="position:absolute;flip:x y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55pt,2.9pt" to="217.3pt,2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EFBE94F" wp14:editId="713243B4">
                <wp:simplePos x="0" y="0"/>
                <wp:positionH relativeFrom="column">
                  <wp:posOffset>-705080</wp:posOffset>
                </wp:positionH>
                <wp:positionV relativeFrom="paragraph">
                  <wp:posOffset>404933</wp:posOffset>
                </wp:positionV>
                <wp:extent cx="961082" cy="370679"/>
                <wp:effectExtent l="0" t="0" r="10795" b="10795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1082" cy="3706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55549" w:rsidRDefault="00260F31" w:rsidP="00260F3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FBE94F" id="Rectangle 152" o:spid="_x0000_s1027" style="position:absolute;margin-left:-55.5pt;margin-top:31.9pt;width:75.7pt;height:29.2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" fillcolor="white [3212]" strokecolor="black [3213]" strokeweight="1pt">
                <v:textbox>
                  <w:txbxContent>
                    <w:p w:rsidR="00260F31" w:rsidRPr="00455549" w:rsidRDefault="00260F31" w:rsidP="00260F3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admin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305C3F96" wp14:editId="5E00263F">
                <wp:simplePos x="0" y="0"/>
                <wp:positionH relativeFrom="column">
                  <wp:posOffset>2341588</wp:posOffset>
                </wp:positionH>
                <wp:positionV relativeFrom="paragraph">
                  <wp:posOffset>60692</wp:posOffset>
                </wp:positionV>
                <wp:extent cx="1127423" cy="353027"/>
                <wp:effectExtent l="0" t="0" r="15875" b="28575"/>
                <wp:wrapNone/>
                <wp:docPr id="153" name="Rectangle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423" cy="35302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55549" w:rsidRDefault="00260F31" w:rsidP="00260F3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employe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5C3F96" id="Rectangle 153" o:spid="_x0000_s1028" style="position:absolute;margin-left:184.4pt;margin-top:4.8pt;width:88.75pt;height:27.8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" fillcolor="white [3212]" strokecolor="black [3213]" strokeweight="1pt">
                <v:textbox>
                  <w:txbxContent>
                    <w:p w:rsidR="00260F31" w:rsidRPr="00455549" w:rsidRDefault="00260F31" w:rsidP="00260F3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employe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6C82709" wp14:editId="078E708B">
                <wp:simplePos x="0" y="0"/>
                <wp:positionH relativeFrom="column">
                  <wp:posOffset>5213161</wp:posOffset>
                </wp:positionH>
                <wp:positionV relativeFrom="paragraph">
                  <wp:posOffset>82988</wp:posOffset>
                </wp:positionV>
                <wp:extent cx="998047" cy="370679"/>
                <wp:effectExtent l="0" t="0" r="12065" b="10795"/>
                <wp:wrapNone/>
                <wp:docPr id="154" name="Rectangle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8047" cy="3706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55549" w:rsidRDefault="00260F31" w:rsidP="00260F31">
                            <w:pPr>
                              <w:jc w:val="center"/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anag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C82709" id="Rectangle 154" o:spid="_x0000_s1029" style="position:absolute;margin-left:410.5pt;margin-top:6.55pt;width:78.6pt;height:29.2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" fillcolor="white [3212]" strokecolor="black [3213]" strokeweight="1pt">
                <v:textbox>
                  <w:txbxContent>
                    <w:p w:rsidR="00260F31" w:rsidRPr="00455549" w:rsidRDefault="00260F31" w:rsidP="00260F31">
                      <w:pPr>
                        <w:jc w:val="center"/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anager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E804A07" wp14:editId="1AA4DDF7">
                <wp:simplePos x="0" y="0"/>
                <wp:positionH relativeFrom="column">
                  <wp:posOffset>3013075</wp:posOffset>
                </wp:positionH>
                <wp:positionV relativeFrom="paragraph">
                  <wp:posOffset>78516</wp:posOffset>
                </wp:positionV>
                <wp:extent cx="9241" cy="361853"/>
                <wp:effectExtent l="76200" t="38100" r="86360" b="57785"/>
                <wp:wrapNone/>
                <wp:docPr id="155" name="Straight Connector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361853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54DF12" id="Straight Connector 155" o:spid="_x0000_s1026" style="position:absolute;flip:x y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7.25pt,6.2pt" to="238pt,3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1E4041A" wp14:editId="637E3C33">
                <wp:simplePos x="0" y="0"/>
                <wp:positionH relativeFrom="margin">
                  <wp:posOffset>-204157</wp:posOffset>
                </wp:positionH>
                <wp:positionV relativeFrom="paragraph">
                  <wp:posOffset>109704</wp:posOffset>
                </wp:positionV>
                <wp:extent cx="9525" cy="361950"/>
                <wp:effectExtent l="76200" t="38100" r="85725" b="57150"/>
                <wp:wrapNone/>
                <wp:docPr id="156" name="Straight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361950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C20FED" id="Straight Connector 156" o:spid="_x0000_s1026" style="position:absolute;flip:x y;z-index:251801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6.1pt,8.65pt" to="-15.35pt,3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" strokecolor="black [3200]" strokeweight=".5pt">
                <v:stroke startarrow="open" endarrow="open" joinstyle="miter"/>
                <w10:wrap anchorx="margin"/>
              </v:line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7CD859CC" wp14:editId="12F9EF2F">
                <wp:simplePos x="0" y="0"/>
                <wp:positionH relativeFrom="column">
                  <wp:posOffset>4279316</wp:posOffset>
                </wp:positionH>
                <wp:positionV relativeFrom="paragraph">
                  <wp:posOffset>183700</wp:posOffset>
                </wp:positionV>
                <wp:extent cx="9241" cy="1844568"/>
                <wp:effectExtent l="95250" t="38100" r="67310" b="60960"/>
                <wp:wrapNone/>
                <wp:docPr id="157" name="Straight Connector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1844568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66D5D1" id="Straight Connector 157" o:spid="_x0000_s1026" style="position:absolute;flip:x y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6.95pt,14.45pt" to="337.7pt,1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" strokecolor="windowText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9598C28" wp14:editId="1B62A935">
                <wp:simplePos x="0" y="0"/>
                <wp:positionH relativeFrom="column">
                  <wp:posOffset>6976</wp:posOffset>
                </wp:positionH>
                <wp:positionV relativeFrom="paragraph">
                  <wp:posOffset>205996</wp:posOffset>
                </wp:positionV>
                <wp:extent cx="0" cy="4748218"/>
                <wp:effectExtent l="95250" t="38100" r="57150" b="52705"/>
                <wp:wrapNone/>
                <wp:docPr id="158" name="Straight Connector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748218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FB4AB" id="Straight Connector 158" o:spid="_x0000_s1026" style="position:absolute;flip:x y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55pt,16.2pt" to=".55pt,39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33022574" wp14:editId="7463ACC1">
                <wp:simplePos x="0" y="0"/>
                <wp:positionH relativeFrom="column">
                  <wp:posOffset>-518311</wp:posOffset>
                </wp:positionH>
                <wp:positionV relativeFrom="paragraph">
                  <wp:posOffset>161404</wp:posOffset>
                </wp:positionV>
                <wp:extent cx="46206" cy="5721095"/>
                <wp:effectExtent l="95250" t="38100" r="68580" b="51435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206" cy="5721095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E67C1E" id="Straight Connector 159" o:spid="_x0000_s1026" style="position:absolute;flip:x y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0.8pt,12.7pt" to="-37.15pt,46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2EE74B3F" wp14:editId="7A3E6F59">
                <wp:simplePos x="0" y="0"/>
                <wp:positionH relativeFrom="column">
                  <wp:posOffset>543936</wp:posOffset>
                </wp:positionH>
                <wp:positionV relativeFrom="paragraph">
                  <wp:posOffset>172551</wp:posOffset>
                </wp:positionV>
                <wp:extent cx="27724" cy="3918603"/>
                <wp:effectExtent l="95250" t="38100" r="67945" b="62865"/>
                <wp:wrapNone/>
                <wp:docPr id="160" name="Straight Connector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724" cy="3918603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F3A988" id="Straight Connector 160" o:spid="_x0000_s1026" style="position:absolute;flip:x y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85pt,13.6pt" to="45.05pt,32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" strokecolor="windowText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4842A3C4" wp14:editId="3F91688D">
                <wp:simplePos x="0" y="0"/>
                <wp:positionH relativeFrom="column">
                  <wp:posOffset>1115917</wp:posOffset>
                </wp:positionH>
                <wp:positionV relativeFrom="paragraph">
                  <wp:posOffset>183700</wp:posOffset>
                </wp:positionV>
                <wp:extent cx="9241" cy="2885998"/>
                <wp:effectExtent l="95250" t="38100" r="67310" b="48260"/>
                <wp:wrapNone/>
                <wp:docPr id="161" name="Straight Connector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2885998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EB8B6C" id="Straight Connector 161" o:spid="_x0000_s1026" style="position:absolute;flip:x y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.85pt,14.45pt" to="88.6pt,2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" strokecolor="windowText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864B49A" wp14:editId="5A714771">
                <wp:simplePos x="0" y="0"/>
                <wp:positionH relativeFrom="column">
                  <wp:posOffset>1652877</wp:posOffset>
                </wp:positionH>
                <wp:positionV relativeFrom="paragraph">
                  <wp:posOffset>161404</wp:posOffset>
                </wp:positionV>
                <wp:extent cx="9241" cy="1694531"/>
                <wp:effectExtent l="95250" t="38100" r="67310" b="58420"/>
                <wp:wrapNone/>
                <wp:docPr id="162" name="Straight Connector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1694531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3E0879" id="Straight Connector 162" o:spid="_x0000_s1026" style="position:absolute;flip:x 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15pt,12.7pt" to="130.9pt,14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" strokecolor="windowText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46CEAF8A" wp14:editId="023113C8">
                <wp:simplePos x="0" y="0"/>
                <wp:positionH relativeFrom="column">
                  <wp:posOffset>2645088</wp:posOffset>
                </wp:positionH>
                <wp:positionV relativeFrom="paragraph">
                  <wp:posOffset>172551</wp:posOffset>
                </wp:positionV>
                <wp:extent cx="2356499" cy="3530273"/>
                <wp:effectExtent l="0" t="0" r="539115" b="32385"/>
                <wp:wrapNone/>
                <wp:docPr id="163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56499" cy="3530273"/>
                        </a:xfrm>
                        <a:prstGeom prst="bentConnector3">
                          <a:avLst>
                            <a:gd name="adj1" fmla="val 121382"/>
                          </a:avLst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6FEE5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Straight Connector 75" o:spid="_x0000_s1026" type="#_x0000_t34" style="position:absolute;margin-left:208.25pt;margin-top:13.6pt;width:185.55pt;height:277.9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" adj="26219" strokecolor="black [3200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2FD0A08C" wp14:editId="71ABD9E0">
                <wp:simplePos x="0" y="0"/>
                <wp:positionH relativeFrom="column">
                  <wp:posOffset>3003545</wp:posOffset>
                </wp:positionH>
                <wp:positionV relativeFrom="paragraph">
                  <wp:posOffset>138177</wp:posOffset>
                </wp:positionV>
                <wp:extent cx="18482" cy="970825"/>
                <wp:effectExtent l="76200" t="38100" r="95885" b="58420"/>
                <wp:wrapNone/>
                <wp:docPr id="164" name="Straight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482" cy="970825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C3DF10" id="Straight Connector 164" o:spid="_x0000_s1026" style="position:absolute;flip:x y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5pt,10.9pt" to="237.95pt,8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" strokecolor="windowText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  <w:r>
        <w:rPr>
          <w:rFonts w:asciiTheme="majorBidi" w:hAnsiTheme="majorBidi" w:cstheme="majorBidi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68D24E00" wp14:editId="670737EE">
                <wp:simplePos x="0" y="0"/>
                <wp:positionH relativeFrom="column">
                  <wp:posOffset>2808511</wp:posOffset>
                </wp:positionH>
                <wp:positionV relativeFrom="paragraph">
                  <wp:posOffset>236513</wp:posOffset>
                </wp:positionV>
                <wp:extent cx="1108941" cy="0"/>
                <wp:effectExtent l="0" t="0" r="34290" b="19050"/>
                <wp:wrapNone/>
                <wp:docPr id="165" name="Straight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894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75F828" id="Straight Connector 165" o:spid="_x0000_s1026" style="position:absolute;flip:y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1.15pt,18.6pt" to="308.45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1AF98ED0" wp14:editId="72E883DF">
                <wp:simplePos x="0" y="0"/>
                <wp:positionH relativeFrom="column">
                  <wp:posOffset>3894105</wp:posOffset>
                </wp:positionH>
                <wp:positionV relativeFrom="paragraph">
                  <wp:posOffset>236513</wp:posOffset>
                </wp:positionV>
                <wp:extent cx="0" cy="414807"/>
                <wp:effectExtent l="95250" t="38100" r="57150" b="61595"/>
                <wp:wrapNone/>
                <wp:docPr id="166" name="Straight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14807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FDF944" id="Straight Connector 166" o:spid="_x0000_s1026" style="position:absolute;flip:x y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6.6pt,18.6pt" to="306.6pt,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D17F8B2" wp14:editId="7BACBA13">
                <wp:simplePos x="0" y="0"/>
                <wp:positionH relativeFrom="column">
                  <wp:posOffset>2820183</wp:posOffset>
                </wp:positionH>
                <wp:positionV relativeFrom="paragraph">
                  <wp:posOffset>225364</wp:posOffset>
                </wp:positionV>
                <wp:extent cx="9241" cy="317725"/>
                <wp:effectExtent l="76200" t="38100" r="67310" b="63500"/>
                <wp:wrapNone/>
                <wp:docPr id="167" name="Straight Connector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317725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868003" id="Straight Connector 167" o:spid="_x0000_s1026" style="position:absolute;flip:x y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05pt,17.75pt" to="222.8pt,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  <w:r>
        <w:rPr>
          <w:rFonts w:asciiTheme="majorBidi" w:hAnsiTheme="majorBidi" w:cstheme="majorBidi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C6B5CF2" wp14:editId="2DD97513">
                <wp:simplePos x="0" y="0"/>
                <wp:positionH relativeFrom="column">
                  <wp:posOffset>2399954</wp:posOffset>
                </wp:positionH>
                <wp:positionV relativeFrom="paragraph">
                  <wp:posOffset>268982</wp:posOffset>
                </wp:positionV>
                <wp:extent cx="998047" cy="323266"/>
                <wp:effectExtent l="0" t="0" r="12065" b="19685"/>
                <wp:wrapNone/>
                <wp:docPr id="168" name="Rectangle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8047" cy="32326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8568A" w:rsidRDefault="00260F31" w:rsidP="00260F3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48568A">
                              <w:rPr>
                                <w:sz w:val="24"/>
                                <w:szCs w:val="24"/>
                              </w:rPr>
                              <w:t>View Sel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6B5CF2" id="Rectangle 168" o:spid="_x0000_s1030" style="position:absolute;margin-left:188.95pt;margin-top:21.2pt;width:78.6pt;height:25.4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" fillcolor="white [3212]" strokecolor="black [3213]" strokeweight="1pt">
                <v:textbox>
                  <w:txbxContent>
                    <w:p w:rsidR="00260F31" w:rsidRPr="0048568A" w:rsidRDefault="00260F31" w:rsidP="00260F3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48568A">
                        <w:rPr>
                          <w:sz w:val="24"/>
                          <w:szCs w:val="24"/>
                        </w:rPr>
                        <w:t>View Selling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rPr>
          <w:rFonts w:asciiTheme="majorBidi" w:hAnsiTheme="majorBidi" w:cstheme="majorBidi"/>
          <w:sz w:val="24"/>
          <w:szCs w:val="28"/>
        </w:rPr>
      </w:pPr>
      <w:r>
        <w:rPr>
          <w:rFonts w:asciiTheme="majorBidi" w:hAnsiTheme="majorBidi" w:cstheme="majorBidi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0A6D267C" wp14:editId="186A0897">
                <wp:simplePos x="0" y="0"/>
                <wp:positionH relativeFrom="column">
                  <wp:posOffset>3485548</wp:posOffset>
                </wp:positionH>
                <wp:positionV relativeFrom="paragraph">
                  <wp:posOffset>78486</wp:posOffset>
                </wp:positionV>
                <wp:extent cx="1164388" cy="326550"/>
                <wp:effectExtent l="0" t="0" r="17145" b="16510"/>
                <wp:wrapNone/>
                <wp:docPr id="169" name="Rectangle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4388" cy="3265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8568A" w:rsidRDefault="00260F31" w:rsidP="00260F3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View Repai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6D267C" id="Rectangle 169" o:spid="_x0000_s1031" style="position:absolute;margin-left:274.45pt;margin-top:6.2pt;width:91.7pt;height:25.7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" fillcolor="white [3212]" strokecolor="black [3213]" strokeweight="1pt">
                <v:textbox>
                  <w:txbxContent>
                    <w:p w:rsidR="00260F31" w:rsidRPr="0048568A" w:rsidRDefault="00260F31" w:rsidP="00260F3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View Repairing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tabs>
          <w:tab w:val="left" w:pos="6030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87264" behindDoc="0" locked="0" layoutInCell="1" allowOverlap="1" wp14:anchorId="36D83C68" wp14:editId="20923A6C">
                <wp:simplePos x="0" y="0"/>
                <wp:positionH relativeFrom="column">
                  <wp:posOffset>240437</wp:posOffset>
                </wp:positionH>
                <wp:positionV relativeFrom="paragraph">
                  <wp:posOffset>122737</wp:posOffset>
                </wp:positionV>
                <wp:extent cx="2781593" cy="1105821"/>
                <wp:effectExtent l="0" t="38100" r="19050" b="18415"/>
                <wp:wrapNone/>
                <wp:docPr id="170" name="Group 1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593" cy="1105821"/>
                          <a:chOff x="0" y="28575"/>
                          <a:chExt cx="2867025" cy="1193442"/>
                        </a:xfrm>
                      </wpg:grpSpPr>
                      <wps:wsp>
                        <wps:cNvPr id="171" name="Straight Connector 171"/>
                        <wps:cNvCnPr/>
                        <wps:spPr>
                          <a:xfrm flipV="1">
                            <a:off x="723900" y="28575"/>
                            <a:ext cx="11334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2" name="Rectangle 172"/>
                        <wps:cNvSpPr/>
                        <wps:spPr>
                          <a:xfrm>
                            <a:off x="1571626" y="295107"/>
                            <a:ext cx="1295399" cy="9269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oney earned by Selling Products in one day</w:t>
                              </w:r>
                            </w:p>
                            <w:p w:rsidR="00260F31" w:rsidRPr="00110C03" w:rsidRDefault="00260F31" w:rsidP="00260F3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" name="Straight Connector 173"/>
                        <wps:cNvCnPr/>
                        <wps:spPr>
                          <a:xfrm flipH="1" flipV="1">
                            <a:off x="752475" y="47625"/>
                            <a:ext cx="9525" cy="290419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4" name="Straight Connector 174"/>
                        <wps:cNvCnPr/>
                        <wps:spPr>
                          <a:xfrm flipH="1" flipV="1">
                            <a:off x="1857375" y="28575"/>
                            <a:ext cx="0" cy="271682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5" name="Rectangle 175"/>
                        <wps:cNvSpPr/>
                        <wps:spPr>
                          <a:xfrm>
                            <a:off x="0" y="304800"/>
                            <a:ext cx="1457325" cy="77757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oney earned by Repairing Products in one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D83C68" id="Group 170" o:spid="_x0000_s1032" style="position:absolute;margin-left:18.95pt;margin-top:9.65pt;width:219pt;height:87.05pt;z-index:251787264" coordorigin=",285" coordsize="28670,11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">
                <v:line id="Straight Connector 171" o:spid="_x0000_s1033" style="position:absolute;flip:y;visibility:visible;mso-wrap-style:square" from="7239,285" to="18573,2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" strokecolor="black [3200]" strokeweight=".5pt">
                  <v:stroke joinstyle="miter"/>
                </v:line>
                <v:rect id="Rectangle 172" o:spid="_x0000_s1034" style="position:absolute;left:15716;top:2951;width:12954;height:92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oney earned by Selling Products in one day</w:t>
                        </w:r>
                      </w:p>
                      <w:p w:rsidR="00260F31" w:rsidRPr="00110C03" w:rsidRDefault="00260F31" w:rsidP="00260F31"/>
                    </w:txbxContent>
                  </v:textbox>
                </v:rect>
                <v:line id="Straight Connector 173" o:spid="_x0000_s1035" style="position:absolute;flip:x y;visibility:visible;mso-wrap-style:square" from="7524,476" to="7620,33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" strokecolor="black [3200]" strokeweight=".5pt">
                  <v:stroke startarrow="open" endarrow="open" joinstyle="miter"/>
                </v:line>
                <v:line id="Straight Connector 174" o:spid="_x0000_s1036" style="position:absolute;flip:x y;visibility:visible;mso-wrap-style:square" from="18573,285" to="18573,3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" strokecolor="black [3200]" strokeweight=".5pt">
                  <v:stroke startarrow="open" endarrow="open" joinstyle="miter"/>
                </v:line>
                <v:rect id="Rectangle 175" o:spid="_x0000_s1037" style="position:absolute;top:3048;width:14573;height:7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oney earned by Repairing Products in one day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88288" behindDoc="0" locked="0" layoutInCell="1" allowOverlap="1" wp14:anchorId="24D81681" wp14:editId="10E42177">
                <wp:simplePos x="0" y="0"/>
                <wp:positionH relativeFrom="column">
                  <wp:posOffset>3672317</wp:posOffset>
                </wp:positionH>
                <wp:positionV relativeFrom="paragraph">
                  <wp:posOffset>89583</wp:posOffset>
                </wp:positionV>
                <wp:extent cx="2781593" cy="1015162"/>
                <wp:effectExtent l="0" t="38100" r="19050" b="13970"/>
                <wp:wrapNone/>
                <wp:docPr id="176" name="Group 1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593" cy="1015162"/>
                          <a:chOff x="0" y="4857"/>
                          <a:chExt cx="2867025" cy="1096095"/>
                        </a:xfrm>
                      </wpg:grpSpPr>
                      <wps:wsp>
                        <wps:cNvPr id="177" name="Straight Connector 85"/>
                        <wps:cNvCnPr/>
                        <wps:spPr>
                          <a:xfrm>
                            <a:off x="657225" y="4857"/>
                            <a:ext cx="1219200" cy="1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8" name="Rectangle 178"/>
                        <wps:cNvSpPr/>
                        <wps:spPr>
                          <a:xfrm>
                            <a:off x="1571625" y="295275"/>
                            <a:ext cx="1295400" cy="8056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oney earned by Selling Products in one day</w:t>
                              </w:r>
                            </w:p>
                            <w:p w:rsidR="00260F31" w:rsidRPr="00110C03" w:rsidRDefault="00260F31" w:rsidP="00260F3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" name="Straight Connector 179"/>
                        <wps:cNvCnPr/>
                        <wps:spPr>
                          <a:xfrm flipH="1" flipV="1">
                            <a:off x="752475" y="4857"/>
                            <a:ext cx="9525" cy="290419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0" name="Straight Connector 180"/>
                        <wps:cNvCnPr/>
                        <wps:spPr>
                          <a:xfrm flipH="1" flipV="1">
                            <a:off x="1876425" y="4863"/>
                            <a:ext cx="0" cy="271682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1" name="Rectangle 181"/>
                        <wps:cNvSpPr/>
                        <wps:spPr>
                          <a:xfrm>
                            <a:off x="0" y="304800"/>
                            <a:ext cx="1457325" cy="77757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oney earned by Repairing Products in one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4D81681" id="Group 176" o:spid="_x0000_s1038" style="position:absolute;margin-left:289.15pt;margin-top:7.05pt;width:219pt;height:79.95pt;z-index:251788288" coordorigin=",48" coordsize="28670,10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">
                <v:shape id="Straight Connector 85" o:spid="_x0000_s1039" type="#_x0000_t34" style="position:absolute;left:6572;top:48;width:12192;height: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" strokecolor="black [3200]" strokeweight=".5pt"/>
                <v:rect id="Rectangle 178" o:spid="_x0000_s1040" style="position:absolute;left:15716;top:2952;width:12954;height:80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oney earned by Selling Products in one day</w:t>
                        </w:r>
                      </w:p>
                      <w:p w:rsidR="00260F31" w:rsidRPr="00110C03" w:rsidRDefault="00260F31" w:rsidP="00260F31"/>
                    </w:txbxContent>
                  </v:textbox>
                </v:rect>
                <v:line id="Straight Connector 179" o:spid="_x0000_s1041" style="position:absolute;flip:x y;visibility:visible;mso-wrap-style:square" from="7524,48" to="7620,2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" strokecolor="black [3200]" strokeweight=".5pt">
                  <v:stroke startarrow="open" endarrow="open" joinstyle="miter"/>
                </v:line>
                <v:line id="Straight Connector 180" o:spid="_x0000_s1042" style="position:absolute;flip:x y;visibility:visible;mso-wrap-style:square" from="18764,48" to="18764,2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" strokecolor="black [3200]" strokeweight=".5pt">
                  <v:stroke startarrow="open" endarrow="open" joinstyle="miter"/>
                </v:line>
                <v:rect id="Rectangle 181" o:spid="_x0000_s1043" style="position:absolute;top:3048;width:14573;height:7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oney earned by Repairing Products in one day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AE49A77" wp14:editId="4F067E9A">
                <wp:simplePos x="0" y="0"/>
                <wp:positionH relativeFrom="margin">
                  <wp:posOffset>2102712</wp:posOffset>
                </wp:positionH>
                <wp:positionV relativeFrom="paragraph">
                  <wp:posOffset>164691</wp:posOffset>
                </wp:positionV>
                <wp:extent cx="6632927" cy="1476321"/>
                <wp:effectExtent l="6668" t="0" r="22542" b="22543"/>
                <wp:wrapNone/>
                <wp:docPr id="182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 flipV="1">
                          <a:off x="0" y="0"/>
                          <a:ext cx="6632927" cy="1476321"/>
                        </a:xfrm>
                        <a:prstGeom prst="bentConnector3">
                          <a:avLst>
                            <a:gd name="adj1" fmla="val 29499"/>
                          </a:avLst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45A1C" id="Straight Connector 103" o:spid="_x0000_s1026" type="#_x0000_t34" style="position:absolute;margin-left:165.55pt;margin-top:12.95pt;width:522.3pt;height:116.25pt;rotation:90;flip:x y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" adj="6372" strokecolor="black [3200]" strokeweight="1.5pt">
                <w10:wrap anchorx="margin"/>
              </v:shap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733BCB3" wp14:editId="26DB084E">
                <wp:simplePos x="0" y="0"/>
                <wp:positionH relativeFrom="column">
                  <wp:posOffset>2312894</wp:posOffset>
                </wp:positionH>
                <wp:positionV relativeFrom="paragraph">
                  <wp:posOffset>185943</wp:posOffset>
                </wp:positionV>
                <wp:extent cx="0" cy="299944"/>
                <wp:effectExtent l="95250" t="38100" r="57150" b="62230"/>
                <wp:wrapNone/>
                <wp:docPr id="183" name="Straight Connector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9944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685BF" id="Straight Connector 183" o:spid="_x0000_s1026" style="position:absolute;flip:y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82.1pt,14.65pt" to="182.1pt,3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BDA53AE" wp14:editId="41C90EA8">
                <wp:simplePos x="0" y="0"/>
                <wp:positionH relativeFrom="column">
                  <wp:posOffset>-74735</wp:posOffset>
                </wp:positionH>
                <wp:positionV relativeFrom="paragraph">
                  <wp:posOffset>202953</wp:posOffset>
                </wp:positionV>
                <wp:extent cx="3655216" cy="11147"/>
                <wp:effectExtent l="0" t="0" r="21590" b="27305"/>
                <wp:wrapNone/>
                <wp:docPr id="184" name="Straight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55216" cy="111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EB2C96" id="Straight Connector 184" o:spid="_x0000_s1026" style="position:absolute;flip:y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9pt,16pt" to="281.9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" strokecolor="black [3200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594411B4" wp14:editId="23681BF5">
                <wp:simplePos x="0" y="0"/>
                <wp:positionH relativeFrom="column">
                  <wp:posOffset>3587245</wp:posOffset>
                </wp:positionH>
                <wp:positionV relativeFrom="paragraph">
                  <wp:posOffset>168377</wp:posOffset>
                </wp:positionV>
                <wp:extent cx="0" cy="301286"/>
                <wp:effectExtent l="95250" t="38100" r="57150" b="60960"/>
                <wp:wrapNone/>
                <wp:docPr id="185" name="Straight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301286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C08B55" id="Straight Connector 185" o:spid="_x0000_s1026" style="position:absolute;flip:x y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2.45pt,13.25pt" to="282.45pt,3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C053941" wp14:editId="1F7255BF">
                <wp:simplePos x="0" y="0"/>
                <wp:positionH relativeFrom="column">
                  <wp:posOffset>1104244</wp:posOffset>
                </wp:positionH>
                <wp:positionV relativeFrom="paragraph">
                  <wp:posOffset>25068</wp:posOffset>
                </wp:positionV>
                <wp:extent cx="9241" cy="273596"/>
                <wp:effectExtent l="76200" t="38100" r="67310" b="50800"/>
                <wp:wrapNone/>
                <wp:docPr id="186" name="Straight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41" cy="273596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D09251" id="Straight Connector 186" o:spid="_x0000_s1026" style="position:absolute;flip:x y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95pt,1.95pt" to="87.7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0503FDB" wp14:editId="21AE6244">
                <wp:simplePos x="0" y="0"/>
                <wp:positionH relativeFrom="column">
                  <wp:posOffset>18649</wp:posOffset>
                </wp:positionH>
                <wp:positionV relativeFrom="paragraph">
                  <wp:posOffset>13920</wp:posOffset>
                </wp:positionV>
                <wp:extent cx="0" cy="353027"/>
                <wp:effectExtent l="95250" t="38100" r="95250" b="66675"/>
                <wp:wrapNone/>
                <wp:docPr id="187" name="Straight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53027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EDAD42" id="Straight Connector 187" o:spid="_x0000_s1026" style="position:absolute;flip:y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45pt,1.1pt" to="1.45pt,2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9FC9CE7" wp14:editId="2B1C15BF">
                <wp:simplePos x="0" y="0"/>
                <wp:positionH relativeFrom="column">
                  <wp:posOffset>2013112</wp:posOffset>
                </wp:positionH>
                <wp:positionV relativeFrom="paragraph">
                  <wp:posOffset>87892</wp:posOffset>
                </wp:positionV>
                <wp:extent cx="1200146" cy="659879"/>
                <wp:effectExtent l="0" t="0" r="19685" b="26035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46" cy="6598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110C03" w:rsidRDefault="00260F31" w:rsidP="00260F31">
                            <w:r w:rsidRPr="00110C03">
                              <w:t>V</w:t>
                            </w:r>
                            <w:r>
                              <w:t>iew Number of Repairing Products</w:t>
                            </w:r>
                          </w:p>
                          <w:p w:rsidR="00260F31" w:rsidRPr="00110C03" w:rsidRDefault="00260F31" w:rsidP="00260F3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FC9CE7" id="Rectangle 188" o:spid="_x0000_s1044" style="position:absolute;margin-left:158.5pt;margin-top:6.9pt;width:94.5pt;height:51.9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" fillcolor="white [3212]" strokecolor="black [3213]" strokeweight="1pt">
                <v:textbox>
                  <w:txbxContent>
                    <w:p w:rsidR="00260F31" w:rsidRPr="00110C03" w:rsidRDefault="00260F31" w:rsidP="00260F31">
                      <w:r w:rsidRPr="00110C03">
                        <w:t>V</w:t>
                      </w:r>
                      <w:r>
                        <w:t>iew Number of Repairing Products</w:t>
                      </w:r>
                    </w:p>
                    <w:p w:rsidR="00260F31" w:rsidRPr="00110C03" w:rsidRDefault="00260F31" w:rsidP="00260F3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F7B1354" wp14:editId="5FA180A3">
                <wp:simplePos x="0" y="0"/>
                <wp:positionH relativeFrom="column">
                  <wp:posOffset>3300057</wp:posOffset>
                </wp:positionH>
                <wp:positionV relativeFrom="paragraph">
                  <wp:posOffset>125095</wp:posOffset>
                </wp:positionV>
                <wp:extent cx="693088" cy="486109"/>
                <wp:effectExtent l="0" t="0" r="12065" b="28575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088" cy="4861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8568A" w:rsidRDefault="00260F31" w:rsidP="00260F3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ort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7B1354" id="Rectangle 189" o:spid="_x0000_s1045" style="position:absolute;margin-left:259.85pt;margin-top:9.85pt;width:54.55pt;height:38.3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" fillcolor="white [3212]" strokecolor="black [3213]" strokeweight="1pt">
                <v:textbox>
                  <w:txbxContent>
                    <w:p w:rsidR="00260F31" w:rsidRPr="0048568A" w:rsidRDefault="00260F31" w:rsidP="00260F3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ort product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1D0E89F" wp14:editId="5678FBD2">
                <wp:simplePos x="0" y="0"/>
                <wp:positionH relativeFrom="column">
                  <wp:posOffset>-389908</wp:posOffset>
                </wp:positionH>
                <wp:positionV relativeFrom="paragraph">
                  <wp:posOffset>170285</wp:posOffset>
                </wp:positionV>
                <wp:extent cx="1145905" cy="370679"/>
                <wp:effectExtent l="0" t="0" r="16510" b="10795"/>
                <wp:wrapNone/>
                <wp:docPr id="190" name="Rect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905" cy="37067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48568A" w:rsidRDefault="00260F31" w:rsidP="00260F31">
                            <w:r>
                              <w:t>View Employ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1D0E89F" id="Rectangle 190" o:spid="_x0000_s1046" style="position:absolute;margin-left:-30.7pt;margin-top:13.4pt;width:90.25pt;height:29.2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" fillcolor="white [3212]" strokecolor="black [3213]" strokeweight="1pt">
                <v:textbox>
                  <w:txbxContent>
                    <w:p w:rsidR="00260F31" w:rsidRPr="0048568A" w:rsidRDefault="00260F31" w:rsidP="00260F31">
                      <w:r>
                        <w:t>View Employees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A617BE1" wp14:editId="08DA69B7">
                <wp:simplePos x="0" y="0"/>
                <wp:positionH relativeFrom="column">
                  <wp:posOffset>835763</wp:posOffset>
                </wp:positionH>
                <wp:positionV relativeFrom="paragraph">
                  <wp:posOffset>114544</wp:posOffset>
                </wp:positionV>
                <wp:extent cx="1090458" cy="644275"/>
                <wp:effectExtent l="0" t="0" r="14605" b="22860"/>
                <wp:wrapNone/>
                <wp:docPr id="191" name="Rectangle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458" cy="644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110C03" w:rsidRDefault="00260F31" w:rsidP="00260F31">
                            <w:r w:rsidRPr="00110C03">
                              <w:t>V</w:t>
                            </w:r>
                            <w:r>
                              <w:t>iew Number of Selling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617BE1" id="Rectangle 191" o:spid="_x0000_s1047" style="position:absolute;margin-left:65.8pt;margin-top:9pt;width:85.85pt;height:50.7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" fillcolor="white [3212]" strokecolor="black [3213]" strokeweight="1pt">
                <v:textbox>
                  <w:txbxContent>
                    <w:p w:rsidR="00260F31" w:rsidRPr="00110C03" w:rsidRDefault="00260F31" w:rsidP="00260F31">
                      <w:r w:rsidRPr="00110C03">
                        <w:t>V</w:t>
                      </w:r>
                      <w:r>
                        <w:t>iew Number of Selling Products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E165870" wp14:editId="7A4B9B0C">
                <wp:simplePos x="0" y="0"/>
                <wp:positionH relativeFrom="column">
                  <wp:posOffset>5023692</wp:posOffset>
                </wp:positionH>
                <wp:positionV relativeFrom="paragraph">
                  <wp:posOffset>41971</wp:posOffset>
                </wp:positionV>
                <wp:extent cx="0" cy="411800"/>
                <wp:effectExtent l="95250" t="38100" r="114300" b="6477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118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C38277" id="Straight Connector 192" o:spid="_x0000_s1026" style="position:absolute;flip:x y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5.55pt,3.3pt" to="395.55pt,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" strokecolor="windowText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384" behindDoc="0" locked="0" layoutInCell="1" allowOverlap="1" wp14:anchorId="41881DCF" wp14:editId="1DEC712F">
                <wp:simplePos x="0" y="0"/>
                <wp:positionH relativeFrom="column">
                  <wp:posOffset>-261504</wp:posOffset>
                </wp:positionH>
                <wp:positionV relativeFrom="paragraph">
                  <wp:posOffset>260340</wp:posOffset>
                </wp:positionV>
                <wp:extent cx="4777686" cy="771533"/>
                <wp:effectExtent l="0" t="38100" r="23495" b="28575"/>
                <wp:wrapNone/>
                <wp:docPr id="193" name="Group 1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7686" cy="771533"/>
                          <a:chOff x="0" y="0"/>
                          <a:chExt cx="4924425" cy="832667"/>
                        </a:xfrm>
                      </wpg:grpSpPr>
                      <wps:wsp>
                        <wps:cNvPr id="194" name="Straight Connector 194"/>
                        <wps:cNvCnPr/>
                        <wps:spPr>
                          <a:xfrm flipH="1" flipV="1">
                            <a:off x="1476375" y="28575"/>
                            <a:ext cx="9525" cy="295275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5" name="Straight Connector 195"/>
                        <wps:cNvCnPr/>
                        <wps:spPr>
                          <a:xfrm flipH="1" flipV="1">
                            <a:off x="2752725" y="9526"/>
                            <a:ext cx="9525" cy="285749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" name="Straight Connector 196"/>
                        <wps:cNvCnPr/>
                        <wps:spPr>
                          <a:xfrm flipV="1">
                            <a:off x="276225" y="28575"/>
                            <a:ext cx="9526" cy="2857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" name="Straight Connector 197"/>
                        <wps:cNvCnPr/>
                        <wps:spPr>
                          <a:xfrm flipH="1" flipV="1">
                            <a:off x="3800475" y="0"/>
                            <a:ext cx="0" cy="276225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" name="Rectangle 198"/>
                        <wps:cNvSpPr/>
                        <wps:spPr>
                          <a:xfrm>
                            <a:off x="0" y="314325"/>
                            <a:ext cx="1066800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r w:rsidRPr="0048568A">
                                <w:t>A</w:t>
                              </w:r>
                              <w:r>
                                <w:t>dd 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" name="Rectangle 199"/>
                        <wps:cNvSpPr/>
                        <wps:spPr>
                          <a:xfrm>
                            <a:off x="1162050" y="304800"/>
                            <a:ext cx="1123950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Rectangle 200"/>
                        <wps:cNvSpPr/>
                        <wps:spPr>
                          <a:xfrm>
                            <a:off x="2371507" y="304321"/>
                            <a:ext cx="1228725" cy="52834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pPr>
                                <w:jc w:val="center"/>
                              </w:pPr>
                              <w:r>
                                <w:t>Remove 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1" name="Rectangle 201"/>
                        <wps:cNvSpPr/>
                        <wps:spPr>
                          <a:xfrm>
                            <a:off x="3629025" y="276225"/>
                            <a:ext cx="1295400" cy="3619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t>Update Manag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1881DCF" id="Group 193" o:spid="_x0000_s1048" style="position:absolute;margin-left:-20.6pt;margin-top:20.5pt;width:376.2pt;height:60.75pt;z-index:251792384" coordsize="49244,8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">
                <v:line id="Straight Connector 194" o:spid="_x0000_s1049" style="position:absolute;flip:x y;visibility:visible;mso-wrap-style:square" from="14763,285" to="14859,32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" strokecolor="black [3200]" strokeweight=".5pt">
                  <v:stroke startarrow="open" endarrow="open" joinstyle="miter"/>
                </v:line>
                <v:line id="Straight Connector 195" o:spid="_x0000_s1050" style="position:absolute;flip:x y;visibility:visible;mso-wrap-style:square" from="27527,95" to="27622,2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" strokecolor="black [3200]" strokeweight=".5pt">
                  <v:stroke startarrow="open" endarrow="open" joinstyle="miter"/>
                </v:line>
                <v:line id="Straight Connector 196" o:spid="_x0000_s1051" style="position:absolute;flip:y;visibility:visible;mso-wrap-style:square" from="2762,285" to="2857,31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" strokecolor="black [3200]" strokeweight=".5pt">
                  <v:stroke startarrow="open" endarrow="open" joinstyle="miter"/>
                </v:line>
                <v:line id="Straight Connector 197" o:spid="_x0000_s1052" style="position:absolute;flip:x y;visibility:visible;mso-wrap-style:square" from="38004,0" to="38004,27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" strokecolor="black [3200]" strokeweight=".5pt">
                  <v:stroke startarrow="open" endarrow="open" joinstyle="miter"/>
                </v:line>
                <v:rect id="Rectangle 198" o:spid="_x0000_s1053" style="position:absolute;top:3143;width:10668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r w:rsidRPr="0048568A">
                          <w:t>A</w:t>
                        </w:r>
                        <w:r>
                          <w:t>dd Manager</w:t>
                        </w:r>
                      </w:p>
                    </w:txbxContent>
                  </v:textbox>
                </v:rect>
                <v:rect id="Rectangle 199" o:spid="_x0000_s1054" style="position:absolute;left:11620;top:3048;width:11240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anager</w:t>
                        </w:r>
                      </w:p>
                    </w:txbxContent>
                  </v:textbox>
                </v:rect>
                <v:rect id="Rectangle 200" o:spid="_x0000_s1055" style="position:absolute;left:23715;top:3043;width:12287;height:5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pPr>
                          <w:jc w:val="center"/>
                        </w:pPr>
                        <w:r>
                          <w:t>Remove Manager</w:t>
                        </w:r>
                      </w:p>
                    </w:txbxContent>
                  </v:textbox>
                </v:rect>
                <v:rect id="Rectangle 201" o:spid="_x0000_s1056" style="position:absolute;left:36290;top:2762;width:12954;height:3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t>Update Manager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2BEC988" wp14:editId="3C461563">
                <wp:simplePos x="0" y="0"/>
                <wp:positionH relativeFrom="column">
                  <wp:posOffset>5975302</wp:posOffset>
                </wp:positionH>
                <wp:positionV relativeFrom="paragraph">
                  <wp:posOffset>205387</wp:posOffset>
                </wp:positionV>
                <wp:extent cx="18482" cy="1412109"/>
                <wp:effectExtent l="95250" t="38100" r="57785" b="55245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482" cy="1412109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2EE469" id="Straight Connector 202" o:spid="_x0000_s1026" style="position:absolute;flip:y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0.5pt,16.15pt" to="471.95pt,12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7AF4C88" wp14:editId="4B17E7E1">
                <wp:simplePos x="0" y="0"/>
                <wp:positionH relativeFrom="column">
                  <wp:posOffset>5136776</wp:posOffset>
                </wp:positionH>
                <wp:positionV relativeFrom="paragraph">
                  <wp:posOffset>37315</wp:posOffset>
                </wp:positionV>
                <wp:extent cx="0" cy="600635"/>
                <wp:effectExtent l="95250" t="38100" r="57150" b="66675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600635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789F64" id="Straight Connector 203" o:spid="_x0000_s1026" style="position:absolute;flip:x y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4.45pt,2.95pt" to="404.45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" strokecolor="black [3200]" strokeweight=".5pt">
                <v:stroke startarrow="open" endarrow="open"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F2780D8" wp14:editId="5986E411">
                <wp:simplePos x="0" y="0"/>
                <wp:positionH relativeFrom="column">
                  <wp:posOffset>-74295</wp:posOffset>
                </wp:positionH>
                <wp:positionV relativeFrom="paragraph">
                  <wp:posOffset>70758</wp:posOffset>
                </wp:positionV>
                <wp:extent cx="3502336" cy="22298"/>
                <wp:effectExtent l="0" t="0" r="22225" b="34925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02336" cy="222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34D251" id="Straight Connector 204" o:spid="_x0000_s1026" style="position:absolute;flip:y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5pt,5.55pt" to="269.9pt,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" strokecolor="black [3200]" strokeweight=".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6E834EC" wp14:editId="354305EC">
                <wp:simplePos x="0" y="0"/>
                <wp:positionH relativeFrom="column">
                  <wp:posOffset>4980356</wp:posOffset>
                </wp:positionH>
                <wp:positionV relativeFrom="paragraph">
                  <wp:posOffset>49124</wp:posOffset>
                </wp:positionV>
                <wp:extent cx="1053494" cy="1"/>
                <wp:effectExtent l="0" t="0" r="32385" b="1905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3494" cy="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B72F8E" id="Straight Connector 205" o:spid="_x0000_s1026" style="position:absolute;flip:y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2.15pt,3.85pt" to="475.1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" strokecolor="black [3200]" strokeweight=".5pt">
                <v:stroke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746ED73" wp14:editId="27102FE4">
                <wp:simplePos x="0" y="0"/>
                <wp:positionH relativeFrom="column">
                  <wp:posOffset>4687873</wp:posOffset>
                </wp:positionH>
                <wp:positionV relativeFrom="paragraph">
                  <wp:posOffset>61467</wp:posOffset>
                </wp:positionV>
                <wp:extent cx="1090458" cy="644275"/>
                <wp:effectExtent l="0" t="0" r="14605" b="22860"/>
                <wp:wrapNone/>
                <wp:docPr id="206" name="Rectangle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458" cy="644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110C03" w:rsidRDefault="00260F31" w:rsidP="00260F31">
                            <w:r w:rsidRPr="00110C03">
                              <w:t>V</w:t>
                            </w:r>
                            <w:r>
                              <w:t>iew Number of Selling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46ED73" id="Rectangle 206" o:spid="_x0000_s1057" style="position:absolute;margin-left:369.1pt;margin-top:4.85pt;width:85.85pt;height:50.7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" fillcolor="white [3212]" strokecolor="black [3213]" strokeweight="1pt">
                <v:textbox>
                  <w:txbxContent>
                    <w:p w:rsidR="00260F31" w:rsidRPr="00110C03" w:rsidRDefault="00260F31" w:rsidP="00260F31">
                      <w:r w:rsidRPr="00110C03">
                        <w:t>V</w:t>
                      </w:r>
                      <w:r>
                        <w:t>iew Number of Selling Products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98528" behindDoc="0" locked="0" layoutInCell="1" allowOverlap="1" wp14:anchorId="330A12DF" wp14:editId="2482D512">
                <wp:simplePos x="0" y="0"/>
                <wp:positionH relativeFrom="column">
                  <wp:posOffset>-343216</wp:posOffset>
                </wp:positionH>
                <wp:positionV relativeFrom="paragraph">
                  <wp:posOffset>166143</wp:posOffset>
                </wp:positionV>
                <wp:extent cx="4777686" cy="849545"/>
                <wp:effectExtent l="0" t="38100" r="23495" b="27305"/>
                <wp:wrapNone/>
                <wp:docPr id="207" name="Group 2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7686" cy="849545"/>
                          <a:chOff x="0" y="28436"/>
                          <a:chExt cx="4924425" cy="916860"/>
                        </a:xfrm>
                      </wpg:grpSpPr>
                      <wps:wsp>
                        <wps:cNvPr id="208" name="Straight Connector 208"/>
                        <wps:cNvCnPr/>
                        <wps:spPr>
                          <a:xfrm flipH="1" flipV="1">
                            <a:off x="1551072" y="28436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" name="Straight Connector 209"/>
                        <wps:cNvCnPr/>
                        <wps:spPr>
                          <a:xfrm flipH="1" flipV="1">
                            <a:off x="2817897" y="38097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" name="Straight Connector 210"/>
                        <wps:cNvCnPr/>
                        <wps:spPr>
                          <a:xfrm flipH="1" flipV="1">
                            <a:off x="175485" y="35091"/>
                            <a:ext cx="9524" cy="371475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1" name="Straight Connector 211"/>
                        <wps:cNvCnPr/>
                        <wps:spPr>
                          <a:xfrm flipH="1" flipV="1">
                            <a:off x="3918938" y="38098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" name="Rectangle 212"/>
                        <wps:cNvSpPr/>
                        <wps:spPr>
                          <a:xfrm>
                            <a:off x="0" y="400050"/>
                            <a:ext cx="1066800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r w:rsidRPr="0048568A">
                                <w:t>Add Repai</w:t>
                              </w:r>
                              <w:r>
                                <w:t>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3" name="Rectangle 213"/>
                        <wps:cNvSpPr/>
                        <wps:spPr>
                          <a:xfrm>
                            <a:off x="1162050" y="381005"/>
                            <a:ext cx="1123950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iew Repai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2381196" y="390387"/>
                            <a:ext cx="1200150" cy="55490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pPr>
                                <w:jc w:val="center"/>
                              </w:pPr>
                              <w:r w:rsidRPr="00110C03">
                                <w:t>Remove Repai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5" name="Rectangle 215"/>
                        <wps:cNvSpPr/>
                        <wps:spPr>
                          <a:xfrm>
                            <a:off x="3629025" y="371475"/>
                            <a:ext cx="1295400" cy="3619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110C03">
                                <w:t>Update Rep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ai</w:t>
                              </w:r>
                              <w:r w:rsidRPr="0048568A">
                                <w:rPr>
                                  <w:sz w:val="24"/>
                                  <w:szCs w:val="24"/>
                                </w:rPr>
                                <w:t>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30A12DF" id="Group 207" o:spid="_x0000_s1058" style="position:absolute;margin-left:-27pt;margin-top:13.1pt;width:376.2pt;height:66.9pt;z-index:251798528" coordorigin=",284" coordsize="49244,9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">
                <v:line id="Straight Connector 208" o:spid="_x0000_s1059" style="position:absolute;flip:x y;visibility:visible;mso-wrap-style:square" from="15510,284" to="15605,39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" strokecolor="black [3200]" strokeweight=".5pt">
                  <v:stroke startarrow="open" endarrow="open" joinstyle="miter"/>
                </v:line>
                <v:line id="Straight Connector 209" o:spid="_x0000_s1060" style="position:absolute;flip:x y;visibility:visible;mso-wrap-style:square" from="28178,380" to="28274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" strokecolor="black [3200]" strokeweight=".5pt">
                  <v:stroke startarrow="open" endarrow="open" joinstyle="miter"/>
                </v:line>
                <v:line id="Straight Connector 210" o:spid="_x0000_s1061" style="position:absolute;flip:x y;visibility:visible;mso-wrap-style:square" from="1754,350" to="1850,40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" strokecolor="black [3200]" strokeweight=".5pt">
                  <v:stroke startarrow="open" endarrow="open" joinstyle="miter"/>
                </v:line>
                <v:line id="Straight Connector 211" o:spid="_x0000_s1062" style="position:absolute;flip:x y;visibility:visible;mso-wrap-style:square" from="39189,380" to="39284,40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" strokecolor="black [3200]" strokeweight=".5pt">
                  <v:stroke startarrow="open" endarrow="open" joinstyle="miter"/>
                </v:line>
                <v:rect id="Rectangle 212" o:spid="_x0000_s1063" style="position:absolute;top:4000;width:10668;height:4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r w:rsidRPr="0048568A">
                          <w:t>Add Repai</w:t>
                        </w:r>
                        <w:r>
                          <w:t>ring</w:t>
                        </w:r>
                      </w:p>
                    </w:txbxContent>
                  </v:textbox>
                </v:rect>
                <v:rect id="Rectangle 213" o:spid="_x0000_s1064" style="position:absolute;left:11620;top:3810;width:11240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iew Repairing</w:t>
                        </w:r>
                      </w:p>
                    </w:txbxContent>
                  </v:textbox>
                </v:rect>
                <v:rect id="Rectangle 214" o:spid="_x0000_s1065" style="position:absolute;left:23811;top:3903;width:12002;height:55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pPr>
                          <w:jc w:val="center"/>
                        </w:pPr>
                        <w:r w:rsidRPr="00110C03">
                          <w:t>Remove Repairing</w:t>
                        </w:r>
                      </w:p>
                    </w:txbxContent>
                  </v:textbox>
                </v:rect>
                <v:rect id="Rectangle 215" o:spid="_x0000_s1066" style="position:absolute;left:36290;top:3714;width:12954;height:3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110C03">
                          <w:t>Update Rep</w:t>
                        </w:r>
                        <w:r>
                          <w:rPr>
                            <w:sz w:val="24"/>
                            <w:szCs w:val="24"/>
                          </w:rPr>
                          <w:t>ai</w:t>
                        </w:r>
                        <w:r w:rsidRPr="0048568A">
                          <w:rPr>
                            <w:sz w:val="24"/>
                            <w:szCs w:val="24"/>
                          </w:rPr>
                          <w:t>ring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4A34E822" wp14:editId="6ABA3CF6">
                <wp:simplePos x="0" y="0"/>
                <wp:positionH relativeFrom="column">
                  <wp:posOffset>-198304</wp:posOffset>
                </wp:positionH>
                <wp:positionV relativeFrom="paragraph">
                  <wp:posOffset>198296</wp:posOffset>
                </wp:positionV>
                <wp:extent cx="3666743" cy="0"/>
                <wp:effectExtent l="0" t="0" r="29210" b="1905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67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6E0B55" id="Straight Connector 216" o:spid="_x0000_s1026" style="position:absolute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5.6pt,15.6pt" to="273.1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" strokecolor="black [3200]" strokeweight=".5pt">
                <v:stroke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5C196B1" wp14:editId="6EBEB84C">
                <wp:simplePos x="0" y="0"/>
                <wp:positionH relativeFrom="column">
                  <wp:posOffset>5271526</wp:posOffset>
                </wp:positionH>
                <wp:positionV relativeFrom="paragraph">
                  <wp:posOffset>174443</wp:posOffset>
                </wp:positionV>
                <wp:extent cx="1099699" cy="661930"/>
                <wp:effectExtent l="0" t="0" r="24765" b="24130"/>
                <wp:wrapNone/>
                <wp:docPr id="217" name="Rectangle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9699" cy="66193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110C03" w:rsidRDefault="00260F31" w:rsidP="00260F31">
                            <w:r w:rsidRPr="00110C03">
                              <w:t>V</w:t>
                            </w:r>
                            <w:r>
                              <w:t>iew Number of Repairing Products</w:t>
                            </w:r>
                          </w:p>
                          <w:p w:rsidR="00260F31" w:rsidRPr="00110C03" w:rsidRDefault="00260F31" w:rsidP="00260F3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C196B1" id="Rectangle 217" o:spid="_x0000_s1067" style="position:absolute;margin-left:415.1pt;margin-top:13.75pt;width:86.6pt;height:52.1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" fillcolor="white [3212]" strokecolor="black [3213]" strokeweight="1pt">
                <v:textbox>
                  <w:txbxContent>
                    <w:p w:rsidR="00260F31" w:rsidRPr="00110C03" w:rsidRDefault="00260F31" w:rsidP="00260F31">
                      <w:r w:rsidRPr="00110C03">
                        <w:t>V</w:t>
                      </w:r>
                      <w:r>
                        <w:t>iew Number of Repairing Products</w:t>
                      </w:r>
                    </w:p>
                    <w:p w:rsidR="00260F31" w:rsidRPr="00110C03" w:rsidRDefault="00260F31" w:rsidP="00260F3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576" behindDoc="0" locked="0" layoutInCell="1" allowOverlap="1" wp14:anchorId="25B13E10" wp14:editId="1BA6A86F">
                <wp:simplePos x="0" y="0"/>
                <wp:positionH relativeFrom="column">
                  <wp:posOffset>-658388</wp:posOffset>
                </wp:positionH>
                <wp:positionV relativeFrom="paragraph">
                  <wp:posOffset>119583</wp:posOffset>
                </wp:positionV>
                <wp:extent cx="4565139" cy="661926"/>
                <wp:effectExtent l="0" t="38100" r="26035" b="24130"/>
                <wp:wrapNone/>
                <wp:docPr id="218" name="Group 2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5139" cy="661926"/>
                          <a:chOff x="0" y="0"/>
                          <a:chExt cx="4705350" cy="819150"/>
                        </a:xfrm>
                      </wpg:grpSpPr>
                      <wps:wsp>
                        <wps:cNvPr id="219" name="Straight Connector 219"/>
                        <wps:cNvCnPr/>
                        <wps:spPr>
                          <a:xfrm flipV="1">
                            <a:off x="114300" y="38100"/>
                            <a:ext cx="3686175" cy="190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" name="Straight Connector 220"/>
                        <wps:cNvCnPr/>
                        <wps:spPr>
                          <a:xfrm flipH="1" flipV="1">
                            <a:off x="171450" y="57150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" name="Straight Connector 221"/>
                        <wps:cNvCnPr/>
                        <wps:spPr>
                          <a:xfrm flipH="1" flipV="1">
                            <a:off x="1552575" y="38100"/>
                            <a:ext cx="9525" cy="352425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Straight Connector 222"/>
                        <wps:cNvCnPr/>
                        <wps:spPr>
                          <a:xfrm flipH="1" flipV="1">
                            <a:off x="2771775" y="0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" name="Straight Connector 223"/>
                        <wps:cNvCnPr/>
                        <wps:spPr>
                          <a:xfrm flipH="1" flipV="1">
                            <a:off x="3829050" y="9525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" name="Rectangle 224"/>
                        <wps:cNvSpPr/>
                        <wps:spPr>
                          <a:xfrm>
                            <a:off x="0" y="419100"/>
                            <a:ext cx="990600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8568A">
                                <w:rPr>
                                  <w:sz w:val="24"/>
                                  <w:szCs w:val="24"/>
                                </w:rPr>
                                <w:t>add Sel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5" name="Rectangle 225"/>
                        <wps:cNvSpPr/>
                        <wps:spPr>
                          <a:xfrm>
                            <a:off x="1114425" y="390525"/>
                            <a:ext cx="1028700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8568A">
                                <w:rPr>
                                  <w:sz w:val="24"/>
                                  <w:szCs w:val="24"/>
                                </w:rPr>
                                <w:t>View Sel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6" name="Rectangle 226"/>
                        <wps:cNvSpPr/>
                        <wps:spPr>
                          <a:xfrm>
                            <a:off x="2305050" y="381000"/>
                            <a:ext cx="1133475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elete Sel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Rectangle 227"/>
                        <wps:cNvSpPr/>
                        <wps:spPr>
                          <a:xfrm>
                            <a:off x="3552825" y="390525"/>
                            <a:ext cx="1152525" cy="4000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8568A">
                                <w:rPr>
                                  <w:sz w:val="24"/>
                                  <w:szCs w:val="24"/>
                                </w:rPr>
                                <w:t>Update Sel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B13E10" id="Group 218" o:spid="_x0000_s1068" style="position:absolute;margin-left:-51.85pt;margin-top:9.4pt;width:359.45pt;height:52.1pt;z-index:251800576" coordsize="47053,81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">
                <v:line id="Straight Connector 219" o:spid="_x0000_s1069" style="position:absolute;flip:y;visibility:visible;mso-wrap-style:square" from="1143,381" to="38004,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" strokecolor="black [3200]" strokeweight=".5pt">
                  <v:stroke joinstyle="miter"/>
                </v:line>
                <v:line id="Straight Connector 220" o:spid="_x0000_s1070" style="position:absolute;flip:x y;visibility:visible;mso-wrap-style:square" from="1714,571" to="1809,4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" strokecolor="black [3200]" strokeweight=".5pt">
                  <v:stroke startarrow="open" endarrow="open" joinstyle="miter"/>
                </v:line>
                <v:line id="Straight Connector 221" o:spid="_x0000_s1071" style="position:absolute;flip:x y;visibility:visible;mso-wrap-style:square" from="15525,381" to="15621,3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" strokecolor="black [3200]" strokeweight=".5pt">
                  <v:stroke startarrow="open" endarrow="open" joinstyle="miter"/>
                </v:line>
                <v:line id="Straight Connector 222" o:spid="_x0000_s1072" style="position:absolute;flip:x y;visibility:visible;mso-wrap-style:square" from="27717,0" to="27813,3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" strokecolor="black [3200]" strokeweight=".5pt">
                  <v:stroke startarrow="open" endarrow="open" joinstyle="miter"/>
                </v:line>
                <v:line id="Straight Connector 223" o:spid="_x0000_s1073" style="position:absolute;flip:x y;visibility:visible;mso-wrap-style:square" from="38290,95" to="38385,3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" strokecolor="black [3200]" strokeweight=".5pt">
                  <v:stroke startarrow="open" endarrow="open" joinstyle="miter"/>
                </v:line>
                <v:rect id="Rectangle 224" o:spid="_x0000_s1074" style="position:absolute;top:4191;width:9906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48568A">
                          <w:rPr>
                            <w:sz w:val="24"/>
                            <w:szCs w:val="24"/>
                          </w:rPr>
                          <w:t>add Selling</w:t>
                        </w:r>
                      </w:p>
                    </w:txbxContent>
                  </v:textbox>
                </v:rect>
                <v:rect id="Rectangle 225" o:spid="_x0000_s1075" style="position:absolute;left:11144;top:3905;width:10287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48568A">
                          <w:rPr>
                            <w:sz w:val="24"/>
                            <w:szCs w:val="24"/>
                          </w:rPr>
                          <w:t>View Selling</w:t>
                        </w:r>
                      </w:p>
                    </w:txbxContent>
                  </v:textbox>
                </v:rect>
                <v:rect id="Rectangle 226" o:spid="_x0000_s1076" style="position:absolute;left:23050;top:3810;width:11335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lete Selling</w:t>
                        </w:r>
                      </w:p>
                    </w:txbxContent>
                  </v:textbox>
                </v:rect>
                <v:rect id="Rectangle 227" o:spid="_x0000_s1077" style="position:absolute;left:35528;top:3905;width:11525;height:4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48568A">
                          <w:rPr>
                            <w:sz w:val="24"/>
                            <w:szCs w:val="24"/>
                          </w:rPr>
                          <w:t>Update Selling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 w:rsidRPr="00B776BF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63985BC6" wp14:editId="6705B6A2">
                <wp:simplePos x="0" y="0"/>
                <wp:positionH relativeFrom="column">
                  <wp:posOffset>-253862</wp:posOffset>
                </wp:positionH>
                <wp:positionV relativeFrom="paragraph">
                  <wp:posOffset>-87631</wp:posOffset>
                </wp:positionV>
                <wp:extent cx="5166911" cy="583343"/>
                <wp:effectExtent l="0" t="0" r="758190" b="26670"/>
                <wp:wrapNone/>
                <wp:docPr id="228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V="1">
                          <a:off x="0" y="0"/>
                          <a:ext cx="5166911" cy="583343"/>
                        </a:xfrm>
                        <a:prstGeom prst="bentConnector3">
                          <a:avLst>
                            <a:gd name="adj1" fmla="val -14234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B24D3" id="Straight Connector 104" o:spid="_x0000_s1026" type="#_x0000_t34" style="position:absolute;margin-left:-20pt;margin-top:-6.9pt;width:406.85pt;height:45.95pt;rotation:180;flip:y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" adj="-3075" strokecolor="black [3200]" strokeweight="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613C60C8" wp14:editId="6459C321">
                <wp:simplePos x="0" y="0"/>
                <wp:positionH relativeFrom="rightMargin">
                  <wp:posOffset>8247962</wp:posOffset>
                </wp:positionH>
                <wp:positionV relativeFrom="paragraph">
                  <wp:posOffset>-7604018</wp:posOffset>
                </wp:positionV>
                <wp:extent cx="197077" cy="8416887"/>
                <wp:effectExtent l="6705600" t="0" r="12700" b="22860"/>
                <wp:wrapNone/>
                <wp:docPr id="22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7077" cy="8416887"/>
                        </a:xfrm>
                        <a:prstGeom prst="bentConnector3">
                          <a:avLst>
                            <a:gd name="adj1" fmla="val -3400115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C06A0" id="Straight Connector 99" o:spid="_x0000_s1026" type="#_x0000_t34" style="position:absolute;margin-left:649.45pt;margin-top:-598.75pt;width:15.5pt;height:662.75pt;z-index:25180672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" adj="-734425" strokecolor="#5b9bd5 [3204]" strokeweight=".5pt">
                <w10:wrap anchorx="margin"/>
              </v:shap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629FA719" wp14:editId="21DA4951">
                <wp:simplePos x="0" y="0"/>
                <wp:positionH relativeFrom="leftMargin">
                  <wp:posOffset>672029</wp:posOffset>
                </wp:positionH>
                <wp:positionV relativeFrom="paragraph">
                  <wp:posOffset>150350</wp:posOffset>
                </wp:positionV>
                <wp:extent cx="11017" cy="969484"/>
                <wp:effectExtent l="95250" t="38100" r="84455" b="5969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17" cy="969484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headEnd type="arrow" w="med" len="med"/>
                          <a:tailEnd type="arrow" w="med" len="me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578602" id="Straight Connector 230" o:spid="_x0000_s1026" style="position:absolute;flip:y;z-index:2518097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52.9pt,11.85pt" to="53.75pt,8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" strokecolor="windowText" strokeweight=".5pt">
                <v:stroke startarrow="open" endarrow="open" joinstyle="miter"/>
                <w10:wrap anchorx="margin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/>
        <w:rPr>
          <w:rFonts w:asciiTheme="majorBidi" w:hAnsiTheme="majorBidi" w:cstheme="majorBidi"/>
          <w:b/>
          <w:bCs/>
          <w:sz w:val="24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E3B7D18" wp14:editId="5B3AE54C">
                <wp:simplePos x="0" y="0"/>
                <wp:positionH relativeFrom="column">
                  <wp:posOffset>-462708</wp:posOffset>
                </wp:positionH>
                <wp:positionV relativeFrom="paragraph">
                  <wp:posOffset>146792</wp:posOffset>
                </wp:positionV>
                <wp:extent cx="4120308" cy="474"/>
                <wp:effectExtent l="0" t="0" r="33020" b="19050"/>
                <wp:wrapNone/>
                <wp:docPr id="231" name="Straight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0308" cy="4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FCB822" id="Straight Connector 231" o:spid="_x0000_s1026" style="position:absolute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.45pt,11.55pt" to="4in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8"/>
        </w:rPr>
        <mc:AlternateContent>
          <mc:Choice Requires="wpg">
            <w:drawing>
              <wp:anchor distT="0" distB="0" distL="114300" distR="114300" simplePos="0" relativeHeight="251810816" behindDoc="0" locked="0" layoutInCell="1" allowOverlap="1" wp14:anchorId="7D7B7DCE" wp14:editId="059648F1">
                <wp:simplePos x="0" y="0"/>
                <wp:positionH relativeFrom="column">
                  <wp:posOffset>-676197</wp:posOffset>
                </wp:positionH>
                <wp:positionV relativeFrom="paragraph">
                  <wp:posOffset>160005</wp:posOffset>
                </wp:positionV>
                <wp:extent cx="2255058" cy="734174"/>
                <wp:effectExtent l="0" t="38100" r="12065" b="27940"/>
                <wp:wrapNone/>
                <wp:docPr id="232" name="Group 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058" cy="734174"/>
                          <a:chOff x="0" y="0"/>
                          <a:chExt cx="2255058" cy="734174"/>
                        </a:xfrm>
                      </wpg:grpSpPr>
                      <wps:wsp>
                        <wps:cNvPr id="233" name="Straight Connector 233"/>
                        <wps:cNvCnPr/>
                        <wps:spPr>
                          <a:xfrm flipH="1" flipV="1">
                            <a:off x="1498294" y="11016"/>
                            <a:ext cx="0" cy="414807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4" name="Straight Connector 234"/>
                        <wps:cNvCnPr/>
                        <wps:spPr>
                          <a:xfrm flipH="1" flipV="1">
                            <a:off x="418641" y="0"/>
                            <a:ext cx="9241" cy="317725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5" name="Rectangle 235"/>
                        <wps:cNvSpPr/>
                        <wps:spPr>
                          <a:xfrm>
                            <a:off x="0" y="308472"/>
                            <a:ext cx="998047" cy="32326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8568A">
                                <w:rPr>
                                  <w:sz w:val="24"/>
                                  <w:szCs w:val="24"/>
                                </w:rPr>
                                <w:t>View Sell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6" name="Rectangle 236"/>
                        <wps:cNvSpPr/>
                        <wps:spPr>
                          <a:xfrm>
                            <a:off x="1090670" y="407624"/>
                            <a:ext cx="1164388" cy="32655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iew Repai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D7B7DCE" id="Group 232" o:spid="_x0000_s1078" style="position:absolute;margin-left:-53.25pt;margin-top:12.6pt;width:177.55pt;height:57.8pt;z-index:251810816" coordsize="22550,73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">
                <v:line id="Straight Connector 233" o:spid="_x0000_s1079" style="position:absolute;flip:x y;visibility:visible;mso-wrap-style:square" from="14982,110" to="14982,42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" strokecolor="black [3200]" strokeweight=".5pt">
                  <v:stroke startarrow="open" endarrow="open" joinstyle="miter"/>
                </v:line>
                <v:line id="Straight Connector 234" o:spid="_x0000_s1080" style="position:absolute;flip:x y;visibility:visible;mso-wrap-style:square" from="4186,0" to="4278,3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" strokecolor="black [3200]" strokeweight=".5pt">
                  <v:stroke startarrow="open" endarrow="open" joinstyle="miter"/>
                </v:line>
                <v:rect id="Rectangle 235" o:spid="_x0000_s1081" style="position:absolute;top:3084;width:9980;height:32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48568A">
                          <w:rPr>
                            <w:sz w:val="24"/>
                            <w:szCs w:val="24"/>
                          </w:rPr>
                          <w:t>View Selling</w:t>
                        </w:r>
                      </w:p>
                    </w:txbxContent>
                  </v:textbox>
                </v:rect>
                <v:rect id="Rectangle 236" o:spid="_x0000_s1082" style="position:absolute;left:10906;top:4076;width:11644;height:32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View Repairing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11840" behindDoc="0" locked="0" layoutInCell="1" allowOverlap="1" wp14:anchorId="7178F7D3" wp14:editId="48C85549">
                <wp:simplePos x="0" y="0"/>
                <wp:positionH relativeFrom="column">
                  <wp:posOffset>1751682</wp:posOffset>
                </wp:positionH>
                <wp:positionV relativeFrom="paragraph">
                  <wp:posOffset>11759</wp:posOffset>
                </wp:positionV>
                <wp:extent cx="2908453" cy="1068493"/>
                <wp:effectExtent l="0" t="38100" r="25400" b="17780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8453" cy="1068493"/>
                          <a:chOff x="0" y="4857"/>
                          <a:chExt cx="2997781" cy="1153678"/>
                        </a:xfrm>
                      </wpg:grpSpPr>
                      <wps:wsp>
                        <wps:cNvPr id="238" name="Rectangle 238"/>
                        <wps:cNvSpPr/>
                        <wps:spPr>
                          <a:xfrm>
                            <a:off x="1571385" y="294997"/>
                            <a:ext cx="1426396" cy="86353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oney earned by Selling Products in one day</w:t>
                              </w:r>
                            </w:p>
                            <w:p w:rsidR="00260F31" w:rsidRPr="00110C03" w:rsidRDefault="00260F31" w:rsidP="00260F31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Straight Connector 239"/>
                        <wps:cNvCnPr/>
                        <wps:spPr>
                          <a:xfrm flipH="1" flipV="1">
                            <a:off x="752475" y="4857"/>
                            <a:ext cx="9525" cy="290419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0" name="Straight Connector 240"/>
                        <wps:cNvCnPr/>
                        <wps:spPr>
                          <a:xfrm flipH="1" flipV="1">
                            <a:off x="1876425" y="4863"/>
                            <a:ext cx="0" cy="271682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1" name="Rectangle 241"/>
                        <wps:cNvSpPr/>
                        <wps:spPr>
                          <a:xfrm>
                            <a:off x="0" y="304800"/>
                            <a:ext cx="1457325" cy="77757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110C03" w:rsidRDefault="00260F31" w:rsidP="00260F31">
                              <w:r w:rsidRPr="00110C03">
                                <w:t>V</w:t>
                              </w:r>
                              <w:r>
                                <w:t>iew Money earned by Repairing Products in one da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78F7D3" id="Group 237" o:spid="_x0000_s1083" style="position:absolute;margin-left:137.95pt;margin-top:.95pt;width:229pt;height:84.15pt;z-index:251811840;mso-width-relative:margin;mso-height-relative:margin" coordorigin=",48" coordsize="29977,115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">
                <v:rect id="Rectangle 238" o:spid="_x0000_s1084" style="position:absolute;left:15713;top:2949;width:14264;height:8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oney earned by Selling Products in one day</w:t>
                        </w:r>
                      </w:p>
                      <w:p w:rsidR="00260F31" w:rsidRPr="00110C03" w:rsidRDefault="00260F31" w:rsidP="00260F31"/>
                    </w:txbxContent>
                  </v:textbox>
                </v:rect>
                <v:line id="Straight Connector 239" o:spid="_x0000_s1085" style="position:absolute;flip:x y;visibility:visible;mso-wrap-style:square" from="7524,48" to="7620,29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" strokecolor="black [3200]" strokeweight=".5pt">
                  <v:stroke startarrow="open" endarrow="open" joinstyle="miter"/>
                </v:line>
                <v:line id="Straight Connector 240" o:spid="_x0000_s1086" style="position:absolute;flip:x y;visibility:visible;mso-wrap-style:square" from="18764,48" to="18764,2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" strokecolor="black [3200]" strokeweight=".5pt">
                  <v:stroke startarrow="open" endarrow="open" joinstyle="miter"/>
                </v:line>
                <v:rect id="Rectangle 241" o:spid="_x0000_s1087" style="position:absolute;top:3048;width:14573;height:77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110C03" w:rsidRDefault="00260F31" w:rsidP="00260F31">
                        <w:r w:rsidRPr="00110C03">
                          <w:t>V</w:t>
                        </w:r>
                        <w:r>
                          <w:t>iew Money earned by Repairing Products in one day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87CA045" wp14:editId="701D4D3B">
                <wp:simplePos x="0" y="0"/>
                <wp:positionH relativeFrom="column">
                  <wp:posOffset>-176270</wp:posOffset>
                </wp:positionH>
                <wp:positionV relativeFrom="paragraph">
                  <wp:posOffset>118661</wp:posOffset>
                </wp:positionV>
                <wp:extent cx="0" cy="414743"/>
                <wp:effectExtent l="0" t="0" r="0" b="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14743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029DFC" id="Straight Connector 242" o:spid="_x0000_s1026" style="position:absolute;flip:x y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9pt,9.35pt" to="-13.9pt,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F28CC4B" wp14:editId="4B321676">
                <wp:simplePos x="0" y="0"/>
                <wp:positionH relativeFrom="column">
                  <wp:posOffset>1046602</wp:posOffset>
                </wp:positionH>
                <wp:positionV relativeFrom="paragraph">
                  <wp:posOffset>47204</wp:posOffset>
                </wp:positionV>
                <wp:extent cx="0" cy="414743"/>
                <wp:effectExtent l="0" t="0" r="0" b="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14743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B19D5E1" id="Straight Connector 243" o:spid="_x0000_s1026" style="position:absolute;flip:x y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4pt,3.7pt" to="82.4pt,3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 w:rsidRPr="00B84194">
        <w:rPr>
          <w:rFonts w:asciiTheme="majorBidi" w:hAnsiTheme="majorBidi" w:cstheme="majorBidi"/>
          <w:b/>
          <w:bCs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B949611" wp14:editId="6E4DE4E9">
                <wp:simplePos x="0" y="0"/>
                <wp:positionH relativeFrom="column">
                  <wp:posOffset>-583473</wp:posOffset>
                </wp:positionH>
                <wp:positionV relativeFrom="paragraph">
                  <wp:posOffset>224346</wp:posOffset>
                </wp:positionV>
                <wp:extent cx="1090458" cy="644275"/>
                <wp:effectExtent l="0" t="0" r="14605" b="22860"/>
                <wp:wrapNone/>
                <wp:docPr id="244" name="Rectangle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458" cy="6442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110C03" w:rsidRDefault="00260F31" w:rsidP="00260F31">
                            <w:r w:rsidRPr="00110C03">
                              <w:t>V</w:t>
                            </w:r>
                            <w:r>
                              <w:t>iew Number of Selling Pro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949611" id="Rectangle 244" o:spid="_x0000_s1088" style="position:absolute;margin-left:-45.95pt;margin-top:17.65pt;width:85.85pt;height:50.75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" fillcolor="white [3212]" strokecolor="black [3213]" strokeweight="1pt">
                <v:textbox>
                  <w:txbxContent>
                    <w:p w:rsidR="00260F31" w:rsidRPr="00110C03" w:rsidRDefault="00260F31" w:rsidP="00260F31">
                      <w:r w:rsidRPr="00110C03">
                        <w:t>V</w:t>
                      </w:r>
                      <w:r>
                        <w:t>iew Number of Selling Products</w:t>
                      </w: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 w:rsidRPr="00B84194">
        <w:rPr>
          <w:rFonts w:asciiTheme="majorBidi" w:hAnsiTheme="majorBidi" w:cstheme="majorBidi"/>
          <w:b/>
          <w:bCs/>
          <w:noProof/>
          <w:sz w:val="20"/>
          <w:szCs w:val="24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D53BD93" wp14:editId="509C7EDA">
                <wp:simplePos x="0" y="0"/>
                <wp:positionH relativeFrom="column">
                  <wp:posOffset>583894</wp:posOffset>
                </wp:positionH>
                <wp:positionV relativeFrom="paragraph">
                  <wp:posOffset>22165</wp:posOffset>
                </wp:positionV>
                <wp:extent cx="1099185" cy="716096"/>
                <wp:effectExtent l="0" t="0" r="24765" b="27305"/>
                <wp:wrapNone/>
                <wp:docPr id="245" name="Rectangle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9185" cy="7160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60F31" w:rsidRPr="00110C03" w:rsidRDefault="00260F31" w:rsidP="00260F31">
                            <w:r w:rsidRPr="00110C03">
                              <w:t>V</w:t>
                            </w:r>
                            <w:r>
                              <w:t>iew Number of Repairing Products</w:t>
                            </w:r>
                          </w:p>
                          <w:p w:rsidR="00260F31" w:rsidRPr="00110C03" w:rsidRDefault="00260F31" w:rsidP="00260F3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3BD93" id="Rectangle 245" o:spid="_x0000_s1089" style="position:absolute;margin-left:46pt;margin-top:1.75pt;width:86.55pt;height:56.4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" fillcolor="white [3212]" strokecolor="black [3213]" strokeweight="1pt">
                <v:textbox>
                  <w:txbxContent>
                    <w:p w:rsidR="00260F31" w:rsidRPr="00110C03" w:rsidRDefault="00260F31" w:rsidP="00260F31">
                      <w:r w:rsidRPr="00110C03">
                        <w:t>V</w:t>
                      </w:r>
                      <w:r>
                        <w:t>iew Number of Repairing Products</w:t>
                      </w:r>
                    </w:p>
                    <w:p w:rsidR="00260F31" w:rsidRPr="00110C03" w:rsidRDefault="00260F31" w:rsidP="00260F31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1EBB51DB" wp14:editId="133FFE2D">
                <wp:simplePos x="0" y="0"/>
                <wp:positionH relativeFrom="column">
                  <wp:posOffset>1046602</wp:posOffset>
                </wp:positionH>
                <wp:positionV relativeFrom="paragraph">
                  <wp:posOffset>41061</wp:posOffset>
                </wp:positionV>
                <wp:extent cx="0" cy="394331"/>
                <wp:effectExtent l="95250" t="38100" r="114300" b="63500"/>
                <wp:wrapNone/>
                <wp:docPr id="246" name="Straight Connector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394331"/>
                        </a:xfrm>
                        <a:prstGeom prst="line">
                          <a:avLst/>
                        </a:prstGeom>
                        <a:ln>
                          <a:headEnd type="arrow" w="med" len="med"/>
                          <a:tailEnd type="arrow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9181BB" id="Straight Connector 246" o:spid="_x0000_s1026" style="position:absolute;flip:x y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2.4pt,3.25pt" to="82.4pt,3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" strokecolor="black [3200]" strokeweight=".5pt">
                <v:stroke startarrow="open" endarrow="open" joinstyle="miter"/>
              </v:line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16960" behindDoc="0" locked="0" layoutInCell="1" allowOverlap="1" wp14:anchorId="1906BFFE" wp14:editId="33003D3B">
                <wp:simplePos x="0" y="0"/>
                <wp:positionH relativeFrom="margin">
                  <wp:align>left</wp:align>
                </wp:positionH>
                <wp:positionV relativeFrom="paragraph">
                  <wp:posOffset>114935</wp:posOffset>
                </wp:positionV>
                <wp:extent cx="4565045" cy="925417"/>
                <wp:effectExtent l="0" t="38100" r="26035" b="27305"/>
                <wp:wrapNone/>
                <wp:docPr id="247" name="Group 2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65139" cy="925417"/>
                          <a:chOff x="0" y="0"/>
                          <a:chExt cx="4705253" cy="1145227"/>
                        </a:xfrm>
                      </wpg:grpSpPr>
                      <wps:wsp>
                        <wps:cNvPr id="248" name="Straight Connector 248"/>
                        <wps:cNvCnPr/>
                        <wps:spPr>
                          <a:xfrm flipV="1">
                            <a:off x="114300" y="38100"/>
                            <a:ext cx="3686175" cy="190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9" name="Straight Connector 249"/>
                        <wps:cNvCnPr/>
                        <wps:spPr>
                          <a:xfrm flipH="1" flipV="1">
                            <a:off x="171450" y="57150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0" name="Straight Connector 250"/>
                        <wps:cNvCnPr/>
                        <wps:spPr>
                          <a:xfrm flipH="1" flipV="1">
                            <a:off x="1552575" y="38100"/>
                            <a:ext cx="9525" cy="352425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Straight Connector 251"/>
                        <wps:cNvCnPr/>
                        <wps:spPr>
                          <a:xfrm flipH="1" flipV="1">
                            <a:off x="2771775" y="0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2" name="Straight Connector 252"/>
                        <wps:cNvCnPr/>
                        <wps:spPr>
                          <a:xfrm flipH="1" flipV="1">
                            <a:off x="3829050" y="9525"/>
                            <a:ext cx="9525" cy="361950"/>
                          </a:xfrm>
                          <a:prstGeom prst="line">
                            <a:avLst/>
                          </a:prstGeom>
                          <a:ln>
                            <a:headEnd type="arrow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3" name="Rectangle 253"/>
                        <wps:cNvSpPr/>
                        <wps:spPr>
                          <a:xfrm>
                            <a:off x="0" y="418938"/>
                            <a:ext cx="990600" cy="71265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add Employ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4" name="Rectangle 254"/>
                        <wps:cNvSpPr/>
                        <wps:spPr>
                          <a:xfrm>
                            <a:off x="1114395" y="390523"/>
                            <a:ext cx="1028700" cy="74106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View Employ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Rectangle 255"/>
                        <wps:cNvSpPr/>
                        <wps:spPr>
                          <a:xfrm>
                            <a:off x="2304987" y="380999"/>
                            <a:ext cx="1133475" cy="75059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Delete Employ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Rectangle 256"/>
                        <wps:cNvSpPr/>
                        <wps:spPr>
                          <a:xfrm>
                            <a:off x="3552728" y="390525"/>
                            <a:ext cx="1152525" cy="75470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60F31" w:rsidRPr="0048568A" w:rsidRDefault="00260F31" w:rsidP="00260F31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48568A">
                                <w:rPr>
                                  <w:sz w:val="24"/>
                                  <w:szCs w:val="24"/>
                                </w:rPr>
                                <w:t xml:space="preserve">Update </w:t>
                              </w:r>
                              <w:r>
                                <w:rPr>
                                  <w:sz w:val="24"/>
                                  <w:szCs w:val="24"/>
                                </w:rPr>
                                <w:t>Employe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06BFFE" id="Group 247" o:spid="_x0000_s1090" style="position:absolute;margin-left:0;margin-top:9.05pt;width:359.45pt;height:72.85pt;z-index:251816960;mso-position-horizontal:left;mso-position-horizontal-relative:margin;mso-height-relative:margin" coordsize="47052,11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">
                <v:line id="Straight Connector 248" o:spid="_x0000_s1091" style="position:absolute;flip:y;visibility:visible;mso-wrap-style:square" from="1143,381" to="38004,5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" strokecolor="black [3200]" strokeweight=".5pt">
                  <v:stroke joinstyle="miter"/>
                </v:line>
                <v:line id="Straight Connector 249" o:spid="_x0000_s1092" style="position:absolute;flip:x y;visibility:visible;mso-wrap-style:square" from="1714,571" to="1809,41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" strokecolor="black [3200]" strokeweight=".5pt">
                  <v:stroke startarrow="open" endarrow="open" joinstyle="miter"/>
                </v:line>
                <v:line id="Straight Connector 250" o:spid="_x0000_s1093" style="position:absolute;flip:x y;visibility:visible;mso-wrap-style:square" from="15525,381" to="15621,39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" strokecolor="black [3200]" strokeweight=".5pt">
                  <v:stroke startarrow="open" endarrow="open" joinstyle="miter"/>
                </v:line>
                <v:line id="Straight Connector 251" o:spid="_x0000_s1094" style="position:absolute;flip:x y;visibility:visible;mso-wrap-style:square" from="27717,0" to="27813,36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" strokecolor="black [3200]" strokeweight=".5pt">
                  <v:stroke startarrow="open" endarrow="open" joinstyle="miter"/>
                </v:line>
                <v:line id="Straight Connector 252" o:spid="_x0000_s1095" style="position:absolute;flip:x y;visibility:visible;mso-wrap-style:square" from="38290,95" to="38385,37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" strokecolor="black [3200]" strokeweight=".5pt">
                  <v:stroke startarrow="open" endarrow="open" joinstyle="miter"/>
                </v:line>
                <v:rect id="Rectangle 253" o:spid="_x0000_s1096" style="position:absolute;top:4189;width:9906;height:71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add Employee</w:t>
                        </w:r>
                      </w:p>
                    </w:txbxContent>
                  </v:textbox>
                </v:rect>
                <v:rect id="Rectangle 254" o:spid="_x0000_s1097" style="position:absolute;left:11143;top:3905;width:10287;height:7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View Employee</w:t>
                        </w:r>
                      </w:p>
                    </w:txbxContent>
                  </v:textbox>
                </v:rect>
                <v:rect id="Rectangle 255" o:spid="_x0000_s1098" style="position:absolute;left:23049;top:3809;width:11335;height:750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Delete Employee</w:t>
                        </w:r>
                      </w:p>
                    </w:txbxContent>
                  </v:textbox>
                </v:rect>
                <v:rect id="Rectangle 256" o:spid="_x0000_s1099" style="position:absolute;left:35527;top:3905;width:11525;height:75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" fillcolor="white [3212]" strokecolor="black [3213]" strokeweight="1pt">
                  <v:textbox>
                    <w:txbxContent>
                      <w:p w:rsidR="00260F31" w:rsidRPr="0048568A" w:rsidRDefault="00260F31" w:rsidP="00260F31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48568A">
                          <w:rPr>
                            <w:sz w:val="24"/>
                            <w:szCs w:val="24"/>
                          </w:rPr>
                          <w:t xml:space="preserve">Update </w:t>
                        </w:r>
                        <w:r>
                          <w:rPr>
                            <w:sz w:val="24"/>
                            <w:szCs w:val="24"/>
                          </w:rPr>
                          <w:t>Employee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260F31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Pr="006B2902" w:rsidRDefault="00260F31" w:rsidP="00260F31">
      <w:pPr>
        <w:pStyle w:val="ListParagraph"/>
        <w:rPr>
          <w:rFonts w:ascii="Times New Roman" w:hAnsi="Times New Roman" w:cs="Times New Roman"/>
          <w:sz w:val="24"/>
        </w:rPr>
      </w:pPr>
    </w:p>
    <w:p w:rsidR="00A41C96" w:rsidRDefault="00B87A16" w:rsidP="00A41C96">
      <w:pPr>
        <w:rPr>
          <w:rFonts w:asciiTheme="majorBidi" w:hAnsiTheme="majorBidi" w:cstheme="majorBidi"/>
          <w:b/>
          <w:bCs/>
          <w:sz w:val="32"/>
          <w:szCs w:val="32"/>
        </w:rPr>
      </w:pPr>
      <w:r w:rsidRPr="009E1702">
        <w:rPr>
          <w:rFonts w:asciiTheme="majorBidi" w:hAnsiTheme="majorBidi" w:cstheme="majorBidi"/>
          <w:b/>
          <w:bCs/>
          <w:sz w:val="32"/>
          <w:szCs w:val="32"/>
        </w:rPr>
        <w:t>Complete Code of the Business Application</w:t>
      </w:r>
    </w:p>
    <w:p w:rsidR="0081130D" w:rsidRPr="0081130D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130D">
        <w:rPr>
          <w:rFonts w:ascii="Consolas" w:eastAsia="Times New Roman" w:hAnsi="Consolas" w:cs="Times New Roman"/>
          <w:color w:val="6A9955"/>
          <w:sz w:val="21"/>
          <w:szCs w:val="21"/>
        </w:rPr>
        <w:t>// header file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#include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&lt;iostream&gt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#include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&lt;conio.h&gt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#include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&lt;windows.h&gt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#include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&lt;sstream&gt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#include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&lt;fstream&gt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us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namespa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d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Function Prototypes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menu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login screen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ignU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ign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firstScreen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supportive function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main panels of user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min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nager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mployeePanel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product for sell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DeleteSell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SellingValu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oduct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product for repai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DeleteRepair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RepairingValu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oduct1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employeesfunction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remove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Employee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manager function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nag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remov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Manager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product for sell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Selling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product for repai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Repairing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sorted data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ortedDataSelle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ortedDataRepaire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User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validity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alid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heck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heckProduct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function to store file data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users data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Us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selling product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Product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Sell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repairing product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Products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pairing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RepairingProduct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employee data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Employee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Employees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manager data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anager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anager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selling number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oney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oney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repairing number stor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one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oneyData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user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product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varriable for proucts selling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employee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lastRenderedPageBreak/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s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manager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s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selling number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2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repairing number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3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arrays for storing days data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ons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Arr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Array1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// counter varriables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6A9955"/>
          <w:sz w:val="20"/>
          <w:szCs w:val="20"/>
        </w:rPr>
        <w:t>    // load data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Product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Products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Employee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anager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oney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oneyData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</w:t>
      </w:r>
      <w:r w:rsidR="00231BCC"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 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HAND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hCons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StdHand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STD_OUTPUT_HAND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tConsoleTextAttribut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hCons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ys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cls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!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3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Log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first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ys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cl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og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Sign 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er your Nam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er your Password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ign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min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mployee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nager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undefine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You Entered wrong Credential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2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ys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cl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Sign Up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er your Nam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er your Password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er your Role (Admin or employee or manager)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alid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ignU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Us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SignedUp Successfull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Users in the System have exceeded the Capacit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userName  already exits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assword must be 8 character lo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----------------------------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***------------------------------------------------------------ *** ---------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 ***------------------------------------------------------------ *** ---------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 ********** --------------------------------------------------- ********** ------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6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 ********** ----------  AUTOMOTI</w:t>
      </w:r>
      <w:r w:rsidR="0034630C">
        <w:rPr>
          <w:rFonts w:ascii="Consolas" w:eastAsia="Times New Roman" w:hAnsi="Consolas" w:cs="Times New Roman"/>
          <w:color w:val="CE9178"/>
          <w:sz w:val="20"/>
          <w:szCs w:val="20"/>
        </w:rPr>
        <w:t>VE   MANAGEMENT ---------------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********** ------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 *** ------------                         ---------------------- ***   -------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 *** ---------------------   SYSTEM   -------------------------- ***   -------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 ***    *** ---------------------------------------------------- ***   *** ------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 ***    *** ---------------------------------------------------- ***   *** ------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----------------------------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231BCC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1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list of products and 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2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Products  that can be  repair 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3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product  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4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repair products 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5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Delete  selling product 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6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Delete  repairing products 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7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Update selling products and their prc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8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Update repairing products and their prc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9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Money earned in one day by selli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0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Money earned in one day  by repairi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1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number of products sell in one da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2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number of products repair in one da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3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Employees recor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4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manager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5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6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Remove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7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Update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8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Sort products with 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9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Logou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231BCC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1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list of  sell products and 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2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Products  that can be  repair 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3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number of products sell in one da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4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Add  number of repair products in one da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5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money earned in a day by sell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6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money earned in a day by repairing produc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7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Logou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1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employee recor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2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list of  sell products and 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3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Products  that can be  repair and their price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4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Add employees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5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Remove employees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6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Update employees data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7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number of products sell in one da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8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View number of products repair in one da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9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Money earned in one day by selli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0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Money earned in one day  by repairi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1.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 Logou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ign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undefine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ignU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first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MainMenu                                                                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1. Sign in to get access                                            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2. Sign up to view yourdata                                        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3. logout                                                                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any option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ess Any Key to Continue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c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ys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cl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ess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enu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ess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ess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in Menu &gt;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b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ess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otox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CO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ordinat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ordinat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ordinat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tConsoleCursorPosi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StdHand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STD_OUTPUT_HAND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)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ordinat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Us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signIn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p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signIn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ol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,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te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us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alid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ass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 !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9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!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9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gnor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8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name: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pric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more space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heck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 =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i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Wrong format of inpu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If you want to enter another record press 1 otherwise 0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heck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Product already present. Use update function to change 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Sell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Product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,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9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!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9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heckProduct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Product already present. Use update function to change 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oduct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gnor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8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name: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pric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more space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oduct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heckProduct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8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 =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i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ell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Wrong format of inpu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If you want to enter another record press 1 otherwise 0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Repair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2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Products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2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pairing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pairing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w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ProductRepairing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,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DeleteSell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delete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is deleted successfull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DeleteRepair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delete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is deleted successfull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SellingValu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update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0  if you want to update product name and 1 to update product price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of product name you want to display after updateing.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 of product price you want to display after updateing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RepairingValu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update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0  if you want to update product name and 1 to update product price.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of product name you want to display after updateing.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 of product price you want to display after updateing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9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Wrong format of Nam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gnor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8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nam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ag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city: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more space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lready presen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If you want to enter another record press 1 otherwise 0: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Employee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,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Ag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Cit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" 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remove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delete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is removed successfull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update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mployee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/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0  if you want to update employee name and 1 to update employee age and  and 2 to update employee city ....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of employee  name you want to display after updateing.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 of  employee age you want to display after updateing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2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 of  employee city you want to display after updateing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employee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No  record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7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!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0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9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Wrong format of Nam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nag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gnor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8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name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Age 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city: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amp;&amp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more space 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iz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nager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lready presen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sValid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If you want to enter another record press 1 otherwise 0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anager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,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231BCC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Ag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Cit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" 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remov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delete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is removed successfully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cha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osition you want to update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data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nager at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is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/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0  if you want to update manager name and 1 to update manager age and  and 2 to update manager city ....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0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of manager  name you want to display after updateing..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1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 of manager age you want to display after updateing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Ag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ho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2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the value  of  manager city you want to display after updateing......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anagerCit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-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No  record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day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gnor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8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name: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ice of products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umber of Products sell: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not found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*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1 to get input for another day 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more spa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Day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="0034630C">
        <w:rPr>
          <w:rFonts w:ascii="Consolas" w:eastAsia="Times New Roman" w:hAnsi="Consolas" w:cs="Times New Roman"/>
          <w:color w:val="CE9178"/>
          <w:sz w:val="20"/>
          <w:szCs w:val="20"/>
        </w:rPr>
        <w:t>"ProductPrice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umber of products Sell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oney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lastRenderedPageBreak/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oneyData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oney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ength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()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,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mmaCounter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el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+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cord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x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]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break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retur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ignor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89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n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'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day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product :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earch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ice of products.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umber of Products sell: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 Not found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--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*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1 to get input for another day 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arr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o more spa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Day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 xml:space="preserve">" 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Pric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Number of products Sell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one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oney1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,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loadmoneyData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f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oney1.txt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io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::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get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ic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4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umberOfProduct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strea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5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3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names_pro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ars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lin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,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2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.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o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day to which you want to see money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oney earned  is 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1 to get input for another day 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day to which you want to view money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sRepair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s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da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neDayRecord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oney earend is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um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Entre 1 to get input for another day .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akeInp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ortedDataSelle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}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sell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ortedDataRepaire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&g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]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+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=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temp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Name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ProductPrice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fo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B5CEA8"/>
          <w:sz w:val="20"/>
          <w:szCs w:val="20"/>
        </w:rPr>
        <w:t>0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&lt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repairingCou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;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++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7BA7D"/>
          <w:sz w:val="20"/>
          <w:szCs w:val="20"/>
        </w:rPr>
        <w:t>\t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[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idx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]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min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Choose your option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Nam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in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productPric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View  Selling  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2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View  Repair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3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Add  Selling  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4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Add Repair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5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Delete Sell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DeleteSell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6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Delete Repair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DeleteRepair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7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Update Sell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SellingValu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8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Update Repairing Products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RepairingValu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9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Money earned in a day by selli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0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Money earned in a day by reapiring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1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number of products sell      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2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number of products repair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3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View Employee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4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Add Manager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5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View Manager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6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Remove Manager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remov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34630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7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Update Manager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8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Sorted Data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ortedDataSelle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ortedDataRepaire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Admin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Adm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9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login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Sell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RepairingProduc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anager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choose your option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View Employee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2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Selling product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3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Repairing product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4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Add Employees                      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5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Remove Employee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remove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6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Upadate Employee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update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7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number of products sell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8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number of products repair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9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 money earned in one day by selling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0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 money earned in one day by repairing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Manager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Manager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1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Login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Employee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231BCC" w:rsidP="00231BCC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void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mployeePane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boo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whil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tru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4EC9B0"/>
          <w:sz w:val="20"/>
          <w:szCs w:val="20"/>
        </w:rPr>
        <w:t>st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Choose your option...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i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gt;&g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1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Selling product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2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Repairing products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viewProductFor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3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Add number of products sell            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Sell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oney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4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Add number of products repair  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AddRepairedProducts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storeMoney1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5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lastRenderedPageBreak/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money earend by selling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Sell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6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     View money earend by repairing          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cout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---------------------------------------------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&lt;&lt;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endl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oneyEarnedByRepairin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 Employee  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menuEmploye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e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586C0"/>
          <w:sz w:val="20"/>
          <w:szCs w:val="20"/>
        </w:rPr>
        <w:t>if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(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optio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==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7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{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9CDCFE"/>
          <w:sz w:val="20"/>
          <w:szCs w:val="20"/>
        </w:rPr>
        <w:t>flag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 = </w:t>
      </w:r>
      <w:r w:rsidRPr="0034630C">
        <w:rPr>
          <w:rFonts w:ascii="Consolas" w:eastAsia="Times New Roman" w:hAnsi="Consolas" w:cs="Times New Roman"/>
          <w:color w:val="569CD6"/>
          <w:sz w:val="20"/>
          <w:szCs w:val="20"/>
        </w:rPr>
        <w:t>false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clear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printMainScreen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 xml:space="preserve">            </w:t>
      </w:r>
      <w:r w:rsidRPr="0034630C">
        <w:rPr>
          <w:rFonts w:ascii="Consolas" w:eastAsia="Times New Roman" w:hAnsi="Consolas" w:cs="Times New Roman"/>
          <w:color w:val="DCDCAA"/>
          <w:sz w:val="20"/>
          <w:szCs w:val="20"/>
        </w:rPr>
        <w:t>openRootMenu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(</w:t>
      </w:r>
      <w:r w:rsidRPr="0034630C">
        <w:rPr>
          <w:rFonts w:ascii="Consolas" w:eastAsia="Times New Roman" w:hAnsi="Consolas" w:cs="Times New Roman"/>
          <w:color w:val="CE9178"/>
          <w:sz w:val="20"/>
          <w:szCs w:val="20"/>
        </w:rPr>
        <w:t>"Main "</w:t>
      </w: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);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    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  <w:r w:rsidRPr="0034630C">
        <w:rPr>
          <w:rFonts w:ascii="Consolas" w:eastAsia="Times New Roman" w:hAnsi="Consolas" w:cs="Times New Roman"/>
          <w:color w:val="D4D4D4"/>
          <w:sz w:val="20"/>
          <w:szCs w:val="20"/>
        </w:rPr>
        <w:t>}</w:t>
      </w:r>
    </w:p>
    <w:p w:rsidR="0081130D" w:rsidRPr="0034630C" w:rsidRDefault="0081130D" w:rsidP="0081130D">
      <w:pPr>
        <w:shd w:val="clear" w:color="auto" w:fill="1E1E1E"/>
        <w:spacing w:after="0" w:line="240" w:lineRule="auto"/>
        <w:rPr>
          <w:rFonts w:ascii="Consolas" w:eastAsia="Times New Roman" w:hAnsi="Consolas" w:cs="Times New Roman"/>
          <w:color w:val="D4D4D4"/>
          <w:sz w:val="20"/>
          <w:szCs w:val="20"/>
        </w:rPr>
      </w:pPr>
    </w:p>
    <w:p w:rsidR="006B2902" w:rsidRPr="0034630C" w:rsidRDefault="006B2902" w:rsidP="0081130D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:rsidR="0080640D" w:rsidRPr="008131A3" w:rsidRDefault="0080640D" w:rsidP="0080640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8131A3">
        <w:rPr>
          <w:rFonts w:asciiTheme="majorBidi" w:hAnsiTheme="majorBidi" w:cstheme="majorBidi"/>
          <w:b/>
          <w:bCs/>
          <w:sz w:val="28"/>
          <w:szCs w:val="28"/>
        </w:rPr>
        <w:t>Weakness in the Business Application</w:t>
      </w:r>
    </w:p>
    <w:p w:rsidR="00A87DDB" w:rsidRPr="00A87DDB" w:rsidRDefault="00A87DDB" w:rsidP="00231BCC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                              It is a drawback that total money earned in the month </w:t>
      </w:r>
      <w:r w:rsidR="008131A3">
        <w:rPr>
          <w:rFonts w:ascii="Times New Roman" w:hAnsi="Times New Roman" w:cs="Times New Roman"/>
          <w:sz w:val="24"/>
        </w:rPr>
        <w:t>c</w:t>
      </w:r>
      <w:r>
        <w:rPr>
          <w:rFonts w:ascii="Times New Roman" w:hAnsi="Times New Roman" w:cs="Times New Roman"/>
          <w:sz w:val="24"/>
        </w:rPr>
        <w:t>an not estimated.</w:t>
      </w:r>
    </w:p>
    <w:p w:rsidR="00A87DDB" w:rsidRPr="008131A3" w:rsidRDefault="0080640D" w:rsidP="00A87DDB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z w:val="28"/>
          <w:szCs w:val="28"/>
        </w:rPr>
      </w:pPr>
      <w:r w:rsidRPr="008131A3">
        <w:rPr>
          <w:rFonts w:asciiTheme="majorBidi" w:hAnsiTheme="majorBidi" w:cstheme="majorBidi"/>
          <w:b/>
          <w:bCs/>
          <w:sz w:val="28"/>
          <w:szCs w:val="28"/>
        </w:rPr>
        <w:t>Future Directions</w:t>
      </w:r>
    </w:p>
    <w:p w:rsidR="00260F31" w:rsidRDefault="00A87DDB" w:rsidP="00260F31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8131A3">
        <w:rPr>
          <w:rFonts w:asciiTheme="majorBidi" w:hAnsiTheme="majorBidi" w:cstheme="majorBidi"/>
          <w:sz w:val="24"/>
          <w:szCs w:val="24"/>
        </w:rPr>
        <w:t xml:space="preserve">  To make the application free of </w:t>
      </w:r>
      <w:r w:rsidR="008131A3" w:rsidRPr="008131A3">
        <w:rPr>
          <w:rFonts w:asciiTheme="majorBidi" w:hAnsiTheme="majorBidi" w:cstheme="majorBidi"/>
          <w:sz w:val="24"/>
          <w:szCs w:val="24"/>
        </w:rPr>
        <w:t xml:space="preserve">drawback like handling quarterly and monthly income </w:t>
      </w:r>
    </w:p>
    <w:p w:rsidR="00B776BF" w:rsidRPr="00260F31" w:rsidRDefault="008131A3" w:rsidP="00260F31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8131A3">
        <w:rPr>
          <w:rFonts w:asciiTheme="majorBidi" w:hAnsiTheme="majorBidi" w:cstheme="majorBidi"/>
          <w:sz w:val="24"/>
          <w:szCs w:val="24"/>
        </w:rPr>
        <w:t>efficiently,</w:t>
      </w:r>
      <w:r w:rsidR="00A87DDB" w:rsidRPr="008131A3">
        <w:rPr>
          <w:rFonts w:asciiTheme="majorBidi" w:hAnsiTheme="majorBidi" w:cstheme="majorBidi"/>
          <w:sz w:val="24"/>
          <w:szCs w:val="24"/>
        </w:rPr>
        <w:t xml:space="preserve"> </w:t>
      </w:r>
      <w:r w:rsidRPr="008131A3">
        <w:rPr>
          <w:rFonts w:asciiTheme="majorBidi" w:hAnsiTheme="majorBidi" w:cstheme="majorBidi"/>
          <w:sz w:val="24"/>
          <w:szCs w:val="24"/>
        </w:rPr>
        <w:t xml:space="preserve">make it user </w:t>
      </w:r>
      <w:r w:rsidR="006B2902" w:rsidRPr="008131A3">
        <w:rPr>
          <w:rFonts w:asciiTheme="majorBidi" w:hAnsiTheme="majorBidi" w:cstheme="majorBidi"/>
          <w:sz w:val="24"/>
          <w:szCs w:val="24"/>
        </w:rPr>
        <w:t>friendly,</w:t>
      </w:r>
      <w:r w:rsidRPr="008131A3">
        <w:rPr>
          <w:rFonts w:asciiTheme="majorBidi" w:hAnsiTheme="majorBidi" w:cstheme="majorBidi"/>
          <w:sz w:val="24"/>
          <w:szCs w:val="24"/>
        </w:rPr>
        <w:t xml:space="preserve"> handle complex problems and </w:t>
      </w:r>
      <w:r w:rsidR="00231BCC" w:rsidRPr="008131A3">
        <w:rPr>
          <w:rFonts w:asciiTheme="majorBidi" w:hAnsiTheme="majorBidi" w:cstheme="majorBidi"/>
          <w:sz w:val="24"/>
          <w:szCs w:val="24"/>
        </w:rPr>
        <w:t>accessed</w:t>
      </w:r>
      <w:r w:rsidRPr="008131A3">
        <w:rPr>
          <w:rFonts w:asciiTheme="majorBidi" w:hAnsiTheme="majorBidi" w:cstheme="majorBidi"/>
          <w:sz w:val="24"/>
          <w:szCs w:val="24"/>
        </w:rPr>
        <w:t xml:space="preserve"> globally.</w:t>
      </w:r>
    </w:p>
    <w:p w:rsidR="00260F31" w:rsidRDefault="00260F31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260F31" w:rsidRDefault="00260F31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  <w:bookmarkStart w:id="0" w:name="_GoBack"/>
      <w:bookmarkEnd w:id="0"/>
    </w:p>
    <w:p w:rsidR="0034630C" w:rsidRDefault="0034630C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b/>
          <w:bCs/>
          <w:sz w:val="20"/>
          <w:szCs w:val="24"/>
        </w:rPr>
      </w:pPr>
    </w:p>
    <w:p w:rsidR="0080640D" w:rsidRPr="0081072E" w:rsidRDefault="0080640D" w:rsidP="0081072E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lastRenderedPageBreak/>
        <w:t xml:space="preserve">Student Reg. No. :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5122169"/>
          <w:placeholder>
            <w:docPart w:val="DFED725CC36F49E8AA7A53ACE4166129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717734446"/>
          <w:placeholder>
            <w:docPart w:val="B84C6C451B7D4D58930F7962C262C5F4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80640D" w:rsidRPr="0081072E" w:rsidTr="0050783C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50783C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80640D" w:rsidRPr="0081072E" w:rsidTr="003F28D8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:rsidR="0080640D" w:rsidRPr="0081072E" w:rsidRDefault="0080640D" w:rsidP="003F28D8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80640D" w:rsidRPr="0081072E" w:rsidTr="003F28D8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80640D" w:rsidRPr="0081072E" w:rsidRDefault="0080640D" w:rsidP="008064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80640D" w:rsidRPr="0081072E" w:rsidTr="003F28D8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80640D" w:rsidRPr="0081072E" w:rsidRDefault="0080640D" w:rsidP="003F28D8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80640D" w:rsidRPr="0081072E" w:rsidTr="0050783C">
        <w:trPr>
          <w:trHeight w:val="845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80640D" w:rsidRPr="0081072E" w:rsidTr="0081072E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:rsidR="0080640D" w:rsidRPr="0081072E" w:rsidRDefault="0080640D" w:rsidP="0081072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</w:t>
            </w:r>
            <w:r w:rsidR="0081072E" w:rsidRPr="0081072E">
              <w:rPr>
                <w:rFonts w:asciiTheme="majorBidi" w:hAnsiTheme="majorBidi" w:cstheme="majorBidi"/>
                <w:sz w:val="18"/>
                <w:szCs w:val="20"/>
              </w:rPr>
              <w:t>arameter list and return types)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.</w:t>
            </w:r>
          </w:p>
        </w:tc>
      </w:tr>
      <w:tr w:rsidR="0080640D" w:rsidRPr="0081072E" w:rsidTr="0081072E">
        <w:trPr>
          <w:trHeight w:val="353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81072E" w:rsidRPr="0081072E" w:rsidTr="0081072E">
        <w:trPr>
          <w:trHeight w:val="110"/>
        </w:trPr>
        <w:tc>
          <w:tcPr>
            <w:tcW w:w="1705" w:type="dxa"/>
          </w:tcPr>
          <w:p w:rsidR="0081072E" w:rsidRPr="0081072E" w:rsidRDefault="0081072E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:rsidR="0081072E" w:rsidRPr="0081072E" w:rsidRDefault="0081072E" w:rsidP="003F28D8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1072E" w:rsidRPr="0081072E" w:rsidRDefault="0081072E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:rsidR="0081072E" w:rsidRPr="0081072E" w:rsidRDefault="0081072E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:rsidR="0081072E" w:rsidRPr="0081072E" w:rsidRDefault="0081072E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:rsidR="0081072E" w:rsidRPr="0081072E" w:rsidRDefault="0081072E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:rsidTr="0081072E">
        <w:trPr>
          <w:trHeight w:val="308"/>
        </w:trPr>
        <w:tc>
          <w:tcPr>
            <w:tcW w:w="1705" w:type="dxa"/>
          </w:tcPr>
          <w:p w:rsidR="0050783C" w:rsidRPr="0081072E" w:rsidRDefault="0050783C" w:rsidP="0050783C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:rsidR="0080640D" w:rsidRPr="0081072E" w:rsidRDefault="0050783C" w:rsidP="0050783C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50783C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:rsidR="0080640D" w:rsidRPr="0081072E" w:rsidRDefault="0050783C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:rsidR="0080640D" w:rsidRPr="0081072E" w:rsidRDefault="0050783C" w:rsidP="0050783C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80640D" w:rsidRPr="0081072E" w:rsidTr="0050783C">
        <w:trPr>
          <w:trHeight w:val="428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80640D" w:rsidRPr="0081072E" w:rsidTr="0050783C">
        <w:trPr>
          <w:trHeight w:val="859"/>
        </w:trPr>
        <w:tc>
          <w:tcPr>
            <w:tcW w:w="1705" w:type="dxa"/>
          </w:tcPr>
          <w:p w:rsidR="0050783C" w:rsidRPr="0081072E" w:rsidRDefault="0080640D" w:rsidP="003F28D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:rsidR="0080640D" w:rsidRPr="0081072E" w:rsidRDefault="0080640D" w:rsidP="003F28D8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:rsidR="0080640D" w:rsidRPr="0081072E" w:rsidRDefault="0080640D" w:rsidP="003F28D8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:rsidR="0050783C" w:rsidRDefault="0050783C" w:rsidP="0080640D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81072E" w:rsidRPr="0081072E" w:rsidTr="003F28D8">
        <w:trPr>
          <w:trHeight w:val="239"/>
        </w:trPr>
        <w:tc>
          <w:tcPr>
            <w:tcW w:w="2362" w:type="dxa"/>
            <w:vAlign w:val="bottom"/>
          </w:tcPr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81072E" w:rsidRPr="0081072E" w:rsidTr="003F28D8">
        <w:trPr>
          <w:trHeight w:val="239"/>
        </w:trPr>
        <w:tc>
          <w:tcPr>
            <w:tcW w:w="2362" w:type="dxa"/>
          </w:tcPr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:rsidR="0081072E" w:rsidRPr="0081072E" w:rsidRDefault="0081072E" w:rsidP="003F28D8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:rsidR="0081072E" w:rsidRDefault="0081072E" w:rsidP="0080640D">
      <w:pPr>
        <w:rPr>
          <w:rFonts w:asciiTheme="majorBidi" w:hAnsiTheme="majorBidi" w:cstheme="majorBidi"/>
          <w:sz w:val="24"/>
          <w:szCs w:val="28"/>
        </w:rPr>
      </w:pPr>
    </w:p>
    <w:p w:rsidR="006B2902" w:rsidRPr="0081072E" w:rsidRDefault="006B2902" w:rsidP="006B2902">
      <w:pPr>
        <w:tabs>
          <w:tab w:val="left" w:pos="7056"/>
        </w:tabs>
        <w:spacing w:after="0" w:line="240" w:lineRule="auto"/>
        <w:rPr>
          <w:rFonts w:asciiTheme="majorBidi" w:hAnsiTheme="majorBidi" w:cstheme="majorBidi"/>
          <w:sz w:val="20"/>
          <w:szCs w:val="24"/>
        </w:rPr>
      </w:pPr>
      <w:r w:rsidRPr="0081072E">
        <w:rPr>
          <w:rFonts w:asciiTheme="majorBidi" w:hAnsiTheme="majorBidi" w:cstheme="majorBidi"/>
          <w:b/>
          <w:bCs/>
          <w:sz w:val="20"/>
          <w:szCs w:val="24"/>
        </w:rPr>
        <w:lastRenderedPageBreak/>
        <w:t xml:space="preserve">Student Reg. No. : </w:t>
      </w:r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sdt>
        <w:sdtPr>
          <w:rPr>
            <w:rFonts w:asciiTheme="majorBidi" w:hAnsiTheme="majorBidi" w:cstheme="majorBidi"/>
            <w:sz w:val="20"/>
            <w:szCs w:val="24"/>
          </w:rPr>
          <w:id w:val="-607815140"/>
          <w:placeholder>
            <w:docPart w:val="5B8F0C1C41A54841A592281A034ED12F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                                                  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  <w:r w:rsidRPr="0081072E">
        <w:rPr>
          <w:rFonts w:asciiTheme="majorBidi" w:hAnsiTheme="majorBidi" w:cstheme="majorBidi"/>
          <w:b/>
          <w:bCs/>
          <w:sz w:val="20"/>
          <w:szCs w:val="24"/>
        </w:rPr>
        <w:t xml:space="preserve"> Student Name. </w:t>
      </w:r>
      <w:r w:rsidRPr="0081072E">
        <w:rPr>
          <w:rFonts w:asciiTheme="majorBidi" w:hAnsiTheme="majorBidi" w:cstheme="majorBidi"/>
          <w:sz w:val="20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0"/>
            <w:szCs w:val="24"/>
          </w:rPr>
          <w:id w:val="-838306882"/>
          <w:placeholder>
            <w:docPart w:val="32A339764AA54318AFE03042D61BB587"/>
          </w:placeholder>
        </w:sdtPr>
        <w:sdtEndPr/>
        <w:sdtContent>
          <w:r w:rsidRPr="0081072E">
            <w:rPr>
              <w:rFonts w:asciiTheme="majorBidi" w:hAnsiTheme="majorBidi" w:cstheme="majorBidi"/>
              <w:sz w:val="20"/>
              <w:szCs w:val="24"/>
            </w:rPr>
            <w:t xml:space="preserve"> </w:t>
          </w:r>
        </w:sdtContent>
      </w:sdt>
      <w:r w:rsidRPr="0081072E">
        <w:rPr>
          <w:rFonts w:asciiTheme="majorBidi" w:hAnsiTheme="majorBidi" w:cstheme="majorBidi"/>
          <w:sz w:val="20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705"/>
        <w:gridCol w:w="2170"/>
        <w:gridCol w:w="2430"/>
        <w:gridCol w:w="2610"/>
        <w:gridCol w:w="2605"/>
      </w:tblGrid>
      <w:tr w:rsidR="006B2902" w:rsidRPr="0081072E" w:rsidTr="0081130D">
        <w:trPr>
          <w:trHeight w:val="272"/>
        </w:trPr>
        <w:tc>
          <w:tcPr>
            <w:tcW w:w="1705" w:type="dxa"/>
            <w:shd w:val="clear" w:color="auto" w:fill="F2F2F2" w:themeFill="background1" w:themeFillShade="F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</w:p>
        </w:tc>
        <w:tc>
          <w:tcPr>
            <w:tcW w:w="2170" w:type="dxa"/>
            <w:shd w:val="clear" w:color="auto" w:fill="F2F2F2" w:themeFill="background1" w:themeFillShade="F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-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-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-No Evidence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Formatting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well formatted but some of the criteria is not fulfilled.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required a lot of improvement.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is not Available</w:t>
            </w:r>
          </w:p>
        </w:tc>
      </w:tr>
      <w:tr w:rsidR="006B2902" w:rsidRPr="0081072E" w:rsidTr="0081130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Formatting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I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Bin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,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Head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Footers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ty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, Fon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iz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ll are all consistence and according to give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guideline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.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Poster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s professionally design and well presented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  <w:shd w:val="clear" w:color="auto" w:fill="FFFFFF" w:themeFill="background1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ocumentation Contents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 xml:space="preserve">Grade: </w:t>
            </w:r>
          </w:p>
        </w:tc>
        <w:tc>
          <w:tcPr>
            <w:tcW w:w="2170" w:type="dxa"/>
            <w:shd w:val="clear" w:color="auto" w:fill="FFFFFF" w:themeFill="background1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cumentation meet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en the documentation meet less than 50% of the criteria.</w:t>
            </w:r>
          </w:p>
        </w:tc>
      </w:tr>
      <w:tr w:rsidR="006B2902" w:rsidRPr="0081072E" w:rsidTr="0081130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ocumentation Contents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it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age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Tabl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of Contents -  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Abstract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  - 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al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Requirements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i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ames –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 F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agram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ata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Structure (Arrays)-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nct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Headers and Description -Projec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.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Weakness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in the Project and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Directions. -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Conclusio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and What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Learn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rom the Project and Course and What is your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Futur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nning.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oject Complexity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has at least 2 user’s types and each user has at least 5 functionalities.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oject complexity meet less than 50% criteria given in extensive evidence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Style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is followed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lot of improvements required in coding style.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Did not follow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de style, </w:t>
            </w:r>
          </w:p>
        </w:tc>
      </w:tr>
      <w:tr w:rsidR="006B2902" w:rsidRPr="0081072E" w:rsidTr="0081130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:rsidR="006B2902" w:rsidRPr="0081072E" w:rsidRDefault="006B2902" w:rsidP="0081130D">
            <w:pPr>
              <w:jc w:val="both"/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Code Style Criteria: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Consistent code style. Code is well indented. Variable and Function names are well defined.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White Spaces are well used. Comments are added.</w:t>
            </w:r>
          </w:p>
        </w:tc>
      </w:tr>
      <w:tr w:rsidR="006B2902" w:rsidRPr="0081072E" w:rsidTr="0081130D">
        <w:trPr>
          <w:trHeight w:val="845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Code Documentation Mapping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is synchronized. 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some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does not synchronized at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any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places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Code and documentation </w:t>
            </w: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 xml:space="preserve">does not 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>synchronized.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Data Structure (Arrays)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for the project requirements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sufficient but require improvement to meet project requirements.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sufficient and need a lot of improvement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ata Structure is not properly identified and declared.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Modularity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Meet all Modularity criteria 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Meet all Modularity criteria but at some places it is missing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Do not sufficiently meet the modularity criteria.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modularity or very minimum modularity.</w:t>
            </w:r>
          </w:p>
        </w:tc>
      </w:tr>
      <w:tr w:rsidR="006B2902" w:rsidRPr="0081072E" w:rsidTr="0081130D">
        <w:trPr>
          <w:trHeight w:val="281"/>
        </w:trPr>
        <w:tc>
          <w:tcPr>
            <w:tcW w:w="11520" w:type="dxa"/>
            <w:gridSpan w:val="5"/>
            <w:shd w:val="clear" w:color="auto" w:fill="E7E6E6" w:themeFill="background2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18"/>
                <w:szCs w:val="20"/>
              </w:rPr>
              <w:t>Modularity criteria:</w:t>
            </w:r>
            <w:r w:rsidRPr="0081072E">
              <w:rPr>
                <w:rFonts w:asciiTheme="majorBidi" w:hAnsiTheme="majorBidi" w:cstheme="majorBidi"/>
                <w:sz w:val="18"/>
                <w:szCs w:val="20"/>
              </w:rPr>
              <w:t xml:space="preserve"> Functions are defined for each major feature. Functions are independent (identify from parameter list and return types).</w:t>
            </w:r>
          </w:p>
        </w:tc>
      </w:tr>
      <w:tr w:rsidR="006B2902" w:rsidRPr="0081072E" w:rsidTr="0081130D">
        <w:trPr>
          <w:trHeight w:val="353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 xml:space="preserve">Validations 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on all number type inputs are applied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applied but at some places it is missing.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Validations are missing at lot of places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 Validations are used</w:t>
            </w:r>
          </w:p>
        </w:tc>
      </w:tr>
      <w:tr w:rsidR="006B2902" w:rsidRPr="0081072E" w:rsidTr="0081130D">
        <w:trPr>
          <w:trHeight w:val="110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File Handling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eparate files for separate data. Data in csv format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some improvements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File handing require a lot of improvements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6B2902" w:rsidRPr="0081072E" w:rsidTr="0081130D">
        <w:trPr>
          <w:trHeight w:val="30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Aesthetics of the User Interface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is presentable. Proper coloring, Headers and clear screen is done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some improvements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UI require a lot of improvements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Not implemented</w:t>
            </w:r>
          </w:p>
        </w:tc>
      </w:tr>
      <w:tr w:rsidR="006B2902" w:rsidRPr="0081072E" w:rsidTr="0081130D">
        <w:trPr>
          <w:trHeight w:val="428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Presentation and Demo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was 100% working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some improvements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and Demo require a lot of improvements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Presentation was not ok and Demo was not working</w:t>
            </w:r>
          </w:p>
        </w:tc>
      </w:tr>
      <w:tr w:rsidR="006B2902" w:rsidRPr="0081072E" w:rsidTr="0081130D">
        <w:trPr>
          <w:trHeight w:val="859"/>
        </w:trPr>
        <w:tc>
          <w:tcPr>
            <w:tcW w:w="17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sz w:val="20"/>
                <w:szCs w:val="20"/>
              </w:rPr>
              <w:t>Student Understanding with the Code.</w:t>
            </w:r>
          </w:p>
          <w:p w:rsidR="006B2902" w:rsidRPr="0081072E" w:rsidRDefault="006B2902" w:rsidP="0081130D">
            <w:pP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Grade:</w:t>
            </w:r>
          </w:p>
        </w:tc>
        <w:tc>
          <w:tcPr>
            <w:tcW w:w="217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complete understanding how the code is working and knows the concept.</w:t>
            </w:r>
          </w:p>
        </w:tc>
        <w:tc>
          <w:tcPr>
            <w:tcW w:w="243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good understand but some place he does not know the concepts</w:t>
            </w:r>
          </w:p>
        </w:tc>
        <w:tc>
          <w:tcPr>
            <w:tcW w:w="2610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has a very little understand and lack the major concepts.</w:t>
            </w:r>
          </w:p>
        </w:tc>
        <w:tc>
          <w:tcPr>
            <w:tcW w:w="2605" w:type="dxa"/>
          </w:tcPr>
          <w:p w:rsidR="006B2902" w:rsidRPr="0081072E" w:rsidRDefault="006B2902" w:rsidP="0081130D">
            <w:pPr>
              <w:rPr>
                <w:rFonts w:asciiTheme="majorBidi" w:hAnsiTheme="majorBidi" w:cstheme="majorBidi"/>
                <w:sz w:val="18"/>
                <w:szCs w:val="20"/>
              </w:rPr>
            </w:pPr>
            <w:r w:rsidRPr="0081072E">
              <w:rPr>
                <w:rFonts w:asciiTheme="majorBidi" w:hAnsiTheme="majorBidi" w:cstheme="majorBidi"/>
                <w:sz w:val="18"/>
                <w:szCs w:val="20"/>
              </w:rPr>
              <w:t>Student does not have any level of understanding of the code.</w:t>
            </w:r>
          </w:p>
        </w:tc>
      </w:tr>
    </w:tbl>
    <w:p w:rsidR="006B2902" w:rsidRDefault="006B2902" w:rsidP="006B2902">
      <w:pPr>
        <w:rPr>
          <w:rFonts w:asciiTheme="majorBidi" w:hAnsiTheme="majorBidi" w:cstheme="majorBidi"/>
          <w:sz w:val="24"/>
          <w:szCs w:val="28"/>
        </w:rPr>
      </w:pPr>
    </w:p>
    <w:tbl>
      <w:tblPr>
        <w:tblStyle w:val="TableGrid"/>
        <w:tblW w:w="9856" w:type="dxa"/>
        <w:tblLook w:val="04A0" w:firstRow="1" w:lastRow="0" w:firstColumn="1" w:lastColumn="0" w:noHBand="0" w:noVBand="1"/>
      </w:tblPr>
      <w:tblGrid>
        <w:gridCol w:w="2362"/>
        <w:gridCol w:w="7494"/>
      </w:tblGrid>
      <w:tr w:rsidR="006B2902" w:rsidRPr="0081072E" w:rsidTr="0081130D">
        <w:trPr>
          <w:trHeight w:val="239"/>
        </w:trPr>
        <w:tc>
          <w:tcPr>
            <w:tcW w:w="2362" w:type="dxa"/>
            <w:vAlign w:val="bottom"/>
          </w:tcPr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hecked by: </w:t>
            </w:r>
          </w:p>
        </w:tc>
        <w:tc>
          <w:tcPr>
            <w:tcW w:w="7494" w:type="dxa"/>
            <w:vAlign w:val="bottom"/>
          </w:tcPr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  <w:tr w:rsidR="006B2902" w:rsidRPr="0081072E" w:rsidTr="0081130D">
        <w:trPr>
          <w:trHeight w:val="239"/>
        </w:trPr>
        <w:tc>
          <w:tcPr>
            <w:tcW w:w="2362" w:type="dxa"/>
          </w:tcPr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</w:p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b/>
                <w:bCs/>
                <w:sz w:val="20"/>
              </w:rPr>
            </w:pPr>
            <w:r w:rsidRPr="0081072E">
              <w:rPr>
                <w:rFonts w:asciiTheme="majorBidi" w:hAnsiTheme="majorBidi" w:cstheme="majorBidi"/>
                <w:b/>
                <w:bCs/>
                <w:sz w:val="20"/>
              </w:rPr>
              <w:t xml:space="preserve">Comments: </w:t>
            </w:r>
          </w:p>
        </w:tc>
        <w:tc>
          <w:tcPr>
            <w:tcW w:w="7494" w:type="dxa"/>
          </w:tcPr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  <w:p w:rsidR="006B2902" w:rsidRPr="0081072E" w:rsidRDefault="006B2902" w:rsidP="0081130D">
            <w:pPr>
              <w:tabs>
                <w:tab w:val="left" w:pos="5940"/>
              </w:tabs>
              <w:rPr>
                <w:rFonts w:asciiTheme="majorBidi" w:hAnsiTheme="majorBidi" w:cstheme="majorBidi"/>
                <w:sz w:val="20"/>
              </w:rPr>
            </w:pPr>
          </w:p>
        </w:tc>
      </w:tr>
    </w:tbl>
    <w:p w:rsidR="006B2902" w:rsidRPr="0080640D" w:rsidRDefault="006B2902" w:rsidP="006B2902">
      <w:pPr>
        <w:rPr>
          <w:rFonts w:asciiTheme="majorBidi" w:hAnsiTheme="majorBidi" w:cstheme="majorBidi"/>
          <w:sz w:val="24"/>
          <w:szCs w:val="28"/>
        </w:rPr>
      </w:pPr>
    </w:p>
    <w:sectPr w:rsidR="006B2902" w:rsidRPr="0080640D" w:rsidSect="004A5938">
      <w:headerReference w:type="default" r:id="rId14"/>
      <w:footerReference w:type="default" r:id="rId15"/>
      <w:pgSz w:w="12240" w:h="15840"/>
      <w:pgMar w:top="1440" w:right="1440" w:bottom="1440" w:left="1440" w:header="432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4C86" w:rsidRDefault="00364C86" w:rsidP="00F70F88">
      <w:pPr>
        <w:spacing w:after="0" w:line="240" w:lineRule="auto"/>
      </w:pPr>
      <w:r>
        <w:separator/>
      </w:r>
    </w:p>
  </w:endnote>
  <w:endnote w:type="continuationSeparator" w:id="0">
    <w:p w:rsidR="00364C86" w:rsidRDefault="00364C86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D0E15" w:rsidRDefault="009D0E15" w:rsidP="00F70F88">
    <w:pPr>
      <w:pStyle w:val="Footer"/>
    </w:pPr>
    <w:r>
      <w:t>_____________________________________________________________________________________</w:t>
    </w:r>
  </w:p>
  <w:p w:rsidR="009D0E15" w:rsidRDefault="009D0E15" w:rsidP="00F70F88">
    <w:pPr>
      <w:pStyle w:val="Footer"/>
    </w:pPr>
    <w:r>
      <w:t>Saba Shahdin 2022-CS-112</w:t>
    </w:r>
    <w:r w:rsidR="004A5938">
      <w:t xml:space="preserve">                                                                                                                                 </w:t>
    </w:r>
  </w:p>
  <w:p w:rsidR="009D0E15" w:rsidRDefault="009D0E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4C86" w:rsidRDefault="00364C86" w:rsidP="00F70F88">
      <w:pPr>
        <w:spacing w:after="0" w:line="240" w:lineRule="auto"/>
      </w:pPr>
      <w:r>
        <w:separator/>
      </w:r>
    </w:p>
  </w:footnote>
  <w:footnote w:type="continuationSeparator" w:id="0">
    <w:p w:rsidR="00364C86" w:rsidRDefault="00364C86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1130D" w:rsidRDefault="0081130D" w:rsidP="00F70F88">
    <w:pPr>
      <w:pStyle w:val="Header"/>
    </w:pPr>
    <w:r>
      <w:t>Automotive Management System</w:t>
    </w:r>
  </w:p>
  <w:p w:rsidR="0081130D" w:rsidRDefault="0081130D" w:rsidP="00F70F88">
    <w:pPr>
      <w:pStyle w:val="Footer"/>
    </w:pPr>
    <w:r>
      <w:t>_____________________________________________________________________________________</w:t>
    </w:r>
  </w:p>
  <w:p w:rsidR="0081130D" w:rsidRDefault="00811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91EC8"/>
    <w:multiLevelType w:val="hybridMultilevel"/>
    <w:tmpl w:val="2B6C1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27DC1"/>
    <w:multiLevelType w:val="hybridMultilevel"/>
    <w:tmpl w:val="32CC4628"/>
    <w:lvl w:ilvl="0" w:tplc="0409000F">
      <w:start w:val="1"/>
      <w:numFmt w:val="decimal"/>
      <w:lvlText w:val="%1."/>
      <w:lvlJc w:val="left"/>
      <w:pPr>
        <w:ind w:left="2760" w:hanging="360"/>
      </w:pPr>
    </w:lvl>
    <w:lvl w:ilvl="1" w:tplc="04090019" w:tentative="1">
      <w:start w:val="1"/>
      <w:numFmt w:val="lowerLetter"/>
      <w:lvlText w:val="%2."/>
      <w:lvlJc w:val="left"/>
      <w:pPr>
        <w:ind w:left="3480" w:hanging="360"/>
      </w:pPr>
    </w:lvl>
    <w:lvl w:ilvl="2" w:tplc="0409001B" w:tentative="1">
      <w:start w:val="1"/>
      <w:numFmt w:val="lowerRoman"/>
      <w:lvlText w:val="%3."/>
      <w:lvlJc w:val="right"/>
      <w:pPr>
        <w:ind w:left="4200" w:hanging="180"/>
      </w:pPr>
    </w:lvl>
    <w:lvl w:ilvl="3" w:tplc="0409000F" w:tentative="1">
      <w:start w:val="1"/>
      <w:numFmt w:val="decimal"/>
      <w:lvlText w:val="%4."/>
      <w:lvlJc w:val="left"/>
      <w:pPr>
        <w:ind w:left="4920" w:hanging="360"/>
      </w:pPr>
    </w:lvl>
    <w:lvl w:ilvl="4" w:tplc="04090019" w:tentative="1">
      <w:start w:val="1"/>
      <w:numFmt w:val="lowerLetter"/>
      <w:lvlText w:val="%5."/>
      <w:lvlJc w:val="left"/>
      <w:pPr>
        <w:ind w:left="5640" w:hanging="360"/>
      </w:pPr>
    </w:lvl>
    <w:lvl w:ilvl="5" w:tplc="0409001B" w:tentative="1">
      <w:start w:val="1"/>
      <w:numFmt w:val="lowerRoman"/>
      <w:lvlText w:val="%6."/>
      <w:lvlJc w:val="right"/>
      <w:pPr>
        <w:ind w:left="6360" w:hanging="180"/>
      </w:pPr>
    </w:lvl>
    <w:lvl w:ilvl="6" w:tplc="0409000F" w:tentative="1">
      <w:start w:val="1"/>
      <w:numFmt w:val="decimal"/>
      <w:lvlText w:val="%7."/>
      <w:lvlJc w:val="left"/>
      <w:pPr>
        <w:ind w:left="7080" w:hanging="360"/>
      </w:pPr>
    </w:lvl>
    <w:lvl w:ilvl="7" w:tplc="04090019" w:tentative="1">
      <w:start w:val="1"/>
      <w:numFmt w:val="lowerLetter"/>
      <w:lvlText w:val="%8."/>
      <w:lvlJc w:val="left"/>
      <w:pPr>
        <w:ind w:left="7800" w:hanging="360"/>
      </w:pPr>
    </w:lvl>
    <w:lvl w:ilvl="8" w:tplc="0409001B" w:tentative="1">
      <w:start w:val="1"/>
      <w:numFmt w:val="lowerRoman"/>
      <w:lvlText w:val="%9."/>
      <w:lvlJc w:val="right"/>
      <w:pPr>
        <w:ind w:left="8520" w:hanging="180"/>
      </w:pPr>
    </w:lvl>
  </w:abstractNum>
  <w:abstractNum w:abstractNumId="2" w15:restartNumberingAfterBreak="0">
    <w:nsid w:val="05413017"/>
    <w:multiLevelType w:val="hybridMultilevel"/>
    <w:tmpl w:val="5D04B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24900"/>
    <w:multiLevelType w:val="hybridMultilevel"/>
    <w:tmpl w:val="3B5A5E92"/>
    <w:lvl w:ilvl="0" w:tplc="6076F234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4" w15:restartNumberingAfterBreak="0">
    <w:nsid w:val="0F8478E5"/>
    <w:multiLevelType w:val="hybridMultilevel"/>
    <w:tmpl w:val="65642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5D7C17"/>
    <w:multiLevelType w:val="hybridMultilevel"/>
    <w:tmpl w:val="434E95A4"/>
    <w:lvl w:ilvl="0" w:tplc="1FD44B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95BC6"/>
    <w:multiLevelType w:val="hybridMultilevel"/>
    <w:tmpl w:val="16980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5F239C"/>
    <w:multiLevelType w:val="hybridMultilevel"/>
    <w:tmpl w:val="A21C8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55196B"/>
    <w:multiLevelType w:val="hybridMultilevel"/>
    <w:tmpl w:val="9028C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AA4044"/>
    <w:multiLevelType w:val="hybridMultilevel"/>
    <w:tmpl w:val="8A0C7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26BB5"/>
    <w:multiLevelType w:val="hybridMultilevel"/>
    <w:tmpl w:val="88048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F68BC"/>
    <w:multiLevelType w:val="hybridMultilevel"/>
    <w:tmpl w:val="88409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1C2DA6"/>
    <w:multiLevelType w:val="hybridMultilevel"/>
    <w:tmpl w:val="D96800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3E770C"/>
    <w:multiLevelType w:val="hybridMultilevel"/>
    <w:tmpl w:val="C0249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E33EEB"/>
    <w:multiLevelType w:val="hybridMultilevel"/>
    <w:tmpl w:val="640A6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650328"/>
    <w:multiLevelType w:val="hybridMultilevel"/>
    <w:tmpl w:val="E326B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D20293"/>
    <w:multiLevelType w:val="hybridMultilevel"/>
    <w:tmpl w:val="E3D4DF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4C5914"/>
    <w:multiLevelType w:val="hybridMultilevel"/>
    <w:tmpl w:val="3D82E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142038"/>
    <w:multiLevelType w:val="hybridMultilevel"/>
    <w:tmpl w:val="10EC7D82"/>
    <w:lvl w:ilvl="0" w:tplc="6F0CB26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512B61"/>
    <w:multiLevelType w:val="hybridMultilevel"/>
    <w:tmpl w:val="951A8292"/>
    <w:lvl w:ilvl="0" w:tplc="658C132A">
      <w:start w:val="1"/>
      <w:numFmt w:val="bullet"/>
      <w:pStyle w:val="TOC2"/>
      <w:lvlText w:val=""/>
      <w:lvlJc w:val="left"/>
      <w:pPr>
        <w:ind w:left="1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24" w:hanging="360"/>
      </w:pPr>
      <w:rPr>
        <w:rFonts w:ascii="Wingdings" w:hAnsi="Wingdings" w:hint="default"/>
      </w:rPr>
    </w:lvl>
  </w:abstractNum>
  <w:abstractNum w:abstractNumId="21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B07878"/>
    <w:multiLevelType w:val="hybridMultilevel"/>
    <w:tmpl w:val="EC3EB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503F6"/>
    <w:multiLevelType w:val="hybridMultilevel"/>
    <w:tmpl w:val="557AC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0101B"/>
    <w:multiLevelType w:val="hybridMultilevel"/>
    <w:tmpl w:val="070CC3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F176506"/>
    <w:multiLevelType w:val="hybridMultilevel"/>
    <w:tmpl w:val="B3983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7E45AB"/>
    <w:multiLevelType w:val="hybridMultilevel"/>
    <w:tmpl w:val="FC1EB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793BF8"/>
    <w:multiLevelType w:val="hybridMultilevel"/>
    <w:tmpl w:val="E4D2EA8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3263256"/>
    <w:multiLevelType w:val="hybridMultilevel"/>
    <w:tmpl w:val="A22AC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122710"/>
    <w:multiLevelType w:val="hybridMultilevel"/>
    <w:tmpl w:val="B24C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0C074C"/>
    <w:multiLevelType w:val="hybridMultilevel"/>
    <w:tmpl w:val="BDD05D6A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58FD1D22"/>
    <w:multiLevelType w:val="hybridMultilevel"/>
    <w:tmpl w:val="C316C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B575C7A"/>
    <w:multiLevelType w:val="hybridMultilevel"/>
    <w:tmpl w:val="E124AB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CA6212A"/>
    <w:multiLevelType w:val="hybridMultilevel"/>
    <w:tmpl w:val="DA8818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D525AF6"/>
    <w:multiLevelType w:val="hybridMultilevel"/>
    <w:tmpl w:val="9752C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2C7F65"/>
    <w:multiLevelType w:val="hybridMultilevel"/>
    <w:tmpl w:val="198A27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4A1123"/>
    <w:multiLevelType w:val="hybridMultilevel"/>
    <w:tmpl w:val="43849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1321C5"/>
    <w:multiLevelType w:val="hybridMultilevel"/>
    <w:tmpl w:val="8AA2D6C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475" w:hanging="360"/>
      </w:pPr>
    </w:lvl>
    <w:lvl w:ilvl="2" w:tplc="0409001B" w:tentative="1">
      <w:start w:val="1"/>
      <w:numFmt w:val="lowerRoman"/>
      <w:lvlText w:val="%3."/>
      <w:lvlJc w:val="right"/>
      <w:pPr>
        <w:ind w:left="3195" w:hanging="180"/>
      </w:pPr>
    </w:lvl>
    <w:lvl w:ilvl="3" w:tplc="0409000F" w:tentative="1">
      <w:start w:val="1"/>
      <w:numFmt w:val="decimal"/>
      <w:lvlText w:val="%4."/>
      <w:lvlJc w:val="left"/>
      <w:pPr>
        <w:ind w:left="3915" w:hanging="360"/>
      </w:pPr>
    </w:lvl>
    <w:lvl w:ilvl="4" w:tplc="04090019" w:tentative="1">
      <w:start w:val="1"/>
      <w:numFmt w:val="lowerLetter"/>
      <w:lvlText w:val="%5."/>
      <w:lvlJc w:val="left"/>
      <w:pPr>
        <w:ind w:left="4635" w:hanging="360"/>
      </w:pPr>
    </w:lvl>
    <w:lvl w:ilvl="5" w:tplc="0409001B" w:tentative="1">
      <w:start w:val="1"/>
      <w:numFmt w:val="lowerRoman"/>
      <w:lvlText w:val="%6."/>
      <w:lvlJc w:val="right"/>
      <w:pPr>
        <w:ind w:left="5355" w:hanging="180"/>
      </w:pPr>
    </w:lvl>
    <w:lvl w:ilvl="6" w:tplc="0409000F" w:tentative="1">
      <w:start w:val="1"/>
      <w:numFmt w:val="decimal"/>
      <w:lvlText w:val="%7."/>
      <w:lvlJc w:val="left"/>
      <w:pPr>
        <w:ind w:left="6075" w:hanging="360"/>
      </w:pPr>
    </w:lvl>
    <w:lvl w:ilvl="7" w:tplc="04090019" w:tentative="1">
      <w:start w:val="1"/>
      <w:numFmt w:val="lowerLetter"/>
      <w:lvlText w:val="%8."/>
      <w:lvlJc w:val="left"/>
      <w:pPr>
        <w:ind w:left="6795" w:hanging="360"/>
      </w:pPr>
    </w:lvl>
    <w:lvl w:ilvl="8" w:tplc="0409001B" w:tentative="1">
      <w:start w:val="1"/>
      <w:numFmt w:val="lowerRoman"/>
      <w:lvlText w:val="%9."/>
      <w:lvlJc w:val="right"/>
      <w:pPr>
        <w:ind w:left="7515" w:hanging="180"/>
      </w:pPr>
    </w:lvl>
  </w:abstractNum>
  <w:abstractNum w:abstractNumId="39" w15:restartNumberingAfterBreak="0">
    <w:nsid w:val="60EE67DC"/>
    <w:multiLevelType w:val="hybridMultilevel"/>
    <w:tmpl w:val="64BE3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AB3B2D"/>
    <w:multiLevelType w:val="hybridMultilevel"/>
    <w:tmpl w:val="8F7866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9EA0203"/>
    <w:multiLevelType w:val="hybridMultilevel"/>
    <w:tmpl w:val="A260C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931740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056707F"/>
    <w:multiLevelType w:val="hybridMultilevel"/>
    <w:tmpl w:val="0524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896A68"/>
    <w:multiLevelType w:val="hybridMultilevel"/>
    <w:tmpl w:val="BDD05D6A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5" w15:restartNumberingAfterBreak="0">
    <w:nsid w:val="75B56CF1"/>
    <w:multiLevelType w:val="hybridMultilevel"/>
    <w:tmpl w:val="694AA1FE"/>
    <w:lvl w:ilvl="0" w:tplc="1A50DC8E">
      <w:start w:val="1"/>
      <w:numFmt w:val="decimal"/>
      <w:lvlText w:val="%1."/>
      <w:lvlJc w:val="left"/>
      <w:pPr>
        <w:ind w:left="1080" w:hanging="360"/>
      </w:pPr>
      <w:rPr>
        <w:rFonts w:asciiTheme="majorBidi" w:hAnsiTheme="majorBidi" w:cstheme="majorBidi" w:hint="default"/>
        <w:color w:val="000000" w:themeColor="text1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9157CAC"/>
    <w:multiLevelType w:val="hybridMultilevel"/>
    <w:tmpl w:val="6C50C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F4002E"/>
    <w:multiLevelType w:val="hybridMultilevel"/>
    <w:tmpl w:val="21528A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117AF0"/>
    <w:multiLevelType w:val="hybridMultilevel"/>
    <w:tmpl w:val="304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7"/>
  </w:num>
  <w:num w:numId="3">
    <w:abstractNumId w:val="21"/>
  </w:num>
  <w:num w:numId="4">
    <w:abstractNumId w:val="16"/>
  </w:num>
  <w:num w:numId="5">
    <w:abstractNumId w:val="42"/>
  </w:num>
  <w:num w:numId="6">
    <w:abstractNumId w:val="18"/>
  </w:num>
  <w:num w:numId="7">
    <w:abstractNumId w:val="33"/>
  </w:num>
  <w:num w:numId="8">
    <w:abstractNumId w:val="38"/>
  </w:num>
  <w:num w:numId="9">
    <w:abstractNumId w:val="3"/>
  </w:num>
  <w:num w:numId="10">
    <w:abstractNumId w:val="1"/>
  </w:num>
  <w:num w:numId="11">
    <w:abstractNumId w:val="44"/>
  </w:num>
  <w:num w:numId="12">
    <w:abstractNumId w:val="31"/>
  </w:num>
  <w:num w:numId="13">
    <w:abstractNumId w:val="5"/>
  </w:num>
  <w:num w:numId="14">
    <w:abstractNumId w:val="19"/>
  </w:num>
  <w:num w:numId="15">
    <w:abstractNumId w:val="40"/>
  </w:num>
  <w:num w:numId="16">
    <w:abstractNumId w:val="13"/>
  </w:num>
  <w:num w:numId="17">
    <w:abstractNumId w:val="28"/>
  </w:num>
  <w:num w:numId="18">
    <w:abstractNumId w:val="47"/>
  </w:num>
  <w:num w:numId="19">
    <w:abstractNumId w:val="24"/>
  </w:num>
  <w:num w:numId="20">
    <w:abstractNumId w:val="22"/>
  </w:num>
  <w:num w:numId="21">
    <w:abstractNumId w:val="15"/>
  </w:num>
  <w:num w:numId="22">
    <w:abstractNumId w:val="32"/>
  </w:num>
  <w:num w:numId="23">
    <w:abstractNumId w:val="30"/>
  </w:num>
  <w:num w:numId="24">
    <w:abstractNumId w:val="4"/>
  </w:num>
  <w:num w:numId="25">
    <w:abstractNumId w:val="23"/>
  </w:num>
  <w:num w:numId="26">
    <w:abstractNumId w:val="29"/>
  </w:num>
  <w:num w:numId="27">
    <w:abstractNumId w:val="25"/>
  </w:num>
  <w:num w:numId="28">
    <w:abstractNumId w:val="36"/>
  </w:num>
  <w:num w:numId="29">
    <w:abstractNumId w:val="46"/>
  </w:num>
  <w:num w:numId="30">
    <w:abstractNumId w:val="11"/>
  </w:num>
  <w:num w:numId="31">
    <w:abstractNumId w:val="43"/>
  </w:num>
  <w:num w:numId="32">
    <w:abstractNumId w:val="10"/>
  </w:num>
  <w:num w:numId="33">
    <w:abstractNumId w:val="6"/>
  </w:num>
  <w:num w:numId="34">
    <w:abstractNumId w:val="12"/>
  </w:num>
  <w:num w:numId="35">
    <w:abstractNumId w:val="7"/>
  </w:num>
  <w:num w:numId="36">
    <w:abstractNumId w:val="14"/>
  </w:num>
  <w:num w:numId="37">
    <w:abstractNumId w:val="35"/>
  </w:num>
  <w:num w:numId="38">
    <w:abstractNumId w:val="41"/>
  </w:num>
  <w:num w:numId="39">
    <w:abstractNumId w:val="2"/>
  </w:num>
  <w:num w:numId="40">
    <w:abstractNumId w:val="48"/>
  </w:num>
  <w:num w:numId="41">
    <w:abstractNumId w:val="37"/>
  </w:num>
  <w:num w:numId="42">
    <w:abstractNumId w:val="0"/>
  </w:num>
  <w:num w:numId="43">
    <w:abstractNumId w:val="34"/>
  </w:num>
  <w:num w:numId="44">
    <w:abstractNumId w:val="8"/>
  </w:num>
  <w:num w:numId="45">
    <w:abstractNumId w:val="26"/>
  </w:num>
  <w:num w:numId="46">
    <w:abstractNumId w:val="39"/>
  </w:num>
  <w:num w:numId="47">
    <w:abstractNumId w:val="20"/>
  </w:num>
  <w:num w:numId="48">
    <w:abstractNumId w:val="17"/>
  </w:num>
  <w:num w:numId="49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33102"/>
    <w:rsid w:val="000C6C9A"/>
    <w:rsid w:val="000F0F32"/>
    <w:rsid w:val="00183281"/>
    <w:rsid w:val="00195C43"/>
    <w:rsid w:val="001D2EBF"/>
    <w:rsid w:val="0020751D"/>
    <w:rsid w:val="00231BCC"/>
    <w:rsid w:val="00247965"/>
    <w:rsid w:val="00260F31"/>
    <w:rsid w:val="0026148D"/>
    <w:rsid w:val="00292F08"/>
    <w:rsid w:val="00307A14"/>
    <w:rsid w:val="00311EA4"/>
    <w:rsid w:val="00314A9C"/>
    <w:rsid w:val="0034630C"/>
    <w:rsid w:val="00364C86"/>
    <w:rsid w:val="003864F8"/>
    <w:rsid w:val="00396152"/>
    <w:rsid w:val="003C4E47"/>
    <w:rsid w:val="003D277B"/>
    <w:rsid w:val="003F28D8"/>
    <w:rsid w:val="00423444"/>
    <w:rsid w:val="00430014"/>
    <w:rsid w:val="00456421"/>
    <w:rsid w:val="00464FD0"/>
    <w:rsid w:val="00485566"/>
    <w:rsid w:val="004A5938"/>
    <w:rsid w:val="0050783C"/>
    <w:rsid w:val="005831AA"/>
    <w:rsid w:val="005924DF"/>
    <w:rsid w:val="005F4E9C"/>
    <w:rsid w:val="006146B1"/>
    <w:rsid w:val="006334A7"/>
    <w:rsid w:val="00650F77"/>
    <w:rsid w:val="00666ED3"/>
    <w:rsid w:val="00670C93"/>
    <w:rsid w:val="00697CD4"/>
    <w:rsid w:val="006B2902"/>
    <w:rsid w:val="006E03BD"/>
    <w:rsid w:val="00700EAC"/>
    <w:rsid w:val="00725C91"/>
    <w:rsid w:val="007C3695"/>
    <w:rsid w:val="007D0CFC"/>
    <w:rsid w:val="007D364C"/>
    <w:rsid w:val="007E3630"/>
    <w:rsid w:val="007E623A"/>
    <w:rsid w:val="0080640D"/>
    <w:rsid w:val="0081072E"/>
    <w:rsid w:val="0081130D"/>
    <w:rsid w:val="008131A3"/>
    <w:rsid w:val="00824FC9"/>
    <w:rsid w:val="00882167"/>
    <w:rsid w:val="008D7CA0"/>
    <w:rsid w:val="0092168B"/>
    <w:rsid w:val="0094126E"/>
    <w:rsid w:val="009678F9"/>
    <w:rsid w:val="0097171F"/>
    <w:rsid w:val="00996A05"/>
    <w:rsid w:val="009A48CF"/>
    <w:rsid w:val="009A587C"/>
    <w:rsid w:val="009D0E15"/>
    <w:rsid w:val="009D47D4"/>
    <w:rsid w:val="009E1702"/>
    <w:rsid w:val="009F2EAB"/>
    <w:rsid w:val="00A41C96"/>
    <w:rsid w:val="00A444D8"/>
    <w:rsid w:val="00A56D09"/>
    <w:rsid w:val="00A61460"/>
    <w:rsid w:val="00A87DDB"/>
    <w:rsid w:val="00AB3C22"/>
    <w:rsid w:val="00AB6BE8"/>
    <w:rsid w:val="00B24B75"/>
    <w:rsid w:val="00B34CC7"/>
    <w:rsid w:val="00B71CDA"/>
    <w:rsid w:val="00B776BF"/>
    <w:rsid w:val="00B84194"/>
    <w:rsid w:val="00B87A16"/>
    <w:rsid w:val="00B91ACF"/>
    <w:rsid w:val="00B97336"/>
    <w:rsid w:val="00C55691"/>
    <w:rsid w:val="00C57B05"/>
    <w:rsid w:val="00C730EE"/>
    <w:rsid w:val="00C8236B"/>
    <w:rsid w:val="00C93E30"/>
    <w:rsid w:val="00CC43CE"/>
    <w:rsid w:val="00D24A75"/>
    <w:rsid w:val="00D666E7"/>
    <w:rsid w:val="00D762F2"/>
    <w:rsid w:val="00DA6C83"/>
    <w:rsid w:val="00F154CC"/>
    <w:rsid w:val="00F70F88"/>
    <w:rsid w:val="00F71680"/>
    <w:rsid w:val="00FB59BB"/>
    <w:rsid w:val="00FC29E5"/>
    <w:rsid w:val="00FD7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E6B83D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70F88"/>
  </w:style>
  <w:style w:type="paragraph" w:styleId="Heading1">
    <w:name w:val="heading 1"/>
    <w:basedOn w:val="Normal"/>
    <w:next w:val="Normal"/>
    <w:link w:val="Heading1Char"/>
    <w:uiPriority w:val="9"/>
    <w:qFormat/>
    <w:rsid w:val="00C57B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table" w:styleId="GridTable7Colorful-Accent3">
    <w:name w:val="Grid Table 7 Colorful Accent 3"/>
    <w:basedOn w:val="TableNormal"/>
    <w:uiPriority w:val="52"/>
    <w:rsid w:val="007C3695"/>
    <w:pPr>
      <w:bidi/>
      <w:spacing w:after="0" w:line="240" w:lineRule="auto"/>
    </w:pPr>
    <w:rPr>
      <w:color w:val="7B7B7B" w:themeColor="accent3" w:themeShade="BF"/>
      <w:lang w:bidi="ur-PK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D7CB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57B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7B05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B6BE8"/>
    <w:pPr>
      <w:numPr>
        <w:numId w:val="47"/>
      </w:numPr>
      <w:tabs>
        <w:tab w:val="right" w:leader="dot" w:pos="9350"/>
      </w:tabs>
      <w:spacing w:after="10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C57B05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C57B05"/>
    <w:pPr>
      <w:spacing w:after="100"/>
      <w:ind w:left="440"/>
    </w:pPr>
    <w:rPr>
      <w:rFonts w:eastAsiaTheme="minorEastAsia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6B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BE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B6BE8"/>
    <w:rPr>
      <w:color w:val="0563C1" w:themeColor="hyperlink"/>
      <w:u w:val="single"/>
    </w:rPr>
  </w:style>
  <w:style w:type="paragraph" w:customStyle="1" w:styleId="msonormal0">
    <w:name w:val="msonormal"/>
    <w:basedOn w:val="Normal"/>
    <w:rsid w:val="008113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1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3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49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1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2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5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1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1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2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4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0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5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9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4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2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2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9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4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2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0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81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5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2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9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0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2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2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7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9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7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6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8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3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7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6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1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7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5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6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2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72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3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0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2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8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2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8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1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2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9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0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4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8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85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4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ED725CC36F49E8AA7A53ACE4166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15FAD9-9FB4-4B14-8021-632A707C9112}"/>
      </w:docPartPr>
      <w:docPartBody>
        <w:p w:rsidR="008E5961" w:rsidRDefault="00D62446" w:rsidP="00D62446">
          <w:pPr>
            <w:pStyle w:val="DFED725CC36F49E8AA7A53ACE4166129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4C6C451B7D4D58930F7962C262C5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78D4D6-7EEA-493F-A0FA-5FB49C95F23D}"/>
      </w:docPartPr>
      <w:docPartBody>
        <w:p w:rsidR="008E5961" w:rsidRDefault="00D62446" w:rsidP="00D62446">
          <w:pPr>
            <w:pStyle w:val="B84C6C451B7D4D58930F7962C262C5F4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8F0C1C41A54841A592281A034ED1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16B12-6FD8-46E2-BF50-80C28D438F7D}"/>
      </w:docPartPr>
      <w:docPartBody>
        <w:p w:rsidR="00E859F8" w:rsidRDefault="00E859F8" w:rsidP="00E859F8">
          <w:pPr>
            <w:pStyle w:val="5B8F0C1C41A54841A592281A034ED12F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2A339764AA54318AFE03042D61BB5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CE6A3A-091D-4A46-8F4B-CA0E695FF491}"/>
      </w:docPartPr>
      <w:docPartBody>
        <w:p w:rsidR="00E859F8" w:rsidRDefault="00E859F8" w:rsidP="00E859F8">
          <w:pPr>
            <w:pStyle w:val="32A339764AA54318AFE03042D61BB587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2446"/>
    <w:rsid w:val="0007090B"/>
    <w:rsid w:val="00436EA0"/>
    <w:rsid w:val="006C6CEB"/>
    <w:rsid w:val="008E5961"/>
    <w:rsid w:val="00BA29A5"/>
    <w:rsid w:val="00C4501A"/>
    <w:rsid w:val="00D62446"/>
    <w:rsid w:val="00E859F8"/>
    <w:rsid w:val="00F7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59F8"/>
    <w:rPr>
      <w:color w:val="808080"/>
    </w:rPr>
  </w:style>
  <w:style w:type="paragraph" w:customStyle="1" w:styleId="DFED725CC36F49E8AA7A53ACE4166129">
    <w:name w:val="DFED725CC36F49E8AA7A53ACE4166129"/>
    <w:rsid w:val="00D62446"/>
  </w:style>
  <w:style w:type="paragraph" w:customStyle="1" w:styleId="B84C6C451B7D4D58930F7962C262C5F4">
    <w:name w:val="B84C6C451B7D4D58930F7962C262C5F4"/>
    <w:rsid w:val="00D62446"/>
  </w:style>
  <w:style w:type="paragraph" w:customStyle="1" w:styleId="BC5280C03DBE41C28E69766B0F703BF5">
    <w:name w:val="BC5280C03DBE41C28E69766B0F703BF5"/>
    <w:rsid w:val="00D62446"/>
  </w:style>
  <w:style w:type="paragraph" w:customStyle="1" w:styleId="ADD5F687A0E64AEE90E97BBA3DB0D566">
    <w:name w:val="ADD5F687A0E64AEE90E97BBA3DB0D566"/>
    <w:rsid w:val="00D62446"/>
  </w:style>
  <w:style w:type="paragraph" w:customStyle="1" w:styleId="2A964285D0A6471EAE5DEAF033880EBA">
    <w:name w:val="2A964285D0A6471EAE5DEAF033880EBA"/>
    <w:rsid w:val="00D62446"/>
  </w:style>
  <w:style w:type="paragraph" w:customStyle="1" w:styleId="274974C50DBD42A69A7AF1590335A511">
    <w:name w:val="274974C50DBD42A69A7AF1590335A511"/>
    <w:rsid w:val="00D62446"/>
  </w:style>
  <w:style w:type="paragraph" w:customStyle="1" w:styleId="63E6A9840FBB40A39AFE2CFABFC0C088">
    <w:name w:val="63E6A9840FBB40A39AFE2CFABFC0C088"/>
    <w:rsid w:val="00D62446"/>
  </w:style>
  <w:style w:type="paragraph" w:customStyle="1" w:styleId="63AE62915CDA40C9BD70909A68F19C58">
    <w:name w:val="63AE62915CDA40C9BD70909A68F19C58"/>
    <w:rsid w:val="00D62446"/>
  </w:style>
  <w:style w:type="paragraph" w:customStyle="1" w:styleId="5B8F0C1C41A54841A592281A034ED12F">
    <w:name w:val="5B8F0C1C41A54841A592281A034ED12F"/>
    <w:rsid w:val="00E859F8"/>
  </w:style>
  <w:style w:type="paragraph" w:customStyle="1" w:styleId="32A339764AA54318AFE03042D61BB587">
    <w:name w:val="32A339764AA54318AFE03042D61BB587"/>
    <w:rsid w:val="00E859F8"/>
  </w:style>
  <w:style w:type="paragraph" w:customStyle="1" w:styleId="117F9D52A2BD4E8E9D094A70139980B0">
    <w:name w:val="117F9D52A2BD4E8E9D094A70139980B0"/>
    <w:rsid w:val="00E859F8"/>
  </w:style>
  <w:style w:type="paragraph" w:customStyle="1" w:styleId="75B1EF0A6CB34F6F91CCE315AD13F660">
    <w:name w:val="75B1EF0A6CB34F6F91CCE315AD13F660"/>
    <w:rsid w:val="00E859F8"/>
  </w:style>
  <w:style w:type="paragraph" w:customStyle="1" w:styleId="FEB9824C105846E1B0D7AB64627730B0">
    <w:name w:val="FEB9824C105846E1B0D7AB64627730B0"/>
    <w:rsid w:val="00E859F8"/>
  </w:style>
  <w:style w:type="paragraph" w:customStyle="1" w:styleId="BCD122F1C5A143F68027F59BA5C34837">
    <w:name w:val="BCD122F1C5A143F68027F59BA5C34837"/>
    <w:rsid w:val="00E859F8"/>
  </w:style>
  <w:style w:type="paragraph" w:customStyle="1" w:styleId="382DF3B8ED3F49E689CA0E48F52956F9">
    <w:name w:val="382DF3B8ED3F49E689CA0E48F52956F9"/>
    <w:rsid w:val="00E859F8"/>
  </w:style>
  <w:style w:type="paragraph" w:customStyle="1" w:styleId="4904F66D3F254421A96EEC642226604A">
    <w:name w:val="4904F66D3F254421A96EEC642226604A"/>
    <w:rsid w:val="00E859F8"/>
  </w:style>
  <w:style w:type="paragraph" w:customStyle="1" w:styleId="5AF38C0C9DEF423EA7D462456108EE89">
    <w:name w:val="5AF38C0C9DEF423EA7D462456108EE89"/>
    <w:rsid w:val="00E859F8"/>
  </w:style>
  <w:style w:type="paragraph" w:customStyle="1" w:styleId="39E0D77AA711495F83ED934FE8C4C30C">
    <w:name w:val="39E0D77AA711495F83ED934FE8C4C30C"/>
    <w:rsid w:val="00E859F8"/>
  </w:style>
  <w:style w:type="paragraph" w:customStyle="1" w:styleId="4E656E7E01944487A2D26D8467690075">
    <w:name w:val="4E656E7E01944487A2D26D8467690075"/>
    <w:rsid w:val="00E859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99E4BCE-98D2-482B-BAD4-938B3B2177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</TotalTime>
  <Pages>56</Pages>
  <Words>12096</Words>
  <Characters>68950</Characters>
  <Application>Microsoft Office Word</Application>
  <DocSecurity>0</DocSecurity>
  <Lines>574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eeq Khan</dc:creator>
  <cp:keywords/>
  <dc:description/>
  <cp:lastModifiedBy>hp</cp:lastModifiedBy>
  <cp:revision>11</cp:revision>
  <dcterms:created xsi:type="dcterms:W3CDTF">2023-02-25T05:30:00Z</dcterms:created>
  <dcterms:modified xsi:type="dcterms:W3CDTF">2023-03-02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efcbe62757d863a94ddce193ce986e850054a40083deaca15b4dba32f5c009</vt:lpwstr>
  </property>
</Properties>
</file>